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362AD" w14:textId="3FB078C5" w:rsidR="0001069A" w:rsidRPr="00515F0D" w:rsidRDefault="002D2EFC" w:rsidP="009F787C">
      <w:pPr>
        <w:pStyle w:val="NoSpacing"/>
        <w:jc w:val="center"/>
        <w:rPr>
          <w:rFonts w:ascii="Century Gothic" w:hAnsi="Century Gothic"/>
          <w:b/>
          <w:color w:val="323E4F"/>
          <w:sz w:val="26"/>
          <w:szCs w:val="26"/>
          <w:lang w:val="es-PR"/>
        </w:rPr>
      </w:pPr>
      <w:r w:rsidRPr="00515F0D">
        <w:rPr>
          <w:rFonts w:ascii="Century Gothic" w:hAnsi="Century Gothic"/>
          <w:b/>
          <w:color w:val="323E4F"/>
          <w:sz w:val="26"/>
          <w:szCs w:val="26"/>
          <w:lang w:val="es-PR"/>
        </w:rPr>
        <w:t>P</w:t>
      </w:r>
      <w:r w:rsidR="00551DB5" w:rsidRPr="00515F0D">
        <w:rPr>
          <w:rFonts w:ascii="Century Gothic" w:hAnsi="Century Gothic"/>
          <w:b/>
          <w:color w:val="323E4F"/>
          <w:sz w:val="26"/>
          <w:szCs w:val="26"/>
          <w:lang w:val="es-PR"/>
        </w:rPr>
        <w:t xml:space="preserve">ROGRAMA </w:t>
      </w:r>
      <w:r w:rsidR="009F787C" w:rsidRPr="00515F0D">
        <w:rPr>
          <w:rFonts w:ascii="Century Gothic" w:hAnsi="Century Gothic"/>
          <w:b/>
          <w:color w:val="323E4F"/>
          <w:sz w:val="26"/>
          <w:szCs w:val="26"/>
          <w:lang w:val="es-PR"/>
        </w:rPr>
        <w:t>CDBG-DR</w:t>
      </w:r>
      <w:r w:rsidR="0001069A" w:rsidRPr="00515F0D">
        <w:rPr>
          <w:rFonts w:ascii="Century Gothic" w:hAnsi="Century Gothic"/>
          <w:b/>
          <w:color w:val="323E4F"/>
          <w:sz w:val="26"/>
          <w:szCs w:val="26"/>
          <w:lang w:val="es-PR"/>
        </w:rPr>
        <w:t>/MIT</w:t>
      </w:r>
    </w:p>
    <w:p w14:paraId="443A1D15" w14:textId="21888858" w:rsidR="009F787C" w:rsidRPr="00E34830" w:rsidRDefault="00A64089" w:rsidP="009F787C">
      <w:pPr>
        <w:pStyle w:val="NoSpacing"/>
        <w:jc w:val="center"/>
        <w:rPr>
          <w:rFonts w:ascii="Century Gothic" w:hAnsi="Century Gothic"/>
          <w:b/>
          <w:color w:val="323E4F"/>
          <w:sz w:val="26"/>
          <w:szCs w:val="26"/>
          <w:lang w:val="es-PR"/>
        </w:rPr>
      </w:pPr>
      <w:r w:rsidRPr="00515F0D">
        <w:rPr>
          <w:rFonts w:ascii="Century Gothic" w:hAnsi="Century Gothic"/>
          <w:b/>
          <w:color w:val="323E4F"/>
          <w:sz w:val="26"/>
          <w:szCs w:val="26"/>
          <w:lang w:val="es-PR"/>
        </w:rPr>
        <w:t xml:space="preserve">FORMULARIO DE </w:t>
      </w:r>
      <w:r w:rsidR="00715BB6" w:rsidRPr="00515F0D">
        <w:rPr>
          <w:rFonts w:ascii="Century Gothic" w:hAnsi="Century Gothic"/>
          <w:b/>
          <w:color w:val="323E4F"/>
          <w:sz w:val="26"/>
          <w:szCs w:val="26"/>
          <w:lang w:val="es-PR"/>
        </w:rPr>
        <w:t>AUTO</w:t>
      </w:r>
      <w:r w:rsidR="009F787C" w:rsidRPr="00515F0D">
        <w:rPr>
          <w:rFonts w:ascii="Century Gothic" w:hAnsi="Century Gothic"/>
          <w:b/>
          <w:color w:val="323E4F"/>
          <w:sz w:val="26"/>
          <w:szCs w:val="26"/>
          <w:lang w:val="es-PR"/>
        </w:rPr>
        <w:t>-CERTIFICA</w:t>
      </w:r>
      <w:r w:rsidR="00715BB6" w:rsidRPr="00515F0D">
        <w:rPr>
          <w:rFonts w:ascii="Century Gothic" w:hAnsi="Century Gothic"/>
          <w:b/>
          <w:color w:val="323E4F"/>
          <w:sz w:val="26"/>
          <w:szCs w:val="26"/>
          <w:lang w:val="es-PR"/>
        </w:rPr>
        <w:t>C</w:t>
      </w:r>
      <w:r w:rsidR="00BE325B" w:rsidRPr="00515F0D">
        <w:rPr>
          <w:rFonts w:ascii="Century Gothic" w:hAnsi="Century Gothic"/>
          <w:b/>
          <w:color w:val="323E4F"/>
          <w:sz w:val="26"/>
          <w:szCs w:val="26"/>
          <w:lang w:val="es-PR"/>
        </w:rPr>
        <w:t>IÓ</w:t>
      </w:r>
      <w:r w:rsidR="009F787C" w:rsidRPr="00515F0D">
        <w:rPr>
          <w:rFonts w:ascii="Century Gothic" w:hAnsi="Century Gothic"/>
          <w:b/>
          <w:color w:val="323E4F"/>
          <w:sz w:val="26"/>
          <w:szCs w:val="26"/>
          <w:lang w:val="es-PR"/>
        </w:rPr>
        <w:t>N</w:t>
      </w:r>
      <w:r w:rsidR="00F142A8" w:rsidRPr="00515F0D">
        <w:rPr>
          <w:rFonts w:ascii="Century Gothic" w:hAnsi="Century Gothic"/>
          <w:b/>
          <w:color w:val="323E4F"/>
          <w:sz w:val="26"/>
          <w:szCs w:val="26"/>
          <w:lang w:val="es-PR"/>
        </w:rPr>
        <w:t xml:space="preserve"> DE</w:t>
      </w:r>
      <w:r w:rsidR="009F787C" w:rsidRPr="00515F0D">
        <w:rPr>
          <w:rFonts w:ascii="Century Gothic" w:hAnsi="Century Gothic"/>
          <w:b/>
          <w:color w:val="323E4F"/>
          <w:sz w:val="26"/>
          <w:szCs w:val="26"/>
          <w:lang w:val="es-PR"/>
        </w:rPr>
        <w:t xml:space="preserve"> </w:t>
      </w:r>
      <w:r w:rsidR="00BE325B" w:rsidRPr="00515F0D">
        <w:rPr>
          <w:rFonts w:ascii="Century Gothic" w:hAnsi="Century Gothic"/>
          <w:b/>
          <w:color w:val="323E4F"/>
          <w:sz w:val="26"/>
          <w:szCs w:val="26"/>
          <w:lang w:val="es-PR"/>
        </w:rPr>
        <w:t>NEGOCIO</w:t>
      </w:r>
      <w:r w:rsidR="00D42BF2" w:rsidRPr="00515F0D">
        <w:rPr>
          <w:rFonts w:ascii="Century Gothic" w:hAnsi="Century Gothic"/>
          <w:b/>
          <w:color w:val="323E4F"/>
          <w:sz w:val="26"/>
          <w:szCs w:val="26"/>
          <w:lang w:val="es-PR"/>
        </w:rPr>
        <w:t xml:space="preserve"> DE</w:t>
      </w:r>
      <w:r w:rsidR="00BE325B" w:rsidRPr="00515F0D">
        <w:rPr>
          <w:rFonts w:ascii="Century Gothic" w:hAnsi="Century Gothic"/>
          <w:b/>
          <w:color w:val="323E4F"/>
          <w:sz w:val="26"/>
          <w:szCs w:val="26"/>
          <w:lang w:val="es-PR"/>
        </w:rPr>
        <w:t xml:space="preserve"> SECCIÓ</w:t>
      </w:r>
      <w:r w:rsidR="00551DB5" w:rsidRPr="00515F0D">
        <w:rPr>
          <w:rFonts w:ascii="Century Gothic" w:hAnsi="Century Gothic"/>
          <w:b/>
          <w:color w:val="323E4F"/>
          <w:sz w:val="26"/>
          <w:szCs w:val="26"/>
          <w:lang w:val="es-PR"/>
        </w:rPr>
        <w:t xml:space="preserve">N 3 </w:t>
      </w:r>
    </w:p>
    <w:p w14:paraId="4DE536F4" w14:textId="77777777" w:rsidR="009A6007" w:rsidRPr="00E34830" w:rsidRDefault="009A6007" w:rsidP="009F787C">
      <w:pPr>
        <w:pStyle w:val="NoSpacing"/>
        <w:jc w:val="center"/>
        <w:rPr>
          <w:rFonts w:ascii="Century Gothic" w:hAnsi="Century Gothic"/>
          <w:b/>
          <w:color w:val="323E4F"/>
          <w:sz w:val="26"/>
          <w:szCs w:val="26"/>
          <w:lang w:val="es-PR"/>
        </w:rPr>
      </w:pPr>
    </w:p>
    <w:p w14:paraId="073C5FED" w14:textId="77777777" w:rsidR="009A6007" w:rsidRPr="00E34830" w:rsidRDefault="009A6007" w:rsidP="009A6007">
      <w:pPr>
        <w:rPr>
          <w:sz w:val="26"/>
          <w:szCs w:val="26"/>
          <w:lang w:val="es-PR"/>
        </w:rPr>
      </w:pPr>
      <w:r w:rsidRPr="00E34830">
        <w:rPr>
          <w:b/>
          <w:bCs/>
          <w:sz w:val="26"/>
          <w:szCs w:val="26"/>
          <w:highlight w:val="yellow"/>
          <w:u w:val="single"/>
          <w:lang w:val="es-ES"/>
        </w:rPr>
        <w:t>NOTA:</w:t>
      </w:r>
      <w:r w:rsidRPr="00E34830">
        <w:rPr>
          <w:b/>
          <w:bCs/>
          <w:sz w:val="26"/>
          <w:szCs w:val="26"/>
          <w:highlight w:val="yellow"/>
          <w:lang w:val="es-ES"/>
        </w:rPr>
        <w:t xml:space="preserve"> Este formulario fue creado únicamente para propósitos de ejemplo, referencia y como plantilla. Este formulario debe ser revisado, editado y personalizado, según sea necesario, por los contratistas o subcontratistas antes de su uso.</w:t>
      </w:r>
    </w:p>
    <w:p w14:paraId="7F22F278" w14:textId="09D485A8" w:rsidR="00382269" w:rsidRPr="00E34830" w:rsidRDefault="0001069A" w:rsidP="00FF7396">
      <w:pPr>
        <w:pStyle w:val="Heading1"/>
        <w:rPr>
          <w:lang w:val="es-PR"/>
        </w:rPr>
      </w:pPr>
      <w:r w:rsidRPr="00E34830">
        <w:rPr>
          <w:color w:val="323E4F"/>
          <w:lang w:val="es-PR"/>
        </w:rPr>
        <w:t>PROPÓSITO</w:t>
      </w:r>
    </w:p>
    <w:p w14:paraId="78DD41F9" w14:textId="6A985C9D" w:rsidR="005F57F8" w:rsidRPr="00515F0D" w:rsidRDefault="005F57F8" w:rsidP="00515F0D">
      <w:pPr>
        <w:spacing w:line="276" w:lineRule="auto"/>
        <w:rPr>
          <w:kern w:val="2"/>
          <w:lang w:val="es-PR"/>
          <w14:ligatures w14:val="standardContextual"/>
        </w:rPr>
      </w:pPr>
      <w:r w:rsidRPr="00515F0D">
        <w:rPr>
          <w:kern w:val="2"/>
          <w:lang w:val="es-PR"/>
          <w14:ligatures w14:val="standardContextual"/>
        </w:rPr>
        <w:t>La Sección 3 de la Ley de Vivienda y Desarrollo Urbano de 1968, según enmendada por la Ley de Vivienda y Desarrollo Comunitario de 1992 (</w:t>
      </w:r>
      <w:r w:rsidRPr="00515F0D">
        <w:rPr>
          <w:b/>
          <w:bCs/>
          <w:kern w:val="2"/>
          <w:lang w:val="es-PR"/>
          <w14:ligatures w14:val="standardContextual"/>
        </w:rPr>
        <w:t>HCDA</w:t>
      </w:r>
      <w:r w:rsidRPr="00515F0D">
        <w:rPr>
          <w:kern w:val="2"/>
          <w:lang w:val="es-PR"/>
          <w14:ligatures w14:val="standardContextual"/>
        </w:rPr>
        <w:t xml:space="preserve">, por sus siglas en inglés), y el Aviso del Registro Federal Vol. 85, Núm. 189 (29 de septiembre de 2020), 85 FR 61524, requieren que, cuando sea </w:t>
      </w:r>
      <w:r w:rsidR="0070141F">
        <w:rPr>
          <w:kern w:val="2"/>
          <w:lang w:val="es-PR"/>
          <w14:ligatures w14:val="standardContextual"/>
        </w:rPr>
        <w:t>viable</w:t>
      </w:r>
      <w:r w:rsidRPr="00515F0D">
        <w:rPr>
          <w:kern w:val="2"/>
          <w:lang w:val="es-PR"/>
          <w14:ligatures w14:val="standardContextual"/>
        </w:rPr>
        <w:t xml:space="preserve">, los beneficiarios </w:t>
      </w:r>
      <w:r w:rsidR="00206C02">
        <w:rPr>
          <w:kern w:val="2"/>
          <w:lang w:val="es-PR"/>
          <w14:ligatures w14:val="standardContextual"/>
        </w:rPr>
        <w:t>de</w:t>
      </w:r>
      <w:r w:rsidR="00DF5E06">
        <w:rPr>
          <w:kern w:val="2"/>
          <w:lang w:val="es-PR"/>
          <w14:ligatures w14:val="standardContextual"/>
        </w:rPr>
        <w:t xml:space="preserve"> </w:t>
      </w:r>
      <w:r w:rsidR="00206C02" w:rsidRPr="00515F0D">
        <w:rPr>
          <w:kern w:val="2"/>
          <w:lang w:val="es-PR"/>
          <w14:ligatures w14:val="standardContextual"/>
        </w:rPr>
        <w:t>asistencia financiera federal para programas de vivienda y desarrollo comunitario</w:t>
      </w:r>
      <w:r w:rsidR="00206C02">
        <w:rPr>
          <w:kern w:val="2"/>
          <w:lang w:val="es-PR"/>
          <w14:ligatures w14:val="standardContextual"/>
        </w:rPr>
        <w:t xml:space="preserve"> </w:t>
      </w:r>
      <w:r w:rsidRPr="00515F0D">
        <w:rPr>
          <w:kern w:val="2"/>
          <w:lang w:val="es-PR"/>
          <w14:ligatures w14:val="standardContextual"/>
        </w:rPr>
        <w:t xml:space="preserve">hagan todo lo posible por dirigir los contratos de trabajo que surjan en relación con una inversión en vivienda pública o un proyecto de Sección 3 a Negocios de Sección 3. </w:t>
      </w:r>
    </w:p>
    <w:p w14:paraId="672A70B8" w14:textId="31133647" w:rsidR="00382269" w:rsidRPr="00E34830" w:rsidRDefault="00382269" w:rsidP="00515F0D">
      <w:pPr>
        <w:autoSpaceDE w:val="0"/>
        <w:autoSpaceDN w:val="0"/>
        <w:adjustRightInd w:val="0"/>
        <w:spacing w:line="276" w:lineRule="auto"/>
        <w:rPr>
          <w:rFonts w:cs="Times New Roman"/>
          <w:lang w:val="es-PR"/>
        </w:rPr>
      </w:pPr>
      <w:r w:rsidRPr="00E34830">
        <w:rPr>
          <w:rFonts w:cs="Times New Roman"/>
          <w:lang w:val="es-PR"/>
        </w:rPr>
        <w:t>Este formulario es para negocios que buscan demostrar que cumplen con los requisitos para ser considerados como un Negocio</w:t>
      </w:r>
      <w:r w:rsidR="00D42BF2" w:rsidRPr="00E34830">
        <w:rPr>
          <w:rFonts w:cs="Times New Roman"/>
          <w:lang w:val="es-PR"/>
        </w:rPr>
        <w:t xml:space="preserve"> de</w:t>
      </w:r>
      <w:r w:rsidR="00F142A8" w:rsidRPr="00E34830">
        <w:rPr>
          <w:rFonts w:cs="Times New Roman"/>
          <w:lang w:val="es-PR"/>
        </w:rPr>
        <w:t xml:space="preserve"> </w:t>
      </w:r>
      <w:r w:rsidRPr="00E34830">
        <w:rPr>
          <w:rFonts w:cs="Times New Roman"/>
          <w:lang w:val="es-PR"/>
        </w:rPr>
        <w:t>Sección 3.</w:t>
      </w:r>
      <w:r w:rsidR="005F57F8" w:rsidRPr="00E34830">
        <w:rPr>
          <w:rStyle w:val="FootnoteReference"/>
          <w:rFonts w:cs="Times New Roman"/>
          <w:lang w:val="es-PR"/>
        </w:rPr>
        <w:footnoteReference w:id="1"/>
      </w:r>
    </w:p>
    <w:p w14:paraId="07C282EA" w14:textId="4DFAD91A" w:rsidR="00382269" w:rsidRPr="00E34830" w:rsidRDefault="005F57F8" w:rsidP="00FF7396">
      <w:pPr>
        <w:pStyle w:val="Heading1"/>
        <w:rPr>
          <w:lang w:val="es-PR"/>
        </w:rPr>
      </w:pPr>
      <w:r w:rsidRPr="00E34830">
        <w:rPr>
          <w:lang w:val="es-PR"/>
        </w:rPr>
        <w:t>INSTRUCCIONES</w:t>
      </w:r>
    </w:p>
    <w:p w14:paraId="00F1FB8B" w14:textId="1A75A3E2" w:rsidR="00BE4B7A" w:rsidRPr="00DF5E06" w:rsidRDefault="00BE4B7A" w:rsidP="00515F0D">
      <w:pPr>
        <w:spacing w:line="240" w:lineRule="auto"/>
        <w:rPr>
          <w:rFonts w:cs="Times New Roman"/>
          <w:b/>
          <w:lang w:val="es-PR"/>
        </w:rPr>
      </w:pPr>
      <w:r w:rsidRPr="00DF5E06">
        <w:rPr>
          <w:rFonts w:cs="Times New Roman"/>
          <w:lang w:val="es-PR"/>
        </w:rPr>
        <w:t>1. Complete la “Tabla A: Información Comercial”.</w:t>
      </w:r>
    </w:p>
    <w:p w14:paraId="5E4BAE6E" w14:textId="13FC934B" w:rsidR="00BE4B7A" w:rsidRPr="00E34830" w:rsidRDefault="00882B18" w:rsidP="00515F0D">
      <w:pPr>
        <w:pStyle w:val="ListParagraph"/>
        <w:spacing w:line="276" w:lineRule="auto"/>
        <w:ind w:left="270" w:hanging="270"/>
        <w:rPr>
          <w:rFonts w:cs="Times New Roman"/>
          <w:b/>
          <w:lang w:val="es-PR"/>
        </w:rPr>
      </w:pPr>
      <w:r w:rsidRPr="00E34830">
        <w:rPr>
          <w:rFonts w:cs="Times New Roman"/>
          <w:lang w:val="es-PR"/>
        </w:rPr>
        <w:t>2. Elija</w:t>
      </w:r>
      <w:r w:rsidR="00C97620" w:rsidRPr="00E34830">
        <w:rPr>
          <w:rFonts w:cs="Times New Roman"/>
          <w:lang w:val="es-PR"/>
        </w:rPr>
        <w:t xml:space="preserve"> y complete la Parte </w:t>
      </w:r>
      <w:r w:rsidR="00BE4B7A" w:rsidRPr="00E34830">
        <w:rPr>
          <w:rFonts w:cs="Times New Roman"/>
          <w:lang w:val="es-PR"/>
        </w:rPr>
        <w:t xml:space="preserve">1 </w:t>
      </w:r>
      <w:r w:rsidR="00C97620" w:rsidRPr="00E34830">
        <w:rPr>
          <w:rFonts w:cs="Times New Roman"/>
          <w:lang w:val="es-PR"/>
        </w:rPr>
        <w:t>“</w:t>
      </w:r>
      <w:r w:rsidR="00BE4B7A" w:rsidRPr="00E34830">
        <w:rPr>
          <w:rFonts w:cs="Times New Roman"/>
          <w:lang w:val="es-PR"/>
        </w:rPr>
        <w:t>Propieda</w:t>
      </w:r>
      <w:r w:rsidR="00C97620" w:rsidRPr="00E34830">
        <w:rPr>
          <w:rFonts w:cs="Times New Roman"/>
          <w:lang w:val="es-PR"/>
        </w:rPr>
        <w:t>d</w:t>
      </w:r>
      <w:r w:rsidR="00BE4B7A" w:rsidRPr="00E34830">
        <w:rPr>
          <w:rFonts w:cs="Times New Roman"/>
          <w:lang w:val="es-PR"/>
        </w:rPr>
        <w:t xml:space="preserve"> de</w:t>
      </w:r>
      <w:r w:rsidRPr="00E34830">
        <w:rPr>
          <w:rFonts w:cs="Times New Roman"/>
          <w:lang w:val="es-PR"/>
        </w:rPr>
        <w:t>l</w:t>
      </w:r>
      <w:r w:rsidR="00BE4B7A" w:rsidRPr="00E34830">
        <w:rPr>
          <w:rFonts w:cs="Times New Roman"/>
          <w:lang w:val="es-PR"/>
        </w:rPr>
        <w:t xml:space="preserve"> </w:t>
      </w:r>
      <w:r w:rsidRPr="00E34830">
        <w:rPr>
          <w:rFonts w:cs="Times New Roman"/>
          <w:lang w:val="es-PR"/>
        </w:rPr>
        <w:t xml:space="preserve">Negocio” o </w:t>
      </w:r>
      <w:r w:rsidR="00C97620" w:rsidRPr="00E34830">
        <w:rPr>
          <w:rFonts w:cs="Times New Roman"/>
          <w:lang w:val="es-PR"/>
        </w:rPr>
        <w:t xml:space="preserve">Parte </w:t>
      </w:r>
      <w:r w:rsidR="00BE4B7A" w:rsidRPr="00E34830">
        <w:rPr>
          <w:rFonts w:cs="Times New Roman"/>
          <w:lang w:val="es-PR"/>
        </w:rPr>
        <w:t xml:space="preserve">2 </w:t>
      </w:r>
      <w:r w:rsidR="00C97620" w:rsidRPr="00E34830">
        <w:rPr>
          <w:rFonts w:cs="Times New Roman"/>
          <w:lang w:val="es-PR"/>
        </w:rPr>
        <w:t>“</w:t>
      </w:r>
      <w:r w:rsidR="00BE4B7A" w:rsidRPr="00E34830">
        <w:rPr>
          <w:rFonts w:cs="Times New Roman"/>
          <w:lang w:val="es-PR"/>
        </w:rPr>
        <w:t xml:space="preserve">Horas </w:t>
      </w:r>
      <w:r w:rsidR="0075516B" w:rsidRPr="00E34830">
        <w:rPr>
          <w:rFonts w:cs="Times New Roman"/>
          <w:lang w:val="es-PR"/>
        </w:rPr>
        <w:t xml:space="preserve">de </w:t>
      </w:r>
      <w:r w:rsidRPr="00E34830">
        <w:rPr>
          <w:rFonts w:cs="Times New Roman"/>
          <w:lang w:val="es-PR"/>
        </w:rPr>
        <w:t>T</w:t>
      </w:r>
      <w:r w:rsidR="0075516B" w:rsidRPr="00E34830">
        <w:rPr>
          <w:rFonts w:cs="Times New Roman"/>
          <w:lang w:val="es-PR"/>
        </w:rPr>
        <w:t xml:space="preserve">rabajo </w:t>
      </w:r>
      <w:r w:rsidRPr="00E34830">
        <w:rPr>
          <w:rFonts w:cs="Times New Roman"/>
          <w:lang w:val="es-PR"/>
        </w:rPr>
        <w:t>de Empleados del</w:t>
      </w:r>
      <w:r w:rsidR="0075516B" w:rsidRPr="00E34830">
        <w:rPr>
          <w:rFonts w:cs="Times New Roman"/>
          <w:lang w:val="es-PR"/>
        </w:rPr>
        <w:t xml:space="preserve"> </w:t>
      </w:r>
      <w:r w:rsidRPr="00E34830">
        <w:rPr>
          <w:rFonts w:cs="Times New Roman"/>
          <w:lang w:val="es-PR"/>
        </w:rPr>
        <w:t>N</w:t>
      </w:r>
      <w:r w:rsidR="0075516B" w:rsidRPr="00E34830">
        <w:rPr>
          <w:rFonts w:cs="Times New Roman"/>
          <w:lang w:val="es-PR"/>
        </w:rPr>
        <w:t>egocio</w:t>
      </w:r>
      <w:r w:rsidRPr="00E34830">
        <w:rPr>
          <w:rFonts w:cs="Times New Roman"/>
          <w:lang w:val="es-PR"/>
        </w:rPr>
        <w:t>”</w:t>
      </w:r>
      <w:r w:rsidR="0075516B" w:rsidRPr="00E34830">
        <w:rPr>
          <w:rFonts w:cs="Times New Roman"/>
          <w:lang w:val="es-PR"/>
        </w:rPr>
        <w:t>, según corresponda.</w:t>
      </w:r>
    </w:p>
    <w:p w14:paraId="186F8EE0" w14:textId="7E017F67" w:rsidR="00BE4B7A" w:rsidRPr="00E34830" w:rsidRDefault="00BE4B7A" w:rsidP="00515F0D">
      <w:pPr>
        <w:pStyle w:val="ListParagraph"/>
        <w:spacing w:line="276" w:lineRule="auto"/>
        <w:ind w:left="270" w:hanging="270"/>
        <w:rPr>
          <w:rFonts w:cs="Times New Roman"/>
          <w:b/>
          <w:lang w:val="es-PR"/>
        </w:rPr>
      </w:pPr>
      <w:r w:rsidRPr="00E34830">
        <w:rPr>
          <w:rFonts w:cs="Times New Roman"/>
          <w:lang w:val="es-PR"/>
        </w:rPr>
        <w:t>3. Si no cumple con ninguno de los c</w:t>
      </w:r>
      <w:r w:rsidR="00882B18" w:rsidRPr="00E34830">
        <w:rPr>
          <w:rFonts w:cs="Times New Roman"/>
          <w:lang w:val="es-PR"/>
        </w:rPr>
        <w:t>riterios presentados</w:t>
      </w:r>
      <w:r w:rsidR="00C97620" w:rsidRPr="00E34830">
        <w:rPr>
          <w:rFonts w:cs="Times New Roman"/>
          <w:lang w:val="es-PR"/>
        </w:rPr>
        <w:t xml:space="preserve"> en la Parte 1 o la Parte 2 </w:t>
      </w:r>
      <w:r w:rsidR="00A751B9">
        <w:rPr>
          <w:rFonts w:cs="Times New Roman"/>
          <w:lang w:val="es-PR"/>
        </w:rPr>
        <w:t xml:space="preserve">de </w:t>
      </w:r>
      <w:r w:rsidR="00C97620" w:rsidRPr="00E34830">
        <w:rPr>
          <w:rFonts w:cs="Times New Roman"/>
          <w:lang w:val="es-PR"/>
        </w:rPr>
        <w:t>este formulario</w:t>
      </w:r>
      <w:r w:rsidR="00882B18" w:rsidRPr="00E34830">
        <w:rPr>
          <w:rFonts w:cs="Times New Roman"/>
          <w:lang w:val="es-PR"/>
        </w:rPr>
        <w:t xml:space="preserve">, complete </w:t>
      </w:r>
      <w:r w:rsidR="00C97620" w:rsidRPr="00E34830">
        <w:rPr>
          <w:rFonts w:cs="Times New Roman"/>
          <w:lang w:val="es-PR"/>
        </w:rPr>
        <w:t xml:space="preserve">la Parte </w:t>
      </w:r>
      <w:r w:rsidRPr="00E34830">
        <w:rPr>
          <w:rFonts w:cs="Times New Roman"/>
          <w:lang w:val="es-PR"/>
        </w:rPr>
        <w:t xml:space="preserve">3 </w:t>
      </w:r>
      <w:r w:rsidR="00C97620" w:rsidRPr="00E34830">
        <w:rPr>
          <w:rFonts w:cs="Times New Roman"/>
          <w:lang w:val="es-PR"/>
        </w:rPr>
        <w:t>“</w:t>
      </w:r>
      <w:r w:rsidRPr="00E34830">
        <w:rPr>
          <w:rFonts w:cs="Times New Roman"/>
          <w:lang w:val="es-PR"/>
        </w:rPr>
        <w:t>Est</w:t>
      </w:r>
      <w:r w:rsidR="0075516B" w:rsidRPr="00E34830">
        <w:rPr>
          <w:rFonts w:cs="Times New Roman"/>
          <w:lang w:val="es-PR"/>
        </w:rPr>
        <w:t>atus de No-Sección 3</w:t>
      </w:r>
      <w:r w:rsidR="00882B18" w:rsidRPr="00E34830">
        <w:rPr>
          <w:rFonts w:cs="Times New Roman"/>
          <w:lang w:val="es-PR"/>
        </w:rPr>
        <w:t>”.</w:t>
      </w:r>
    </w:p>
    <w:p w14:paraId="0AC8EF4F" w14:textId="74D7B27A" w:rsidR="00BE4B7A" w:rsidRPr="00E34830" w:rsidRDefault="00BE4B7A" w:rsidP="00C527D3">
      <w:pPr>
        <w:pStyle w:val="ListParagraph"/>
        <w:spacing w:line="276" w:lineRule="auto"/>
        <w:ind w:left="360" w:hanging="360"/>
        <w:rPr>
          <w:rFonts w:cs="Times New Roman"/>
          <w:b/>
          <w:lang w:val="es-PR"/>
        </w:rPr>
      </w:pPr>
      <w:r w:rsidRPr="00E34830">
        <w:rPr>
          <w:rFonts w:cs="Times New Roman"/>
          <w:lang w:val="es-PR"/>
        </w:rPr>
        <w:t xml:space="preserve">4. Complete </w:t>
      </w:r>
      <w:r w:rsidR="00C97620" w:rsidRPr="00E34830">
        <w:rPr>
          <w:rFonts w:cs="Times New Roman"/>
          <w:lang w:val="es-PR"/>
        </w:rPr>
        <w:t xml:space="preserve">la Parte </w:t>
      </w:r>
      <w:r w:rsidRPr="00E34830">
        <w:rPr>
          <w:rFonts w:cs="Times New Roman"/>
          <w:lang w:val="es-PR"/>
        </w:rPr>
        <w:t xml:space="preserve">4 </w:t>
      </w:r>
      <w:r w:rsidR="00C97620" w:rsidRPr="00E34830">
        <w:rPr>
          <w:rFonts w:cs="Times New Roman"/>
          <w:lang w:val="es-PR"/>
        </w:rPr>
        <w:t>“</w:t>
      </w:r>
      <w:r w:rsidR="00223532" w:rsidRPr="00E34830">
        <w:rPr>
          <w:rFonts w:cs="Times New Roman"/>
          <w:lang w:val="es-PR"/>
        </w:rPr>
        <w:t>F</w:t>
      </w:r>
      <w:r w:rsidRPr="00E34830">
        <w:rPr>
          <w:rFonts w:cs="Times New Roman"/>
          <w:lang w:val="es-PR"/>
        </w:rPr>
        <w:t>irma”.</w:t>
      </w:r>
    </w:p>
    <w:p w14:paraId="59916B8F" w14:textId="6979C4D5" w:rsidR="00BE4B7A" w:rsidRPr="00E34830" w:rsidRDefault="00BE4B7A" w:rsidP="00515F0D">
      <w:pPr>
        <w:pStyle w:val="ListParagraph"/>
        <w:spacing w:line="276" w:lineRule="auto"/>
        <w:ind w:left="270" w:hanging="270"/>
        <w:rPr>
          <w:rFonts w:cs="Times New Roman"/>
          <w:b/>
          <w:lang w:val="es-PR"/>
        </w:rPr>
      </w:pPr>
      <w:r w:rsidRPr="00E34830">
        <w:rPr>
          <w:rFonts w:cs="Times New Roman"/>
          <w:lang w:val="es-PR"/>
        </w:rPr>
        <w:t xml:space="preserve">5. </w:t>
      </w:r>
      <w:r w:rsidR="00C97620" w:rsidRPr="00E34830">
        <w:rPr>
          <w:rFonts w:cs="Times New Roman"/>
          <w:lang w:val="es-PR"/>
        </w:rPr>
        <w:t xml:space="preserve">Provea e incluya </w:t>
      </w:r>
      <w:r w:rsidR="00634070" w:rsidRPr="00E34830">
        <w:rPr>
          <w:rFonts w:cs="Times New Roman"/>
          <w:lang w:val="es-PR"/>
        </w:rPr>
        <w:t xml:space="preserve">con este formulario la documentación de respaldo requerida. De no incluirse la documentación de respaldo, </w:t>
      </w:r>
      <w:r w:rsidRPr="00E34830">
        <w:rPr>
          <w:rFonts w:cs="Times New Roman"/>
          <w:lang w:val="es-PR"/>
        </w:rPr>
        <w:t>este formulario</w:t>
      </w:r>
      <w:r w:rsidR="0015551B" w:rsidRPr="00E34830">
        <w:rPr>
          <w:rFonts w:cs="Times New Roman"/>
          <w:lang w:val="es-PR"/>
        </w:rPr>
        <w:t>,</w:t>
      </w:r>
      <w:r w:rsidRPr="00E34830">
        <w:rPr>
          <w:rFonts w:cs="Times New Roman"/>
          <w:lang w:val="es-PR"/>
        </w:rPr>
        <w:t xml:space="preserve"> por sí solo</w:t>
      </w:r>
      <w:r w:rsidR="0015551B" w:rsidRPr="00E34830">
        <w:rPr>
          <w:rFonts w:cs="Times New Roman"/>
          <w:lang w:val="es-PR"/>
        </w:rPr>
        <w:t>,</w:t>
      </w:r>
      <w:r w:rsidRPr="00E34830">
        <w:rPr>
          <w:rFonts w:cs="Times New Roman"/>
          <w:lang w:val="es-PR"/>
        </w:rPr>
        <w:t xml:space="preserve"> no será suficiente para evaluar </w:t>
      </w:r>
      <w:r w:rsidR="0015551B" w:rsidRPr="00E34830">
        <w:rPr>
          <w:rFonts w:cs="Times New Roman"/>
          <w:lang w:val="es-PR"/>
        </w:rPr>
        <w:t>si cualifica como Negocio</w:t>
      </w:r>
      <w:r w:rsidRPr="00E34830">
        <w:rPr>
          <w:rFonts w:cs="Times New Roman"/>
          <w:lang w:val="es-PR"/>
        </w:rPr>
        <w:t xml:space="preserve"> de Sección 3. </w:t>
      </w:r>
      <w:r w:rsidR="0015551B" w:rsidRPr="00E34830">
        <w:rPr>
          <w:rFonts w:cs="Times New Roman"/>
          <w:lang w:val="es-PR"/>
        </w:rPr>
        <w:t xml:space="preserve">Como mínimo, deberá </w:t>
      </w:r>
      <w:r w:rsidR="00634070" w:rsidRPr="00E34830">
        <w:rPr>
          <w:rFonts w:cs="Times New Roman"/>
          <w:lang w:val="es-PR"/>
        </w:rPr>
        <w:t>proveer</w:t>
      </w:r>
      <w:r w:rsidR="0015551B" w:rsidRPr="00E34830">
        <w:rPr>
          <w:rFonts w:cs="Times New Roman"/>
          <w:lang w:val="es-PR"/>
        </w:rPr>
        <w:t xml:space="preserve"> un (1) documento que evidencie que es propietario del negocio</w:t>
      </w:r>
      <w:r w:rsidRPr="00E34830">
        <w:rPr>
          <w:rFonts w:cs="Times New Roman"/>
          <w:lang w:val="es-PR"/>
        </w:rPr>
        <w:t>.</w:t>
      </w:r>
    </w:p>
    <w:p w14:paraId="5F34F38D" w14:textId="63A1FA82" w:rsidR="00BE4B7A" w:rsidRPr="00E34830" w:rsidRDefault="00BE4B7A" w:rsidP="00515F0D">
      <w:pPr>
        <w:pStyle w:val="ListParagraph"/>
        <w:spacing w:line="276" w:lineRule="auto"/>
        <w:ind w:left="270" w:hanging="270"/>
        <w:rPr>
          <w:rStyle w:val="Hyperlink"/>
          <w:rFonts w:cs="Times New Roman"/>
          <w:lang w:val="es-PR"/>
        </w:rPr>
      </w:pPr>
      <w:r w:rsidRPr="00E34830">
        <w:rPr>
          <w:rFonts w:cs="Times New Roman"/>
          <w:lang w:val="es-PR"/>
        </w:rPr>
        <w:t xml:space="preserve">6. Visite el Registro de </w:t>
      </w:r>
      <w:r w:rsidR="00634070" w:rsidRPr="00E34830">
        <w:rPr>
          <w:rFonts w:cs="Times New Roman"/>
          <w:lang w:val="es-PR"/>
        </w:rPr>
        <w:t>N</w:t>
      </w:r>
      <w:r w:rsidR="00882B18" w:rsidRPr="00E34830">
        <w:rPr>
          <w:rFonts w:cs="Times New Roman"/>
          <w:lang w:val="es-PR"/>
        </w:rPr>
        <w:t xml:space="preserve">egocios </w:t>
      </w:r>
      <w:r w:rsidRPr="00E34830">
        <w:rPr>
          <w:rFonts w:cs="Times New Roman"/>
          <w:lang w:val="es-PR"/>
        </w:rPr>
        <w:t>de Sección 3 del Departamento de Vivienda y Desarrollo Urbano de los EE.UU. (</w:t>
      </w:r>
      <w:r w:rsidRPr="00515F0D">
        <w:rPr>
          <w:rFonts w:cs="Times New Roman"/>
          <w:b/>
          <w:bCs/>
          <w:lang w:val="es-PR"/>
        </w:rPr>
        <w:t>HUD</w:t>
      </w:r>
      <w:r w:rsidR="0015551B" w:rsidRPr="00E34830">
        <w:rPr>
          <w:rFonts w:cs="Times New Roman"/>
          <w:lang w:val="es-PR"/>
        </w:rPr>
        <w:t>, por sus siglas en inglés</w:t>
      </w:r>
      <w:r w:rsidRPr="00E34830">
        <w:rPr>
          <w:rFonts w:cs="Times New Roman"/>
          <w:lang w:val="es-PR"/>
        </w:rPr>
        <w:t xml:space="preserve">) y registre su negocio: </w:t>
      </w:r>
      <w:hyperlink r:id="rId11" w:history="1">
        <w:r w:rsidRPr="00E34830">
          <w:rPr>
            <w:rStyle w:val="Hyperlink"/>
            <w:rFonts w:cs="Times New Roman"/>
            <w:lang w:val="es-PR"/>
          </w:rPr>
          <w:t>https://portalapps.hud.gov/Sec3BusReg/BRegistry/RegisterBusiness</w:t>
        </w:r>
      </w:hyperlink>
    </w:p>
    <w:p w14:paraId="29A876B4" w14:textId="77777777" w:rsidR="009A6007" w:rsidRPr="00E34830" w:rsidRDefault="009A6007" w:rsidP="00C527D3">
      <w:pPr>
        <w:pStyle w:val="ListParagraph"/>
        <w:spacing w:line="276" w:lineRule="auto"/>
        <w:ind w:left="360" w:hanging="360"/>
        <w:rPr>
          <w:rFonts w:cs="Times New Roman"/>
          <w:b/>
          <w:lang w:val="es-PR"/>
        </w:rPr>
      </w:pPr>
    </w:p>
    <w:p w14:paraId="720076F3" w14:textId="61932AFF" w:rsidR="00FF7396" w:rsidRPr="00E34830" w:rsidRDefault="006B4096" w:rsidP="00BE4B7A">
      <w:pPr>
        <w:pStyle w:val="Heading1"/>
        <w:rPr>
          <w:lang w:val="es-PR"/>
        </w:rPr>
      </w:pPr>
      <w:r w:rsidRPr="00E34830">
        <w:rPr>
          <w:lang w:val="es-PR"/>
        </w:rPr>
        <w:lastRenderedPageBreak/>
        <w:t xml:space="preserve">TABLA A: INFORMACIÓN COMERCIAL  </w:t>
      </w:r>
    </w:p>
    <w:tbl>
      <w:tblPr>
        <w:tblStyle w:val="ListTable2-Accent5"/>
        <w:tblW w:w="97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046"/>
        <w:gridCol w:w="4749"/>
      </w:tblGrid>
      <w:tr w:rsidR="009A6B69" w:rsidRPr="004D1FB1" w14:paraId="317DD425" w14:textId="77777777" w:rsidTr="00515F0D">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0" w:type="dxa"/>
            <w:gridSpan w:val="2"/>
            <w:vAlign w:val="center"/>
          </w:tcPr>
          <w:p w14:paraId="16E02F28" w14:textId="528A3EDB" w:rsidR="00FF7396" w:rsidRPr="00515F0D" w:rsidRDefault="00BE4B7A" w:rsidP="009A6B69">
            <w:pPr>
              <w:autoSpaceDE w:val="0"/>
              <w:autoSpaceDN w:val="0"/>
              <w:adjustRightInd w:val="0"/>
              <w:jc w:val="left"/>
              <w:rPr>
                <w:rFonts w:cs="Times New Roman"/>
                <w:bCs w:val="0"/>
                <w:i/>
                <w:iCs/>
                <w:sz w:val="20"/>
                <w:szCs w:val="20"/>
                <w:lang w:val="es-PR"/>
              </w:rPr>
            </w:pPr>
            <w:bookmarkStart w:id="0" w:name="_Hlk47606994"/>
            <w:r w:rsidRPr="00515F0D">
              <w:rPr>
                <w:rFonts w:cs="Times New Roman"/>
                <w:i/>
                <w:iCs/>
                <w:sz w:val="20"/>
                <w:szCs w:val="20"/>
                <w:lang w:val="es-PR"/>
              </w:rPr>
              <w:t>Instrucciones: Complete todas las áreas de la Tabla</w:t>
            </w:r>
          </w:p>
        </w:tc>
      </w:tr>
      <w:tr w:rsidR="009A6B69" w:rsidRPr="00E34830" w14:paraId="2268ED9A" w14:textId="77777777" w:rsidTr="00515F0D">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dxa"/>
            <w:vAlign w:val="center"/>
          </w:tcPr>
          <w:p w14:paraId="43405546" w14:textId="1C9A409C"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ombre del Negocio</w:t>
            </w:r>
          </w:p>
        </w:tc>
        <w:tc>
          <w:tcPr>
            <w:tcW w:w="0" w:type="dxa"/>
            <w:vAlign w:val="center"/>
          </w:tcPr>
          <w:p w14:paraId="1614435C" w14:textId="58142C62"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4D1FB1" w14:paraId="419684A4" w14:textId="77777777" w:rsidTr="00515F0D">
        <w:trPr>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2E6FE3DF" w14:textId="64AD6D79"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ombre de la Persona Contacto</w:t>
            </w:r>
          </w:p>
        </w:tc>
        <w:tc>
          <w:tcPr>
            <w:tcW w:w="0" w:type="dxa"/>
            <w:vAlign w:val="center"/>
          </w:tcPr>
          <w:p w14:paraId="15859AF6" w14:textId="18F79FAB"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4D1FB1" w14:paraId="7B860EAF" w14:textId="77777777" w:rsidTr="00515F0D">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0" w:type="dxa"/>
            <w:vAlign w:val="center"/>
          </w:tcPr>
          <w:p w14:paraId="466B6709" w14:textId="77777777"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Correo electrónico de la Persona Contacto</w:t>
            </w:r>
          </w:p>
        </w:tc>
        <w:tc>
          <w:tcPr>
            <w:tcW w:w="0" w:type="dxa"/>
            <w:vAlign w:val="center"/>
          </w:tcPr>
          <w:p w14:paraId="215CADD8" w14:textId="6EB52475"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4D1FB1" w14:paraId="020232EC" w14:textId="77777777" w:rsidTr="00515F0D">
        <w:trPr>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60EE39E5" w14:textId="6C4D9BC3"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Teléfono de la Persona Contacto</w:t>
            </w:r>
          </w:p>
        </w:tc>
        <w:tc>
          <w:tcPr>
            <w:tcW w:w="0" w:type="dxa"/>
            <w:vAlign w:val="center"/>
          </w:tcPr>
          <w:p w14:paraId="2E2FFCCE" w14:textId="36448554"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E34830" w14:paraId="4ED091ED" w14:textId="77777777" w:rsidTr="00515F0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2968312C" w14:textId="638807FF" w:rsidR="00FF7396" w:rsidRPr="00515F0D" w:rsidRDefault="00FF7396" w:rsidP="009A6B69">
            <w:pPr>
              <w:autoSpaceDE w:val="0"/>
              <w:autoSpaceDN w:val="0"/>
              <w:adjustRightInd w:val="0"/>
              <w:jc w:val="left"/>
              <w:rPr>
                <w:rFonts w:cs="Times New Roman"/>
                <w:b w:val="0"/>
                <w:bCs w:val="0"/>
                <w:i/>
                <w:iCs/>
                <w:sz w:val="20"/>
                <w:szCs w:val="20"/>
                <w:lang w:val="es-PR"/>
              </w:rPr>
            </w:pPr>
            <w:r w:rsidRPr="00515F0D">
              <w:rPr>
                <w:rFonts w:cs="Times New Roman"/>
                <w:sz w:val="20"/>
                <w:szCs w:val="20"/>
                <w:lang w:val="es-PR"/>
              </w:rPr>
              <w:t>Dirección del Negocio</w:t>
            </w:r>
          </w:p>
        </w:tc>
        <w:tc>
          <w:tcPr>
            <w:tcW w:w="0" w:type="dxa"/>
            <w:vAlign w:val="center"/>
          </w:tcPr>
          <w:p w14:paraId="1D3329A0" w14:textId="7DBBC5D9"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4D1FB1" w14:paraId="420796C9" w14:textId="77777777" w:rsidTr="00515F0D">
        <w:trPr>
          <w:trHeight w:val="290"/>
        </w:trPr>
        <w:tc>
          <w:tcPr>
            <w:cnfStyle w:val="001000000000" w:firstRow="0" w:lastRow="0" w:firstColumn="1" w:lastColumn="0" w:oddVBand="0" w:evenVBand="0" w:oddHBand="0" w:evenHBand="0" w:firstRowFirstColumn="0" w:firstRowLastColumn="0" w:lastRowFirstColumn="0" w:lastRowLastColumn="0"/>
            <w:tcW w:w="0" w:type="dxa"/>
            <w:vAlign w:val="center"/>
          </w:tcPr>
          <w:p w14:paraId="327B10C8" w14:textId="7CCF90C0"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w:t>
            </w:r>
            <w:r w:rsidR="001022BB" w:rsidRPr="00515F0D">
              <w:rPr>
                <w:rFonts w:cs="Times New Roman"/>
                <w:sz w:val="20"/>
                <w:szCs w:val="20"/>
                <w:lang w:val="es-PR"/>
              </w:rPr>
              <w:t>úm.</w:t>
            </w:r>
            <w:r w:rsidRPr="00515F0D">
              <w:rPr>
                <w:rFonts w:cs="Times New Roman"/>
                <w:sz w:val="20"/>
                <w:szCs w:val="20"/>
                <w:lang w:val="es-PR"/>
              </w:rPr>
              <w:t xml:space="preserve"> de Identificación Federal del Negocio</w:t>
            </w:r>
          </w:p>
        </w:tc>
        <w:tc>
          <w:tcPr>
            <w:tcW w:w="0" w:type="dxa"/>
            <w:vAlign w:val="center"/>
          </w:tcPr>
          <w:p w14:paraId="363FA0C6" w14:textId="0E655DEB"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4D1FB1" w14:paraId="6395B7E5" w14:textId="77777777" w:rsidTr="00515F0D">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0" w:type="dxa"/>
            <w:vAlign w:val="center"/>
          </w:tcPr>
          <w:p w14:paraId="3830621B" w14:textId="2E00CEE1" w:rsidR="00FF7396" w:rsidRPr="00515F0D" w:rsidRDefault="00FF7396" w:rsidP="009A6B69">
            <w:pPr>
              <w:autoSpaceDE w:val="0"/>
              <w:autoSpaceDN w:val="0"/>
              <w:adjustRightInd w:val="0"/>
              <w:jc w:val="left"/>
              <w:rPr>
                <w:rFonts w:cs="Times New Roman"/>
                <w:b w:val="0"/>
                <w:bCs w:val="0"/>
                <w:i/>
                <w:iCs/>
                <w:sz w:val="20"/>
                <w:szCs w:val="20"/>
                <w:lang w:val="es-PR"/>
              </w:rPr>
            </w:pPr>
            <w:r w:rsidRPr="00515F0D">
              <w:rPr>
                <w:rFonts w:cs="Times New Roman"/>
                <w:sz w:val="20"/>
                <w:szCs w:val="20"/>
                <w:lang w:val="es-PR"/>
              </w:rPr>
              <w:t>Tipo de Negocio</w:t>
            </w:r>
            <w:r w:rsidRPr="00515F0D" w:rsidDel="00DE418D">
              <w:rPr>
                <w:rFonts w:cs="Times New Roman"/>
                <w:sz w:val="20"/>
                <w:szCs w:val="20"/>
                <w:lang w:val="es-PR"/>
              </w:rPr>
              <w:t xml:space="preserve"> </w:t>
            </w:r>
            <w:r w:rsidR="00AE1C8F" w:rsidRPr="00515F0D">
              <w:rPr>
                <w:rFonts w:cs="Times New Roman"/>
                <w:sz w:val="20"/>
                <w:szCs w:val="20"/>
                <w:lang w:val="es-PR"/>
              </w:rPr>
              <w:br/>
              <w:t>(Seleccione uno)</w:t>
            </w:r>
          </w:p>
        </w:tc>
        <w:tc>
          <w:tcPr>
            <w:tcW w:w="0" w:type="dxa"/>
            <w:vAlign w:val="center"/>
          </w:tcPr>
          <w:p w14:paraId="33306B6B" w14:textId="2B97190B" w:rsidR="00FF7396" w:rsidRPr="00515F0D" w:rsidRDefault="004D1FB1"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0"/>
                <w:szCs w:val="20"/>
                <w:lang w:val="es-PR"/>
              </w:rPr>
            </w:pPr>
            <w:sdt>
              <w:sdtPr>
                <w:rPr>
                  <w:b/>
                  <w:sz w:val="20"/>
                  <w:szCs w:val="20"/>
                  <w:lang w:val="es-PR"/>
                </w:rPr>
                <w:id w:val="1494299571"/>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Corporación</w:t>
            </w:r>
            <w:r w:rsidR="00FF7396" w:rsidRPr="00515F0D">
              <w:rPr>
                <w:b/>
                <w:sz w:val="20"/>
                <w:szCs w:val="20"/>
                <w:lang w:val="es-PR"/>
              </w:rPr>
              <w:t xml:space="preserve"> </w:t>
            </w:r>
            <w:sdt>
              <w:sdtPr>
                <w:rPr>
                  <w:b/>
                  <w:sz w:val="20"/>
                  <w:szCs w:val="20"/>
                  <w:lang w:val="es-PR"/>
                </w:rPr>
                <w:id w:val="-495415749"/>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bCs/>
                <w:sz w:val="20"/>
                <w:szCs w:val="20"/>
                <w:lang w:val="es-PR"/>
              </w:rPr>
              <w:t>S</w:t>
            </w:r>
            <w:r w:rsidR="00FF7396" w:rsidRPr="00E34830">
              <w:rPr>
                <w:bCs/>
                <w:sz w:val="20"/>
                <w:szCs w:val="20"/>
                <w:lang w:val="es-PR"/>
              </w:rPr>
              <w:t>o</w:t>
            </w:r>
            <w:r w:rsidR="00FF7396" w:rsidRPr="00E34830">
              <w:rPr>
                <w:sz w:val="20"/>
                <w:szCs w:val="20"/>
                <w:lang w:val="es-PR"/>
              </w:rPr>
              <w:t>ciedad</w:t>
            </w:r>
            <w:r w:rsidR="00FF7396" w:rsidRPr="00515F0D">
              <w:rPr>
                <w:sz w:val="20"/>
                <w:szCs w:val="20"/>
                <w:lang w:val="es-PR"/>
              </w:rPr>
              <w:t xml:space="preserve"> </w:t>
            </w:r>
            <w:sdt>
              <w:sdtPr>
                <w:rPr>
                  <w:b/>
                  <w:sz w:val="20"/>
                  <w:szCs w:val="20"/>
                  <w:lang w:val="es-PR"/>
                </w:rPr>
                <w:id w:val="768588741"/>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Negocio conjunto</w:t>
            </w:r>
            <w:sdt>
              <w:sdtPr>
                <w:rPr>
                  <w:b/>
                  <w:sz w:val="20"/>
                  <w:szCs w:val="20"/>
                  <w:lang w:val="es-PR"/>
                </w:rPr>
                <w:id w:val="1219861282"/>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 xml:space="preserve">Propietario </w:t>
            </w:r>
            <w:r w:rsidR="006B4096" w:rsidRPr="00515F0D">
              <w:rPr>
                <w:sz w:val="20"/>
                <w:szCs w:val="20"/>
                <w:lang w:val="es-PR"/>
              </w:rPr>
              <w:t>Único</w:t>
            </w:r>
            <w:r w:rsidR="00FF7396" w:rsidRPr="00515F0D">
              <w:rPr>
                <w:sz w:val="20"/>
                <w:szCs w:val="20"/>
                <w:lang w:val="es-PR"/>
              </w:rPr>
              <w:t xml:space="preserve">                  </w:t>
            </w:r>
          </w:p>
        </w:tc>
      </w:tr>
      <w:tr w:rsidR="009A6B69" w:rsidRPr="004D1FB1" w14:paraId="48652998" w14:textId="77777777" w:rsidTr="00515F0D">
        <w:trPr>
          <w:trHeight w:val="580"/>
        </w:trPr>
        <w:tc>
          <w:tcPr>
            <w:cnfStyle w:val="001000000000" w:firstRow="0" w:lastRow="0" w:firstColumn="1" w:lastColumn="0" w:oddVBand="0" w:evenVBand="0" w:oddHBand="0" w:evenHBand="0" w:firstRowFirstColumn="0" w:firstRowLastColumn="0" w:lastRowFirstColumn="0" w:lastRowLastColumn="0"/>
            <w:tcW w:w="0" w:type="dxa"/>
            <w:vAlign w:val="center"/>
          </w:tcPr>
          <w:p w14:paraId="01BCA5BC" w14:textId="4ACD94CD"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Área de Industria (Código NAICS)</w:t>
            </w:r>
          </w:p>
        </w:tc>
        <w:tc>
          <w:tcPr>
            <w:tcW w:w="0" w:type="dxa"/>
            <w:vAlign w:val="center"/>
          </w:tcPr>
          <w:p w14:paraId="3D2ED319" w14:textId="5EA89223"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bookmarkEnd w:id="0"/>
    </w:tbl>
    <w:p w14:paraId="08407910" w14:textId="06F20EA2" w:rsidR="00670882" w:rsidRPr="00E34830" w:rsidRDefault="00670882" w:rsidP="00515F0D">
      <w:pPr>
        <w:spacing w:after="0"/>
        <w:rPr>
          <w:lang w:val="es-PR"/>
        </w:rPr>
      </w:pPr>
    </w:p>
    <w:p w14:paraId="4AFA5368" w14:textId="203C3EC7" w:rsidR="00CC1153" w:rsidRPr="00E34830" w:rsidRDefault="00E34830" w:rsidP="00515F0D">
      <w:pPr>
        <w:pStyle w:val="Heading1"/>
        <w:spacing w:after="240"/>
        <w:ind w:left="1440"/>
        <w:rPr>
          <w:lang w:val="es-PR"/>
        </w:rPr>
      </w:pPr>
      <w:r w:rsidRPr="00E34830">
        <w:rPr>
          <w:i/>
          <w:iCs/>
          <w:noProof/>
          <w:color w:val="1F4E79" w:themeColor="accent5" w:themeShade="80"/>
          <w:sz w:val="18"/>
          <w:szCs w:val="18"/>
        </w:rPr>
        <mc:AlternateContent>
          <mc:Choice Requires="wps">
            <w:drawing>
              <wp:anchor distT="0" distB="0" distL="114300" distR="114300" simplePos="0" relativeHeight="251750400" behindDoc="0" locked="0" layoutInCell="1" allowOverlap="1" wp14:anchorId="7C52CBEE" wp14:editId="7298BE71">
                <wp:simplePos x="0" y="0"/>
                <wp:positionH relativeFrom="margin">
                  <wp:posOffset>183404</wp:posOffset>
                </wp:positionH>
                <wp:positionV relativeFrom="page">
                  <wp:posOffset>4691794</wp:posOffset>
                </wp:positionV>
                <wp:extent cx="530225" cy="530225"/>
                <wp:effectExtent l="0" t="0" r="3175" b="3175"/>
                <wp:wrapNone/>
                <wp:docPr id="10" name="Arrow: Right 10"/>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7D9BE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4.45pt;margin-top:369.45pt;width:41.75pt;height:41.75pt;rotation:180;flip:x;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" adj="10800" fillcolor="black [3213]" stroked="f">
                <w10:wrap anchorx="margin" anchory="page"/>
              </v:shape>
            </w:pict>
          </mc:Fallback>
        </mc:AlternateContent>
      </w:r>
      <w:sdt>
        <w:sdtPr>
          <w:rPr>
            <w:sz w:val="40"/>
            <w:szCs w:val="40"/>
            <w:lang w:val="es-PR"/>
          </w:rPr>
          <w:id w:val="1184481108"/>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sz w:val="40"/>
              <w:szCs w:val="40"/>
              <w:lang w:val="es-PR"/>
            </w:rPr>
            <w:t>☐</w:t>
          </w:r>
        </w:sdtContent>
      </w:sdt>
      <w:r w:rsidR="006B4096" w:rsidRPr="00E34830">
        <w:rPr>
          <w:i/>
          <w:iCs/>
          <w:noProof/>
          <w:color w:val="1F4E79" w:themeColor="accent5" w:themeShade="80"/>
          <w:sz w:val="18"/>
          <w:szCs w:val="18"/>
          <w:lang w:val="es-PR"/>
        </w:rPr>
        <w:t xml:space="preserve"> </w:t>
      </w:r>
      <w:r w:rsidR="00BE0D39">
        <w:rPr>
          <w:noProof/>
          <w:color w:val="002060"/>
          <w:lang w:val="es-PR"/>
        </w:rPr>
        <w:t>Parte</w:t>
      </w:r>
      <w:r w:rsidR="00BE0D39" w:rsidRPr="00E34830">
        <w:rPr>
          <w:noProof/>
          <w:color w:val="002060"/>
          <w:lang w:val="es-PR"/>
        </w:rPr>
        <w:t xml:space="preserve"> </w:t>
      </w:r>
      <w:r w:rsidR="006B4096" w:rsidRPr="00E34830">
        <w:rPr>
          <w:noProof/>
          <w:color w:val="002060"/>
          <w:lang w:val="es-PR"/>
        </w:rPr>
        <w:t xml:space="preserve">1: </w:t>
      </w:r>
      <w:r w:rsidR="006B4096" w:rsidRPr="00E34830">
        <w:rPr>
          <w:lang w:val="es-PR"/>
        </w:rPr>
        <w:t>PROPIETARIO DEL NEGOCIO</w:t>
      </w:r>
    </w:p>
    <w:p w14:paraId="5005974C" w14:textId="61D825C8" w:rsidR="009F6516" w:rsidRPr="00E34830" w:rsidRDefault="00B01380" w:rsidP="00515F0D">
      <w:pPr>
        <w:spacing w:line="276" w:lineRule="auto"/>
        <w:rPr>
          <w:noProof/>
          <w:lang w:val="es-PR"/>
        </w:rPr>
      </w:pPr>
      <w:r w:rsidRPr="00E34830">
        <w:rPr>
          <w:lang w:val="es-PR"/>
        </w:rPr>
        <w:t xml:space="preserve">Si </w:t>
      </w:r>
      <w:r w:rsidR="00882B18" w:rsidRPr="00E34830">
        <w:rPr>
          <w:lang w:val="es-PR"/>
        </w:rPr>
        <w:t xml:space="preserve">al menos el </w:t>
      </w:r>
      <w:r w:rsidR="00882B18" w:rsidRPr="00E34830">
        <w:rPr>
          <w:b/>
          <w:lang w:val="es-PR"/>
        </w:rPr>
        <w:t xml:space="preserve">cincuenta y un porciento (51%) </w:t>
      </w:r>
      <w:r w:rsidR="00882B18" w:rsidRPr="00E34830">
        <w:rPr>
          <w:lang w:val="es-PR"/>
        </w:rPr>
        <w:t>del negocio pertenece y es controlado por</w:t>
      </w:r>
      <w:r w:rsidR="00094DFD" w:rsidRPr="00E34830">
        <w:rPr>
          <w:lang w:val="es-PR"/>
        </w:rPr>
        <w:t xml:space="preserve"> personas con ingresos </w:t>
      </w:r>
      <w:r w:rsidRPr="00E34830">
        <w:rPr>
          <w:lang w:val="es-PR"/>
        </w:rPr>
        <w:t>bajo</w:t>
      </w:r>
      <w:r w:rsidR="00882B18" w:rsidRPr="00E34830">
        <w:rPr>
          <w:lang w:val="es-PR"/>
        </w:rPr>
        <w:t>s</w:t>
      </w:r>
      <w:r w:rsidRPr="00E34830">
        <w:rPr>
          <w:lang w:val="es-PR"/>
        </w:rPr>
        <w:t xml:space="preserve"> o muy bajo</w:t>
      </w:r>
      <w:r w:rsidR="00882B18" w:rsidRPr="00E34830">
        <w:rPr>
          <w:lang w:val="es-PR"/>
        </w:rPr>
        <w:t>s</w:t>
      </w:r>
      <w:r w:rsidRPr="00E34830">
        <w:rPr>
          <w:lang w:val="es-PR"/>
        </w:rPr>
        <w:t>,</w:t>
      </w:r>
      <w:r w:rsidR="00094DFD" w:rsidRPr="00E34830">
        <w:rPr>
          <w:lang w:val="es-PR"/>
        </w:rPr>
        <w:t xml:space="preserve"> </w:t>
      </w:r>
      <w:r w:rsidRPr="00E34830">
        <w:rPr>
          <w:lang w:val="es-PR"/>
        </w:rPr>
        <w:t xml:space="preserve">complete las secciones 1A y 1B a continuación. </w:t>
      </w:r>
      <w:r w:rsidR="00094DFD" w:rsidRPr="00E34830">
        <w:rPr>
          <w:lang w:val="es-PR"/>
        </w:rPr>
        <w:t xml:space="preserve">Por favor, asegúrese de </w:t>
      </w:r>
      <w:r w:rsidR="00AC6F94" w:rsidRPr="00E34830">
        <w:rPr>
          <w:lang w:val="es-PR"/>
        </w:rPr>
        <w:t>anejar</w:t>
      </w:r>
      <w:r w:rsidRPr="00E34830">
        <w:rPr>
          <w:lang w:val="es-PR"/>
        </w:rPr>
        <w:t xml:space="preserve"> l</w:t>
      </w:r>
      <w:r w:rsidR="00366436">
        <w:rPr>
          <w:lang w:val="es-PR"/>
        </w:rPr>
        <w:t>a documentación de respaldo requerida</w:t>
      </w:r>
      <w:r w:rsidRPr="00E34830">
        <w:rPr>
          <w:lang w:val="es-PR"/>
        </w:rPr>
        <w:t>.</w:t>
      </w:r>
    </w:p>
    <w:tbl>
      <w:tblPr>
        <w:tblStyle w:val="TableGrid"/>
        <w:tblpPr w:leftFromText="180" w:rightFromText="180" w:vertAnchor="text" w:tblpY="1"/>
        <w:tblOverlap w:val="never"/>
        <w:tblW w:w="0" w:type="auto"/>
        <w:tblBorders>
          <w:top w:val="single" w:sz="18" w:space="0" w:color="2F5496" w:themeColor="accent1" w:themeShade="BF"/>
          <w:left w:val="single" w:sz="18" w:space="0" w:color="2F5496" w:themeColor="accent1" w:themeShade="BF"/>
          <w:bottom w:val="single" w:sz="18" w:space="0" w:color="2F5496" w:themeColor="accent1" w:themeShade="BF"/>
          <w:right w:val="single" w:sz="18" w:space="0" w:color="2F5496" w:themeColor="accent1" w:themeShade="BF"/>
          <w:insideH w:val="single" w:sz="18" w:space="0" w:color="2F5496" w:themeColor="accent1" w:themeShade="BF"/>
          <w:insideV w:val="single" w:sz="18" w:space="0" w:color="2F5496" w:themeColor="accent1" w:themeShade="BF"/>
        </w:tblBorders>
        <w:tblLook w:val="04A0" w:firstRow="1" w:lastRow="0" w:firstColumn="1" w:lastColumn="0" w:noHBand="0" w:noVBand="1"/>
      </w:tblPr>
      <w:tblGrid>
        <w:gridCol w:w="4658"/>
        <w:gridCol w:w="4656"/>
      </w:tblGrid>
      <w:tr w:rsidR="005F06C7" w:rsidRPr="00E34830" w14:paraId="57F73943" w14:textId="77777777" w:rsidTr="00C527D3">
        <w:tc>
          <w:tcPr>
            <w:tcW w:w="4658" w:type="dxa"/>
            <w:vAlign w:val="center"/>
          </w:tcPr>
          <w:p w14:paraId="57B521C3" w14:textId="79E06AEE" w:rsidR="005F06C7" w:rsidRPr="00E34830" w:rsidRDefault="00DF7950" w:rsidP="00DF7950">
            <w:pPr>
              <w:pStyle w:val="Heading2"/>
              <w:framePr w:hSpace="0" w:wrap="auto" w:vAnchor="margin" w:yAlign="inline"/>
              <w:suppressOverlap w:val="0"/>
              <w:outlineLvl w:val="1"/>
            </w:pPr>
            <w:bookmarkStart w:id="1" w:name="_Hlk49291950"/>
            <w:r w:rsidRPr="00E34830">
              <w:rPr>
                <w:rFonts w:cs="Times New Roman"/>
                <w:bCs/>
                <w:lang w:val="en-US"/>
              </w:rPr>
              <w:drawing>
                <wp:anchor distT="0" distB="0" distL="114300" distR="114300" simplePos="0" relativeHeight="251756544" behindDoc="0" locked="0" layoutInCell="1" allowOverlap="1" wp14:anchorId="6C7E2091" wp14:editId="57623D2F">
                  <wp:simplePos x="0" y="0"/>
                  <wp:positionH relativeFrom="column">
                    <wp:posOffset>-16510</wp:posOffset>
                  </wp:positionH>
                  <wp:positionV relativeFrom="paragraph">
                    <wp:posOffset>-55245</wp:posOffset>
                  </wp:positionV>
                  <wp:extent cx="749300" cy="749300"/>
                  <wp:effectExtent l="0" t="0" r="0" b="0"/>
                  <wp:wrapNone/>
                  <wp:docPr id="29"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49300" cy="7493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9F0988" w:rsidRPr="00E34830">
              <w:t>Sección</w:t>
            </w:r>
            <w:r w:rsidR="005F06C7" w:rsidRPr="00E34830">
              <w:t xml:space="preserve"> 1A</w:t>
            </w:r>
          </w:p>
          <w:p w14:paraId="5ADD0F61" w14:textId="0A17BCC5" w:rsidR="005F06C7" w:rsidRPr="00E34830" w:rsidRDefault="005F06C7" w:rsidP="009F6516">
            <w:pPr>
              <w:rPr>
                <w:lang w:val="es-PR"/>
              </w:rPr>
            </w:pPr>
          </w:p>
          <w:p w14:paraId="6DA3D866" w14:textId="77777777" w:rsidR="005F06C7" w:rsidRPr="00E34830" w:rsidRDefault="005F06C7" w:rsidP="009F6516">
            <w:pPr>
              <w:rPr>
                <w:lang w:val="es-PR"/>
              </w:rPr>
            </w:pPr>
          </w:p>
        </w:tc>
        <w:tc>
          <w:tcPr>
            <w:tcW w:w="4656" w:type="dxa"/>
          </w:tcPr>
          <w:p w14:paraId="41B1AAEE" w14:textId="2F961609" w:rsidR="005F06C7" w:rsidRPr="00E34830" w:rsidRDefault="00DF7950" w:rsidP="00DF7950">
            <w:pPr>
              <w:pStyle w:val="Heading2"/>
              <w:framePr w:hSpace="0" w:wrap="auto" w:vAnchor="margin" w:yAlign="inline"/>
              <w:suppressOverlap w:val="0"/>
              <w:outlineLvl w:val="1"/>
            </w:pPr>
            <w:r w:rsidRPr="00E34830">
              <w:rPr>
                <w:rFonts w:cs="Times New Roman"/>
                <w:bCs/>
                <w:lang w:val="en-US"/>
              </w:rPr>
              <w:drawing>
                <wp:anchor distT="0" distB="0" distL="114300" distR="114300" simplePos="0" relativeHeight="251757568" behindDoc="0" locked="0" layoutInCell="1" allowOverlap="1" wp14:anchorId="483ADC13" wp14:editId="409F7282">
                  <wp:simplePos x="0" y="0"/>
                  <wp:positionH relativeFrom="column">
                    <wp:posOffset>-88265</wp:posOffset>
                  </wp:positionH>
                  <wp:positionV relativeFrom="paragraph">
                    <wp:posOffset>-5080</wp:posOffset>
                  </wp:positionV>
                  <wp:extent cx="695325" cy="695325"/>
                  <wp:effectExtent l="0" t="0" r="0" b="0"/>
                  <wp:wrapNone/>
                  <wp:docPr id="30" name="Graphic 30"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ume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r w:rsidR="005F06C7" w:rsidRPr="00E34830">
              <w:t xml:space="preserve">  </w:t>
            </w:r>
            <w:r>
              <w:t xml:space="preserve">             </w:t>
            </w:r>
            <w:r w:rsidR="009F0988" w:rsidRPr="00E34830">
              <w:t>Sección</w:t>
            </w:r>
            <w:r w:rsidR="005F06C7" w:rsidRPr="00E34830">
              <w:t xml:space="preserve"> 1B</w:t>
            </w:r>
          </w:p>
        </w:tc>
      </w:tr>
      <w:tr w:rsidR="009F6516" w:rsidRPr="004D1FB1" w14:paraId="7462F425" w14:textId="77777777" w:rsidTr="009F6516">
        <w:tc>
          <w:tcPr>
            <w:tcW w:w="4658" w:type="dxa"/>
            <w:vAlign w:val="center"/>
          </w:tcPr>
          <w:p w14:paraId="23395591" w14:textId="18487AA7" w:rsidR="009F6516" w:rsidRPr="00E34830" w:rsidRDefault="009F6516" w:rsidP="00DF7950">
            <w:pPr>
              <w:pStyle w:val="Heading2"/>
              <w:framePr w:hSpace="0" w:wrap="auto" w:vAnchor="margin" w:yAlign="inline"/>
              <w:suppressOverlap w:val="0"/>
              <w:outlineLvl w:val="1"/>
            </w:pPr>
            <w:r w:rsidRPr="00E34830">
              <w:t>Verificaci</w:t>
            </w:r>
            <w:r w:rsidR="0055374D" w:rsidRPr="00E34830">
              <w:t>ó</w:t>
            </w:r>
            <w:r w:rsidRPr="00E34830">
              <w:t xml:space="preserve">n </w:t>
            </w:r>
            <w:r w:rsidR="009F0988" w:rsidRPr="00E34830">
              <w:t xml:space="preserve">del Estatus de </w:t>
            </w:r>
            <w:r w:rsidRPr="00E34830">
              <w:t>Secci</w:t>
            </w:r>
            <w:r w:rsidR="009B6720" w:rsidRPr="00E34830">
              <w:t>ó</w:t>
            </w:r>
            <w:r w:rsidRPr="00E34830">
              <w:t xml:space="preserve">n 3 </w:t>
            </w:r>
          </w:p>
          <w:p w14:paraId="54667E68" w14:textId="7EBD0DB9" w:rsidR="009F6516" w:rsidRPr="00E34830" w:rsidRDefault="004D1FB1" w:rsidP="00666732">
            <w:pPr>
              <w:autoSpaceDE w:val="0"/>
              <w:autoSpaceDN w:val="0"/>
              <w:adjustRightInd w:val="0"/>
              <w:ind w:left="50" w:hanging="90"/>
              <w:rPr>
                <w:bCs/>
                <w:noProof/>
                <w:kern w:val="24"/>
                <w:lang w:val="es-PR"/>
              </w:rPr>
            </w:pPr>
            <w:sdt>
              <w:sdtPr>
                <w:rPr>
                  <w:bCs/>
                  <w:sz w:val="40"/>
                  <w:szCs w:val="40"/>
                  <w:lang w:val="es-PR"/>
                </w:rPr>
                <w:id w:val="-228469151"/>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F6516" w:rsidRPr="00E34830">
              <w:rPr>
                <w:rFonts w:cs="Times New Roman"/>
                <w:lang w:val="es-PR"/>
              </w:rPr>
              <w:t>Soy el único propietario de este negocio o uno (1) de un grupo de propietarios de este negocio, quienes cualificamos como</w:t>
            </w:r>
            <w:r w:rsidR="00666732" w:rsidRPr="00E34830">
              <w:rPr>
                <w:rFonts w:cs="Times New Roman"/>
                <w:lang w:val="es-PR"/>
              </w:rPr>
              <w:t xml:space="preserve"> personas</w:t>
            </w:r>
            <w:r w:rsidR="009F6516" w:rsidRPr="00E34830">
              <w:rPr>
                <w:rFonts w:cs="Times New Roman"/>
                <w:lang w:val="es-PR"/>
              </w:rPr>
              <w:t xml:space="preserve"> </w:t>
            </w:r>
            <w:r w:rsidR="00666732" w:rsidRPr="00E34830">
              <w:rPr>
                <w:rFonts w:cs="Times New Roman"/>
                <w:lang w:val="es-PR"/>
              </w:rPr>
              <w:t xml:space="preserve">de </w:t>
            </w:r>
            <w:r w:rsidR="009F6516" w:rsidRPr="00E34830">
              <w:rPr>
                <w:rFonts w:cs="Times New Roman"/>
                <w:lang w:val="es-PR"/>
              </w:rPr>
              <w:t>bajo</w:t>
            </w:r>
            <w:r w:rsidR="00666732" w:rsidRPr="00E34830">
              <w:rPr>
                <w:rFonts w:cs="Times New Roman"/>
                <w:lang w:val="es-PR"/>
              </w:rPr>
              <w:t>s</w:t>
            </w:r>
            <w:r w:rsidR="009F6516" w:rsidRPr="00E34830">
              <w:rPr>
                <w:rFonts w:cs="Times New Roman"/>
                <w:lang w:val="es-PR"/>
              </w:rPr>
              <w:t xml:space="preserve"> o muy bajo</w:t>
            </w:r>
            <w:r w:rsidR="00666732" w:rsidRPr="00E34830">
              <w:rPr>
                <w:rFonts w:cs="Times New Roman"/>
                <w:lang w:val="es-PR"/>
              </w:rPr>
              <w:t>s</w:t>
            </w:r>
            <w:r w:rsidR="009F6516" w:rsidRPr="00E34830">
              <w:rPr>
                <w:rFonts w:cs="Times New Roman"/>
                <w:lang w:val="es-PR"/>
              </w:rPr>
              <w:t xml:space="preserve"> ingreso</w:t>
            </w:r>
            <w:r w:rsidR="00666732" w:rsidRPr="00E34830">
              <w:rPr>
                <w:rFonts w:cs="Times New Roman"/>
                <w:lang w:val="es-PR"/>
              </w:rPr>
              <w:t>s</w:t>
            </w:r>
            <w:r w:rsidR="009F6516" w:rsidRPr="00E34830">
              <w:rPr>
                <w:rFonts w:cs="Times New Roman"/>
                <w:lang w:val="es-PR"/>
              </w:rPr>
              <w:t xml:space="preserve"> y, colectivamente, somos dueños de, al menos, el cincuenta y un por ciento (51%) del negocio</w:t>
            </w:r>
            <w:r w:rsidR="00666732" w:rsidRPr="00E34830">
              <w:rPr>
                <w:rFonts w:cs="Times New Roman"/>
                <w:lang w:val="es-PR"/>
              </w:rPr>
              <w:t>.</w:t>
            </w:r>
          </w:p>
          <w:p w14:paraId="7B0C4B92" w14:textId="77777777" w:rsidR="009F6516" w:rsidRPr="00E34830" w:rsidRDefault="009F6516" w:rsidP="009F6516">
            <w:pPr>
              <w:rPr>
                <w:bCs/>
                <w:noProof/>
                <w:kern w:val="24"/>
                <w:lang w:val="es-PR"/>
              </w:rPr>
            </w:pPr>
          </w:p>
          <w:p w14:paraId="21BC208B" w14:textId="77777777" w:rsidR="009F6516" w:rsidRPr="00E34830" w:rsidRDefault="009F6516" w:rsidP="009F6516">
            <w:pPr>
              <w:rPr>
                <w:b/>
                <w:noProof/>
                <w:kern w:val="24"/>
                <w:lang w:val="es-PR"/>
              </w:rPr>
            </w:pPr>
            <w:r w:rsidRPr="00E34830">
              <w:rPr>
                <w:b/>
                <w:noProof/>
                <w:kern w:val="24"/>
                <w:lang w:val="es-PR"/>
              </w:rPr>
              <w:t>O</w:t>
            </w:r>
          </w:p>
          <w:p w14:paraId="49393BC1" w14:textId="02C5CCC7" w:rsidR="009F6516" w:rsidRPr="00E34830" w:rsidRDefault="004D1FB1" w:rsidP="009F6516">
            <w:pPr>
              <w:rPr>
                <w:bCs/>
                <w:noProof/>
                <w:kern w:val="24"/>
                <w:lang w:val="es-PR"/>
              </w:rPr>
            </w:pPr>
            <w:sdt>
              <w:sdtPr>
                <w:rPr>
                  <w:bCs/>
                  <w:sz w:val="40"/>
                  <w:szCs w:val="40"/>
                  <w:lang w:val="es-PR"/>
                </w:rPr>
                <w:id w:val="-1487003186"/>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F6516" w:rsidRPr="00E34830">
              <w:rPr>
                <w:rFonts w:cs="Times New Roman"/>
                <w:lang w:val="es-PR"/>
              </w:rPr>
              <w:t xml:space="preserve"> Soy el único propietario de este negocio o uno (1) de un grupo de propietarios de este negocio, quienes cualificamos</w:t>
            </w:r>
            <w:r w:rsidR="009F6516" w:rsidRPr="00E34830">
              <w:rPr>
                <w:bCs/>
                <w:noProof/>
                <w:kern w:val="24"/>
                <w:lang w:val="es-PR"/>
              </w:rPr>
              <w:t xml:space="preserve"> como residentes de vivienda p</w:t>
            </w:r>
            <w:r w:rsidR="009B6720" w:rsidRPr="00E34830">
              <w:rPr>
                <w:bCs/>
                <w:noProof/>
                <w:kern w:val="24"/>
                <w:lang w:val="es-PR"/>
              </w:rPr>
              <w:t>ú</w:t>
            </w:r>
            <w:r w:rsidR="009F6516" w:rsidRPr="00E34830">
              <w:rPr>
                <w:bCs/>
                <w:noProof/>
                <w:kern w:val="24"/>
                <w:lang w:val="es-PR"/>
              </w:rPr>
              <w:t>blica o vivienda asisitida por Secci</w:t>
            </w:r>
            <w:r w:rsidR="009B6720" w:rsidRPr="00E34830">
              <w:rPr>
                <w:bCs/>
                <w:noProof/>
                <w:kern w:val="24"/>
                <w:lang w:val="es-PR"/>
              </w:rPr>
              <w:t>ó</w:t>
            </w:r>
            <w:r w:rsidR="009F6516" w:rsidRPr="00E34830">
              <w:rPr>
                <w:bCs/>
                <w:noProof/>
                <w:kern w:val="24"/>
                <w:lang w:val="es-PR"/>
              </w:rPr>
              <w:t>n 8 y somos due</w:t>
            </w:r>
            <w:r w:rsidR="009B6720" w:rsidRPr="00E34830">
              <w:rPr>
                <w:bCs/>
                <w:noProof/>
                <w:kern w:val="24"/>
                <w:lang w:val="es-PR"/>
              </w:rPr>
              <w:t>ñ</w:t>
            </w:r>
            <w:r w:rsidR="009F6516" w:rsidRPr="00E34830">
              <w:rPr>
                <w:bCs/>
                <w:noProof/>
                <w:kern w:val="24"/>
                <w:lang w:val="es-PR"/>
              </w:rPr>
              <w:t>os</w:t>
            </w:r>
            <w:r w:rsidR="00666732" w:rsidRPr="00E34830">
              <w:rPr>
                <w:bCs/>
                <w:noProof/>
                <w:kern w:val="24"/>
                <w:lang w:val="es-PR"/>
              </w:rPr>
              <w:t xml:space="preserve"> de</w:t>
            </w:r>
            <w:r w:rsidR="009F6516" w:rsidRPr="00E34830">
              <w:rPr>
                <w:bCs/>
                <w:noProof/>
                <w:kern w:val="24"/>
                <w:lang w:val="es-PR"/>
              </w:rPr>
              <w:t xml:space="preserve">, al menos, </w:t>
            </w:r>
            <w:r w:rsidR="009F6516" w:rsidRPr="00E34830">
              <w:rPr>
                <w:rFonts w:cs="Times New Roman"/>
                <w:lang w:val="es-PR"/>
              </w:rPr>
              <w:t>cincuenta y uno por ciento (51%) del negocio.</w:t>
            </w:r>
            <w:r w:rsidR="009F6516" w:rsidRPr="00E34830">
              <w:rPr>
                <w:bCs/>
                <w:noProof/>
                <w:kern w:val="24"/>
                <w:lang w:val="es-PR"/>
              </w:rPr>
              <w:t xml:space="preserve"> </w:t>
            </w:r>
          </w:p>
          <w:p w14:paraId="33B62AFD" w14:textId="77777777" w:rsidR="009F6516" w:rsidRPr="00E34830" w:rsidRDefault="009F6516" w:rsidP="009F6516">
            <w:pPr>
              <w:rPr>
                <w:bCs/>
                <w:noProof/>
                <w:kern w:val="24"/>
                <w:lang w:val="es-PR"/>
              </w:rPr>
            </w:pPr>
          </w:p>
          <w:p w14:paraId="6E9BF783" w14:textId="77777777" w:rsidR="009F6516" w:rsidRPr="00E34830" w:rsidRDefault="009F6516" w:rsidP="009F6516">
            <w:pPr>
              <w:rPr>
                <w:b/>
                <w:noProof/>
                <w:kern w:val="24"/>
                <w:lang w:val="es-PR"/>
              </w:rPr>
            </w:pPr>
            <w:r w:rsidRPr="00E34830">
              <w:rPr>
                <w:b/>
                <w:noProof/>
                <w:kern w:val="24"/>
                <w:lang w:val="es-PR"/>
              </w:rPr>
              <w:t>Y</w:t>
            </w:r>
          </w:p>
          <w:p w14:paraId="10913967" w14:textId="2D48FAA6" w:rsidR="009F6516" w:rsidRPr="00E34830" w:rsidRDefault="004D1FB1" w:rsidP="009F6516">
            <w:pPr>
              <w:rPr>
                <w:bCs/>
                <w:noProof/>
                <w:kern w:val="24"/>
                <w:lang w:val="es-PR"/>
              </w:rPr>
            </w:pPr>
            <w:sdt>
              <w:sdtPr>
                <w:rPr>
                  <w:bCs/>
                  <w:sz w:val="40"/>
                  <w:szCs w:val="40"/>
                  <w:lang w:val="es-PR"/>
                </w:rPr>
                <w:id w:val="1980574024"/>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C6D7B" w:rsidRPr="00E34830">
              <w:rPr>
                <w:bCs/>
                <w:noProof/>
                <w:kern w:val="24"/>
                <w:lang w:val="es-PR"/>
              </w:rPr>
              <w:t xml:space="preserve"> Presentaré mi Auto-certificación de Trabajador de Sección 3. </w:t>
            </w:r>
          </w:p>
          <w:p w14:paraId="34AE4C93" w14:textId="2B5EB9AF" w:rsidR="009F6516" w:rsidRPr="00E34830" w:rsidRDefault="004D1FB1" w:rsidP="00817158">
            <w:pPr>
              <w:spacing w:after="120"/>
              <w:rPr>
                <w:bCs/>
                <w:noProof/>
                <w:kern w:val="24"/>
                <w:lang w:val="es-PR"/>
              </w:rPr>
            </w:pPr>
            <w:sdt>
              <w:sdtPr>
                <w:rPr>
                  <w:bCs/>
                  <w:sz w:val="40"/>
                  <w:szCs w:val="40"/>
                  <w:lang w:val="es-PR"/>
                </w:rPr>
                <w:id w:val="192124759"/>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C6D7B" w:rsidRPr="00E34830">
              <w:rPr>
                <w:rFonts w:cs="Times New Roman"/>
                <w:lang w:val="es-PR"/>
              </w:rPr>
              <w:t xml:space="preserve"> Adjunto evidencia de mis </w:t>
            </w:r>
            <w:r w:rsidR="009C6D7B" w:rsidRPr="00E34830">
              <w:rPr>
                <w:bCs/>
                <w:noProof/>
                <w:kern w:val="24"/>
                <w:lang w:val="es-PR"/>
              </w:rPr>
              <w:t>ingresos bajos o muy bajos.</w:t>
            </w:r>
          </w:p>
          <w:p w14:paraId="56EC4609" w14:textId="6961ADAF" w:rsidR="00666732" w:rsidRPr="00E34830" w:rsidRDefault="004D1FB1" w:rsidP="00666732">
            <w:pPr>
              <w:rPr>
                <w:bCs/>
                <w:noProof/>
                <w:kern w:val="24"/>
                <w:lang w:val="es-PR"/>
              </w:rPr>
            </w:pPr>
            <w:sdt>
              <w:sdtPr>
                <w:rPr>
                  <w:bCs/>
                  <w:sz w:val="40"/>
                  <w:szCs w:val="40"/>
                  <w:lang w:val="es-PR"/>
                </w:rPr>
                <w:id w:val="-2001500347"/>
                <w14:checkbox>
                  <w14:checked w14:val="0"/>
                  <w14:checkedState w14:val="2612" w14:font="MS Gothic"/>
                  <w14:uncheckedState w14:val="2610" w14:font="MS Gothic"/>
                </w14:checkbox>
              </w:sdtPr>
              <w:sdtEndPr/>
              <w:sdtContent>
                <w:r w:rsidR="00666732" w:rsidRPr="00E34830">
                  <w:rPr>
                    <w:rFonts w:ascii="Segoe UI Symbol" w:eastAsia="MS Gothic" w:hAnsi="Segoe UI Symbol" w:cs="Segoe UI Symbol"/>
                    <w:bCs/>
                    <w:sz w:val="40"/>
                    <w:szCs w:val="40"/>
                    <w:lang w:val="es-PR"/>
                  </w:rPr>
                  <w:t>☐</w:t>
                </w:r>
              </w:sdtContent>
            </w:sdt>
            <w:r w:rsidR="00666732" w:rsidRPr="00E34830">
              <w:rPr>
                <w:bCs/>
                <w:noProof/>
                <w:kern w:val="24"/>
                <w:lang w:val="es-PR"/>
              </w:rPr>
              <w:t xml:space="preserve"> </w:t>
            </w:r>
            <w:r w:rsidR="009C6D7B" w:rsidRPr="00E34830">
              <w:rPr>
                <w:bCs/>
                <w:noProof/>
                <w:kern w:val="24"/>
                <w:lang w:val="es-PR"/>
              </w:rPr>
              <w:t xml:space="preserve"> Adjunto evidencia de mi estatus de residente en vivienda pública o en vivienda asistida por Sección 8.</w:t>
            </w:r>
          </w:p>
          <w:p w14:paraId="699F05F7" w14:textId="08C0A8B2" w:rsidR="00666732" w:rsidRPr="00E34830" w:rsidRDefault="00666732" w:rsidP="00666732">
            <w:pPr>
              <w:spacing w:after="120"/>
              <w:rPr>
                <w:rFonts w:cs="Times New Roman"/>
                <w:bCs/>
                <w:lang w:val="es-PR"/>
              </w:rPr>
            </w:pPr>
          </w:p>
        </w:tc>
        <w:tc>
          <w:tcPr>
            <w:tcW w:w="4656" w:type="dxa"/>
          </w:tcPr>
          <w:p w14:paraId="2E8FDDEA" w14:textId="6909800E" w:rsidR="009F6516" w:rsidRPr="00E34830" w:rsidRDefault="009F6516" w:rsidP="009F6516">
            <w:pPr>
              <w:jc w:val="left"/>
              <w:rPr>
                <w:rFonts w:eastAsia="Century Gothic" w:cs="Century Gothic"/>
                <w:b/>
                <w:noProof/>
                <w:color w:val="222A35" w:themeColor="text2" w:themeShade="80"/>
                <w:w w:val="105"/>
                <w:sz w:val="32"/>
                <w:lang w:val="es-PR"/>
              </w:rPr>
            </w:pPr>
            <w:r w:rsidRPr="00E34830">
              <w:rPr>
                <w:rFonts w:eastAsia="Century Gothic" w:cs="Century Gothic"/>
                <w:b/>
                <w:noProof/>
                <w:color w:val="222A35" w:themeColor="text2" w:themeShade="80"/>
                <w:w w:val="105"/>
                <w:sz w:val="32"/>
                <w:lang w:val="es-PR"/>
              </w:rPr>
              <w:lastRenderedPageBreak/>
              <w:t xml:space="preserve">Evidencia de </w:t>
            </w:r>
            <w:r w:rsidR="009F0988" w:rsidRPr="00E34830">
              <w:rPr>
                <w:rFonts w:eastAsia="Century Gothic" w:cs="Century Gothic"/>
                <w:b/>
                <w:noProof/>
                <w:color w:val="222A35" w:themeColor="text2" w:themeShade="80"/>
                <w:w w:val="105"/>
                <w:sz w:val="32"/>
                <w:lang w:val="es-PR"/>
              </w:rPr>
              <w:t>Pertenencia</w:t>
            </w:r>
            <w:r w:rsidRPr="00E34830">
              <w:rPr>
                <w:rFonts w:eastAsia="Century Gothic" w:cs="Century Gothic"/>
                <w:b/>
                <w:noProof/>
                <w:color w:val="222A35" w:themeColor="text2" w:themeShade="80"/>
                <w:w w:val="105"/>
                <w:sz w:val="32"/>
                <w:lang w:val="es-PR"/>
              </w:rPr>
              <w:t xml:space="preserve"> del Negocio </w:t>
            </w:r>
          </w:p>
          <w:p w14:paraId="604125AF" w14:textId="635113E6" w:rsidR="009F6516" w:rsidRPr="00E34830" w:rsidRDefault="009F6516" w:rsidP="00515F0D">
            <w:pPr>
              <w:rPr>
                <w:lang w:val="es-PR"/>
              </w:rPr>
            </w:pPr>
            <w:r w:rsidRPr="00E34830">
              <w:rPr>
                <w:lang w:val="es-PR"/>
              </w:rPr>
              <w:t>Adjunto</w:t>
            </w:r>
            <w:r w:rsidR="006B4096" w:rsidRPr="00E34830">
              <w:rPr>
                <w:lang w:val="es-PR"/>
              </w:rPr>
              <w:t xml:space="preserve"> al menos uno (1) de los siguientes documentos</w:t>
            </w:r>
            <w:r w:rsidRPr="00E34830">
              <w:rPr>
                <w:lang w:val="es-PR"/>
              </w:rPr>
              <w:t>:</w:t>
            </w:r>
            <w:r w:rsidRPr="00E34830">
              <w:rPr>
                <w:rFonts w:cs="Times New Roman"/>
                <w:noProof/>
                <w:lang w:val="es-PR"/>
              </w:rPr>
              <w:t xml:space="preserve"> </w:t>
            </w:r>
          </w:p>
          <w:p w14:paraId="3E4F95F2" w14:textId="77777777" w:rsidR="009F6516" w:rsidRPr="00E34830" w:rsidRDefault="004D1FB1" w:rsidP="009F6516">
            <w:pPr>
              <w:rPr>
                <w:bCs/>
                <w:sz w:val="24"/>
                <w:szCs w:val="24"/>
                <w:lang w:val="es-PR"/>
              </w:rPr>
            </w:pPr>
            <w:sdt>
              <w:sdtPr>
                <w:rPr>
                  <w:bCs/>
                  <w:color w:val="000000" w:themeColor="text1"/>
                  <w:sz w:val="40"/>
                  <w:szCs w:val="40"/>
                  <w:lang w:val="es-PR"/>
                </w:rPr>
                <w:id w:val="419989639"/>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 xml:space="preserve">Una copia de los Artículos de Incorporación del negocio. </w:t>
            </w:r>
          </w:p>
          <w:p w14:paraId="0E3849EC" w14:textId="77777777" w:rsidR="009F6516" w:rsidRPr="00E34830" w:rsidRDefault="004D1FB1" w:rsidP="009F6516">
            <w:pPr>
              <w:rPr>
                <w:bCs/>
                <w:sz w:val="24"/>
                <w:szCs w:val="24"/>
                <w:lang w:val="es-PR"/>
              </w:rPr>
            </w:pPr>
            <w:sdt>
              <w:sdtPr>
                <w:rPr>
                  <w:bCs/>
                  <w:color w:val="000000" w:themeColor="text1"/>
                  <w:sz w:val="40"/>
                  <w:szCs w:val="40"/>
                  <w:lang w:val="es-PR"/>
                </w:rPr>
                <w:id w:val="21136175"/>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Una copia de los Estatutos del negocio.</w:t>
            </w:r>
          </w:p>
          <w:p w14:paraId="20789085" w14:textId="38754C07" w:rsidR="009F6516" w:rsidRPr="00E34830" w:rsidRDefault="004D1FB1" w:rsidP="009F6516">
            <w:pPr>
              <w:rPr>
                <w:bCs/>
                <w:sz w:val="24"/>
                <w:szCs w:val="24"/>
                <w:lang w:val="es-PR"/>
              </w:rPr>
            </w:pPr>
            <w:sdt>
              <w:sdtPr>
                <w:rPr>
                  <w:bCs/>
                  <w:color w:val="000000" w:themeColor="text1"/>
                  <w:sz w:val="40"/>
                  <w:szCs w:val="40"/>
                  <w:lang w:val="es-PR"/>
                </w:rPr>
                <w:id w:val="-227228971"/>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666732" w:rsidRPr="00E34830">
              <w:rPr>
                <w:bCs/>
                <w:lang w:val="es-PR"/>
              </w:rPr>
              <w:t>Evidencia</w:t>
            </w:r>
            <w:r w:rsidR="009F6516" w:rsidRPr="00E34830">
              <w:rPr>
                <w:bCs/>
                <w:lang w:val="es-PR"/>
              </w:rPr>
              <w:t xml:space="preserve"> de que soy propietario de un cincuenta y un por ciento (51%) del </w:t>
            </w:r>
            <w:r w:rsidR="009F6516" w:rsidRPr="00E34830">
              <w:rPr>
                <w:bCs/>
                <w:lang w:val="es-PR"/>
              </w:rPr>
              <w:lastRenderedPageBreak/>
              <w:t>negocio; o</w:t>
            </w:r>
            <w:r w:rsidR="00666732" w:rsidRPr="00E34830">
              <w:rPr>
                <w:bCs/>
                <w:lang w:val="es-PR"/>
              </w:rPr>
              <w:t xml:space="preserve"> evidencia</w:t>
            </w:r>
            <w:r w:rsidR="009F6516" w:rsidRPr="00E34830">
              <w:rPr>
                <w:bCs/>
                <w:lang w:val="es-PR"/>
              </w:rPr>
              <w:t xml:space="preserve"> de que la combinación de los propietarios que son </w:t>
            </w:r>
            <w:r w:rsidR="00666732" w:rsidRPr="00E34830">
              <w:rPr>
                <w:bCs/>
                <w:lang w:val="es-PR"/>
              </w:rPr>
              <w:t>r</w:t>
            </w:r>
            <w:r w:rsidR="009F6516" w:rsidRPr="00E34830">
              <w:rPr>
                <w:bCs/>
                <w:lang w:val="es-PR"/>
              </w:rPr>
              <w:t>esidentes</w:t>
            </w:r>
            <w:r w:rsidR="00666732" w:rsidRPr="00E34830">
              <w:rPr>
                <w:bCs/>
                <w:noProof/>
                <w:kern w:val="24"/>
                <w:lang w:val="es-PR"/>
              </w:rPr>
              <w:t xml:space="preserve"> en vivienda pública o vivienda asistida por Sección 8 </w:t>
            </w:r>
            <w:r w:rsidR="009F6516" w:rsidRPr="00E34830">
              <w:rPr>
                <w:bCs/>
                <w:lang w:val="es-PR"/>
              </w:rPr>
              <w:t>constituye el cincuenta y un por ciento</w:t>
            </w:r>
            <w:r w:rsidR="002D1A0A">
              <w:rPr>
                <w:bCs/>
                <w:lang w:val="es-PR"/>
              </w:rPr>
              <w:t xml:space="preserve"> </w:t>
            </w:r>
            <w:r w:rsidR="002D1A0A" w:rsidRPr="00E34830">
              <w:rPr>
                <w:bCs/>
                <w:lang w:val="es-PR"/>
              </w:rPr>
              <w:t>(51%)</w:t>
            </w:r>
            <w:r w:rsidR="009F6516" w:rsidRPr="00E34830">
              <w:rPr>
                <w:bCs/>
                <w:lang w:val="es-PR"/>
              </w:rPr>
              <w:t xml:space="preserve"> de los propietarios del negocio.</w:t>
            </w:r>
          </w:p>
          <w:p w14:paraId="4C4CF11E" w14:textId="77777777" w:rsidR="009F6516" w:rsidRPr="00E34830" w:rsidRDefault="004D1FB1" w:rsidP="009F6516">
            <w:pPr>
              <w:rPr>
                <w:bCs/>
                <w:sz w:val="24"/>
                <w:szCs w:val="24"/>
                <w:lang w:val="es-PR"/>
              </w:rPr>
            </w:pPr>
            <w:sdt>
              <w:sdtPr>
                <w:rPr>
                  <w:bCs/>
                  <w:color w:val="000000" w:themeColor="text1"/>
                  <w:sz w:val="40"/>
                  <w:szCs w:val="40"/>
                  <w:lang w:val="es-PR"/>
                </w:rPr>
                <w:id w:val="-792675415"/>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Certificado del Negocio.</w:t>
            </w:r>
          </w:p>
          <w:p w14:paraId="3ECAEB95" w14:textId="77777777" w:rsidR="009F6516" w:rsidRPr="00E34830" w:rsidRDefault="004D1FB1" w:rsidP="009F6516">
            <w:pPr>
              <w:rPr>
                <w:sz w:val="24"/>
                <w:szCs w:val="24"/>
                <w:lang w:val="es-PR"/>
              </w:rPr>
            </w:pPr>
            <w:sdt>
              <w:sdtPr>
                <w:rPr>
                  <w:bCs/>
                  <w:color w:val="000000" w:themeColor="text1"/>
                  <w:sz w:val="40"/>
                  <w:szCs w:val="40"/>
                  <w:lang w:val="es-PR"/>
                </w:rPr>
                <w:id w:val="-1194452962"/>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Acuerdo de Sociedad.</w:t>
            </w:r>
          </w:p>
          <w:p w14:paraId="14B4BA7C" w14:textId="55E6000A" w:rsidR="009F6516" w:rsidRPr="00E34830" w:rsidRDefault="009F6516" w:rsidP="0070141F">
            <w:pPr>
              <w:pStyle w:val="Heading2"/>
              <w:framePr w:hSpace="0" w:wrap="auto" w:vAnchor="margin" w:yAlign="inline"/>
              <w:ind w:left="0"/>
              <w:suppressOverlap w:val="0"/>
              <w:outlineLvl w:val="1"/>
            </w:pPr>
          </w:p>
        </w:tc>
      </w:tr>
    </w:tbl>
    <w:bookmarkEnd w:id="1"/>
    <w:p w14:paraId="413FC7F0" w14:textId="39EAC51F" w:rsidR="009F787C" w:rsidRPr="00E34830" w:rsidRDefault="009A6007" w:rsidP="00515F0D">
      <w:pPr>
        <w:spacing w:before="160"/>
        <w:ind w:left="1440"/>
        <w:rPr>
          <w:b/>
          <w:color w:val="002060"/>
          <w:sz w:val="24"/>
          <w:szCs w:val="24"/>
          <w:lang w:val="es-PR"/>
        </w:rPr>
      </w:pPr>
      <w:r w:rsidRPr="00E34830">
        <w:rPr>
          <w:i/>
          <w:iCs/>
          <w:noProof/>
          <w:color w:val="1F4E79" w:themeColor="accent5" w:themeShade="80"/>
          <w:sz w:val="18"/>
          <w:szCs w:val="18"/>
        </w:rPr>
        <w:lastRenderedPageBreak/>
        <mc:AlternateContent>
          <mc:Choice Requires="wps">
            <w:drawing>
              <wp:anchor distT="0" distB="0" distL="114300" distR="114300" simplePos="0" relativeHeight="251765760" behindDoc="0" locked="0" layoutInCell="1" allowOverlap="1" wp14:anchorId="20674C08" wp14:editId="044FEBF2">
                <wp:simplePos x="0" y="0"/>
                <wp:positionH relativeFrom="column">
                  <wp:posOffset>146408</wp:posOffset>
                </wp:positionH>
                <wp:positionV relativeFrom="page">
                  <wp:posOffset>5213211</wp:posOffset>
                </wp:positionV>
                <wp:extent cx="530352" cy="530352"/>
                <wp:effectExtent l="0" t="0" r="3175" b="3175"/>
                <wp:wrapNone/>
                <wp:docPr id="24" name="Arrow: Right 24"/>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1FD756F1" id="Arrow: Right 24" o:spid="_x0000_s1026" type="#_x0000_t13" style="position:absolute;margin-left:11.55pt;margin-top:410.5pt;width:41.75pt;height:41.75pt;rotation:180;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" adj="10800" fillcolor="black [3213]" stroked="f">
                <w10:wrap anchory="page"/>
              </v:shape>
            </w:pict>
          </mc:Fallback>
        </mc:AlternateContent>
      </w:r>
      <w:sdt>
        <w:sdtPr>
          <w:rPr>
            <w:b/>
            <w:sz w:val="40"/>
            <w:szCs w:val="40"/>
            <w:lang w:val="es-PR"/>
          </w:rPr>
          <w:id w:val="-1623299352"/>
          <w14:checkbox>
            <w14:checked w14:val="0"/>
            <w14:checkedState w14:val="2612" w14:font="MS Gothic"/>
            <w14:uncheckedState w14:val="2610" w14:font="MS Gothic"/>
          </w14:checkbox>
        </w:sdtPr>
        <w:sdtEndPr/>
        <w:sdtContent>
          <w:r w:rsidR="005F6B14" w:rsidRPr="00E34830">
            <w:rPr>
              <w:rFonts w:ascii="Segoe UI Symbol" w:eastAsia="MS Gothic" w:hAnsi="Segoe UI Symbol" w:cs="Segoe UI Symbol"/>
              <w:b/>
              <w:sz w:val="40"/>
              <w:szCs w:val="40"/>
              <w:lang w:val="es-PR"/>
            </w:rPr>
            <w:t>☐</w:t>
          </w:r>
        </w:sdtContent>
      </w:sdt>
      <w:r w:rsidR="002F03BD" w:rsidRPr="00E34830">
        <w:rPr>
          <w:b/>
          <w:color w:val="002060"/>
          <w:sz w:val="36"/>
          <w:szCs w:val="36"/>
          <w:lang w:val="es-PR"/>
        </w:rPr>
        <w:t xml:space="preserve"> </w:t>
      </w:r>
      <w:r w:rsidR="00BE0D39">
        <w:rPr>
          <w:b/>
          <w:color w:val="002060"/>
          <w:sz w:val="24"/>
          <w:szCs w:val="24"/>
          <w:lang w:val="es-PR"/>
        </w:rPr>
        <w:t>Parte</w:t>
      </w:r>
      <w:r w:rsidR="00BE0D39" w:rsidRPr="00E34830">
        <w:rPr>
          <w:b/>
          <w:color w:val="002060"/>
          <w:sz w:val="24"/>
          <w:szCs w:val="24"/>
          <w:lang w:val="es-PR"/>
        </w:rPr>
        <w:t xml:space="preserve"> </w:t>
      </w:r>
      <w:r w:rsidR="00CC1153" w:rsidRPr="00E34830">
        <w:rPr>
          <w:b/>
          <w:color w:val="002060"/>
          <w:sz w:val="24"/>
          <w:szCs w:val="24"/>
          <w:lang w:val="es-PR"/>
        </w:rPr>
        <w:t xml:space="preserve">2: </w:t>
      </w:r>
      <w:bookmarkStart w:id="2" w:name="_Hlk49292392"/>
      <w:r w:rsidR="00CC1153" w:rsidRPr="00E34830">
        <w:rPr>
          <w:b/>
          <w:color w:val="002060"/>
          <w:sz w:val="24"/>
          <w:szCs w:val="24"/>
          <w:lang w:val="es-PR"/>
        </w:rPr>
        <w:t xml:space="preserve">HORAS DE TRABAJO </w:t>
      </w:r>
      <w:r w:rsidR="00E34830" w:rsidRPr="00E34830">
        <w:rPr>
          <w:b/>
          <w:color w:val="002060"/>
          <w:sz w:val="24"/>
          <w:szCs w:val="24"/>
          <w:lang w:val="es-PR"/>
        </w:rPr>
        <w:t>DE</w:t>
      </w:r>
      <w:r w:rsidR="00E34830">
        <w:rPr>
          <w:b/>
          <w:color w:val="002060"/>
          <w:sz w:val="24"/>
          <w:szCs w:val="24"/>
          <w:lang w:val="es-PR"/>
        </w:rPr>
        <w:t xml:space="preserve">L TRABAJADOR DE SECCIÓN 3 </w:t>
      </w:r>
      <w:r w:rsidR="00BE0D39">
        <w:rPr>
          <w:b/>
          <w:color w:val="002060"/>
          <w:sz w:val="24"/>
          <w:szCs w:val="24"/>
          <w:lang w:val="es-PR"/>
        </w:rPr>
        <w:t xml:space="preserve">          </w:t>
      </w:r>
      <w:r w:rsidR="00E34830">
        <w:rPr>
          <w:b/>
          <w:color w:val="002060"/>
          <w:sz w:val="24"/>
          <w:szCs w:val="24"/>
          <w:lang w:val="es-PR"/>
        </w:rPr>
        <w:t>PARA EL</w:t>
      </w:r>
      <w:r w:rsidR="00E34830" w:rsidRPr="00E34830">
        <w:rPr>
          <w:b/>
          <w:color w:val="002060"/>
          <w:sz w:val="24"/>
          <w:szCs w:val="24"/>
          <w:lang w:val="es-PR"/>
        </w:rPr>
        <w:t xml:space="preserve"> </w:t>
      </w:r>
      <w:r w:rsidR="00CC1153" w:rsidRPr="00E34830">
        <w:rPr>
          <w:b/>
          <w:color w:val="002060"/>
          <w:sz w:val="24"/>
          <w:szCs w:val="24"/>
          <w:lang w:val="es-PR"/>
        </w:rPr>
        <w:t>NEGOCIO</w:t>
      </w:r>
      <w:bookmarkEnd w:id="2"/>
    </w:p>
    <w:p w14:paraId="624E2A98" w14:textId="7E991904" w:rsidR="00D01EFC" w:rsidRPr="00E34830" w:rsidRDefault="00666732" w:rsidP="00515F0D">
      <w:pPr>
        <w:spacing w:line="276" w:lineRule="auto"/>
        <w:rPr>
          <w:lang w:val="es-PR"/>
        </w:rPr>
      </w:pPr>
      <w:bookmarkStart w:id="3" w:name="_Hlk49292650"/>
      <w:r w:rsidRPr="00E34830">
        <w:rPr>
          <w:lang w:val="es-PR"/>
        </w:rPr>
        <w:t xml:space="preserve">Si más del </w:t>
      </w:r>
      <w:r w:rsidRPr="00E34830">
        <w:rPr>
          <w:b/>
          <w:lang w:val="es-PR"/>
        </w:rPr>
        <w:t>setenta y cinco por ciento (75%)</w:t>
      </w:r>
      <w:r w:rsidRPr="00E34830">
        <w:rPr>
          <w:lang w:val="es-PR"/>
        </w:rPr>
        <w:t xml:space="preserve"> de las horas de trabajo para el negocio durante el per</w:t>
      </w:r>
      <w:r w:rsidR="002528FC">
        <w:rPr>
          <w:lang w:val="es-PR"/>
        </w:rPr>
        <w:t>í</w:t>
      </w:r>
      <w:r w:rsidRPr="00E34830">
        <w:rPr>
          <w:lang w:val="es-PR"/>
        </w:rPr>
        <w:t>odo previo de tres (3) meses, según documentado durante un periodo de seis (6) meses</w:t>
      </w:r>
      <w:r w:rsidR="00AC6F94" w:rsidRPr="00E34830">
        <w:rPr>
          <w:lang w:val="es-PR"/>
        </w:rPr>
        <w:t>, fueron</w:t>
      </w:r>
      <w:r w:rsidRPr="00E34830">
        <w:rPr>
          <w:lang w:val="es-PR"/>
        </w:rPr>
        <w:t xml:space="preserve"> realizadas por trabajadores de Sección 3, complete las secciones 2A y 2B.</w:t>
      </w:r>
      <w:r w:rsidR="00D56EDA" w:rsidRPr="00E34830">
        <w:rPr>
          <w:lang w:val="es-PR"/>
        </w:rPr>
        <w:t xml:space="preserve"> </w:t>
      </w:r>
    </w:p>
    <w:tbl>
      <w:tblPr>
        <w:tblStyle w:val="TableGrid"/>
        <w:tblpPr w:leftFromText="187" w:rightFromText="187" w:vertAnchor="text" w:tblpY="1"/>
        <w:tblOverlap w:val="never"/>
        <w:tblW w:w="0" w:type="auto"/>
        <w:tblBorders>
          <w:top w:val="single" w:sz="18" w:space="0" w:color="2F5496" w:themeColor="accent1" w:themeShade="BF"/>
          <w:left w:val="single" w:sz="18" w:space="0" w:color="2F5496" w:themeColor="accent1" w:themeShade="BF"/>
          <w:bottom w:val="single" w:sz="18" w:space="0" w:color="2F5496" w:themeColor="accent1" w:themeShade="BF"/>
          <w:right w:val="single" w:sz="18" w:space="0" w:color="2F5496" w:themeColor="accent1" w:themeShade="BF"/>
          <w:insideH w:val="single" w:sz="18" w:space="0" w:color="2F5496" w:themeColor="accent1" w:themeShade="BF"/>
          <w:insideV w:val="single" w:sz="18" w:space="0" w:color="2F5496" w:themeColor="accent1" w:themeShade="BF"/>
        </w:tblBorders>
        <w:tblLook w:val="04A0" w:firstRow="1" w:lastRow="0" w:firstColumn="1" w:lastColumn="0" w:noHBand="0" w:noVBand="1"/>
      </w:tblPr>
      <w:tblGrid>
        <w:gridCol w:w="4658"/>
        <w:gridCol w:w="4656"/>
      </w:tblGrid>
      <w:tr w:rsidR="002F03BD" w:rsidRPr="00E34830" w14:paraId="72FC9DE9" w14:textId="77777777" w:rsidTr="00515F0D">
        <w:tc>
          <w:tcPr>
            <w:tcW w:w="4675" w:type="dxa"/>
            <w:vAlign w:val="center"/>
          </w:tcPr>
          <w:p w14:paraId="08A4A503" w14:textId="4CCB8236" w:rsidR="002F03BD" w:rsidRPr="00E34830" w:rsidRDefault="00A751B9" w:rsidP="00DF7950">
            <w:pPr>
              <w:pStyle w:val="Heading2"/>
              <w:framePr w:hSpace="0" w:wrap="auto" w:vAnchor="margin" w:yAlign="inline"/>
              <w:suppressOverlap w:val="0"/>
              <w:outlineLvl w:val="1"/>
            </w:pPr>
            <w:r w:rsidRPr="00E34830">
              <w:rPr>
                <w:rFonts w:cs="Times New Roman"/>
                <w:lang w:val="en-US"/>
              </w:rPr>
              <w:drawing>
                <wp:anchor distT="0" distB="0" distL="114300" distR="114300" simplePos="0" relativeHeight="251760640" behindDoc="0" locked="0" layoutInCell="1" allowOverlap="1" wp14:anchorId="052A8CC8" wp14:editId="20CFA51D">
                  <wp:simplePos x="0" y="0"/>
                  <wp:positionH relativeFrom="column">
                    <wp:posOffset>-29845</wp:posOffset>
                  </wp:positionH>
                  <wp:positionV relativeFrom="paragraph">
                    <wp:posOffset>-98425</wp:posOffset>
                  </wp:positionV>
                  <wp:extent cx="698500" cy="698500"/>
                  <wp:effectExtent l="0" t="0" r="6350" b="0"/>
                  <wp:wrapNone/>
                  <wp:docPr id="33" name="Graphic 33" descr="Target Audience">
                    <a:extLst xmlns:a="http://schemas.openxmlformats.org/drawingml/2006/main">
                      <a:ext uri="{FF2B5EF4-FFF2-40B4-BE49-F238E27FC236}">
                        <a16:creationId xmlns:a16="http://schemas.microsoft.com/office/drawing/2014/main" id="{39D08680-F0ED-4A3F-8C51-3DE97FCCB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Target Audience">
                            <a:extLst>
                              <a:ext uri="{FF2B5EF4-FFF2-40B4-BE49-F238E27FC236}">
                                <a16:creationId xmlns:a16="http://schemas.microsoft.com/office/drawing/2014/main" id="{39D08680-F0ED-4A3F-8C51-3DE97FCCBD0B}"/>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666732" w:rsidRPr="00E34830">
              <w:t>Sección</w:t>
            </w:r>
            <w:r w:rsidR="002F03BD" w:rsidRPr="00E34830">
              <w:t xml:space="preserve"> 2A</w:t>
            </w:r>
          </w:p>
          <w:p w14:paraId="55C63A49" w14:textId="77777777" w:rsidR="002F03BD" w:rsidRPr="00E34830" w:rsidRDefault="002F03BD" w:rsidP="005306C9">
            <w:pPr>
              <w:rPr>
                <w:lang w:val="es-PR"/>
              </w:rPr>
            </w:pPr>
          </w:p>
        </w:tc>
        <w:tc>
          <w:tcPr>
            <w:tcW w:w="4675" w:type="dxa"/>
          </w:tcPr>
          <w:p w14:paraId="30B6E1AE" w14:textId="61E029E5" w:rsidR="002F03BD" w:rsidRPr="00E34830" w:rsidRDefault="00A751B9" w:rsidP="00DF7950">
            <w:pPr>
              <w:pStyle w:val="Heading2"/>
              <w:framePr w:hSpace="0" w:wrap="auto" w:vAnchor="margin" w:yAlign="inline"/>
              <w:suppressOverlap w:val="0"/>
              <w:outlineLvl w:val="1"/>
            </w:pPr>
            <w:r w:rsidRPr="00E34830">
              <w:rPr>
                <w:lang w:val="en-US"/>
              </w:rPr>
              <w:drawing>
                <wp:anchor distT="0" distB="0" distL="114300" distR="114300" simplePos="0" relativeHeight="251761664" behindDoc="0" locked="0" layoutInCell="1" allowOverlap="1" wp14:anchorId="61C324C0" wp14:editId="32271750">
                  <wp:simplePos x="0" y="0"/>
                  <wp:positionH relativeFrom="column">
                    <wp:posOffset>89535</wp:posOffset>
                  </wp:positionH>
                  <wp:positionV relativeFrom="paragraph">
                    <wp:posOffset>153035</wp:posOffset>
                  </wp:positionV>
                  <wp:extent cx="276225" cy="276225"/>
                  <wp:effectExtent l="0" t="0" r="0" b="9525"/>
                  <wp:wrapNone/>
                  <wp:docPr id="1" name="Graphic 1" descr="Stop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topwatch"/>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76225" cy="276225"/>
                          </a:xfrm>
                          <a:prstGeom prst="rect">
                            <a:avLst/>
                          </a:prstGeom>
                        </pic:spPr>
                      </pic:pic>
                    </a:graphicData>
                  </a:graphic>
                  <wp14:sizeRelH relativeFrom="page">
                    <wp14:pctWidth>0</wp14:pctWidth>
                  </wp14:sizeRelH>
                  <wp14:sizeRelV relativeFrom="page">
                    <wp14:pctHeight>0</wp14:pctHeight>
                  </wp14:sizeRelV>
                </wp:anchor>
              </w:drawing>
            </w:r>
            <w:r w:rsidRPr="00E34830">
              <w:rPr>
                <w:lang w:val="en-US"/>
              </w:rPr>
              <w:drawing>
                <wp:anchor distT="0" distB="0" distL="114300" distR="114300" simplePos="0" relativeHeight="251726847" behindDoc="0" locked="0" layoutInCell="1" allowOverlap="1" wp14:anchorId="2AEDD7BB" wp14:editId="149CE024">
                  <wp:simplePos x="0" y="0"/>
                  <wp:positionH relativeFrom="column">
                    <wp:posOffset>-22225</wp:posOffset>
                  </wp:positionH>
                  <wp:positionV relativeFrom="paragraph">
                    <wp:posOffset>-36830</wp:posOffset>
                  </wp:positionV>
                  <wp:extent cx="514350" cy="514350"/>
                  <wp:effectExtent l="0" t="0" r="0" b="0"/>
                  <wp:wrapNone/>
                  <wp:docPr id="12" name="Graphic 12"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Paper"/>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666732" w:rsidRPr="00E34830">
              <w:t>Sección</w:t>
            </w:r>
            <w:r w:rsidR="002F03BD" w:rsidRPr="00E34830">
              <w:t xml:space="preserve"> 2B</w:t>
            </w:r>
          </w:p>
        </w:tc>
      </w:tr>
      <w:tr w:rsidR="002F03BD" w:rsidRPr="004D1FB1" w14:paraId="685E4FDC" w14:textId="77777777" w:rsidTr="00515F0D">
        <w:trPr>
          <w:trHeight w:val="4725"/>
        </w:trPr>
        <w:tc>
          <w:tcPr>
            <w:tcW w:w="4675" w:type="dxa"/>
          </w:tcPr>
          <w:p w14:paraId="6042DB58" w14:textId="65FA4239" w:rsidR="002F03BD" w:rsidRPr="00E34830" w:rsidRDefault="002F03BD" w:rsidP="00DF7950">
            <w:pPr>
              <w:pStyle w:val="Heading2"/>
              <w:framePr w:hSpace="0" w:wrap="auto" w:vAnchor="margin" w:yAlign="inline"/>
              <w:suppressOverlap w:val="0"/>
              <w:outlineLvl w:val="1"/>
            </w:pPr>
            <w:r w:rsidRPr="00E34830">
              <w:lastRenderedPageBreak/>
              <w:t>Verificacion de Horas</w:t>
            </w:r>
            <w:r w:rsidR="00E97914" w:rsidRPr="00E34830">
              <w:t xml:space="preserve"> de Trabajo</w:t>
            </w:r>
          </w:p>
          <w:p w14:paraId="7FE5A7CA" w14:textId="77777777" w:rsidR="002F03BD" w:rsidRPr="00E34830" w:rsidRDefault="002F03BD" w:rsidP="005306C9">
            <w:pPr>
              <w:rPr>
                <w:noProof/>
                <w:kern w:val="24"/>
                <w:lang w:val="es-PR"/>
              </w:rPr>
            </w:pPr>
          </w:p>
          <w:p w14:paraId="2862F502" w14:textId="13729B4F" w:rsidR="002F03BD" w:rsidRPr="00E34830" w:rsidRDefault="00D56EDA" w:rsidP="005306C9">
            <w:pPr>
              <w:rPr>
                <w:b/>
                <w:bCs/>
                <w:noProof/>
                <w:kern w:val="24"/>
                <w:lang w:val="es-PR"/>
              </w:rPr>
            </w:pPr>
            <w:r w:rsidRPr="00E34830">
              <w:rPr>
                <w:noProof/>
                <w:kern w:val="24"/>
                <w:lang w:val="es-PR"/>
              </w:rPr>
              <w:t>La fuerza laboral total de mi negocio produce actualmente</w:t>
            </w:r>
            <w:r w:rsidR="00354BA3" w:rsidRPr="00E34830">
              <w:rPr>
                <w:noProof/>
                <w:kern w:val="24"/>
                <w:lang w:val="es-PR"/>
              </w:rPr>
              <w:t xml:space="preserve"> un total de</w:t>
            </w:r>
            <w:r w:rsidR="002F03BD" w:rsidRPr="00E34830">
              <w:rPr>
                <w:noProof/>
                <w:kern w:val="24"/>
                <w:lang w:val="es-PR"/>
              </w:rPr>
              <w:t xml:space="preserve"> </w:t>
            </w:r>
            <w:r w:rsidR="002F03BD" w:rsidRPr="00E34830">
              <w:rPr>
                <w:b/>
                <w:bCs/>
                <w:noProof/>
                <w:kern w:val="24"/>
                <w:lang w:val="es-PR"/>
              </w:rPr>
              <w:t xml:space="preserve">_____ </w:t>
            </w:r>
            <w:r w:rsidR="002F03BD" w:rsidRPr="00E34830">
              <w:rPr>
                <w:noProof/>
                <w:kern w:val="24"/>
                <w:lang w:val="es-PR"/>
              </w:rPr>
              <w:t xml:space="preserve">horas </w:t>
            </w:r>
            <w:r w:rsidRPr="00E34830">
              <w:rPr>
                <w:noProof/>
                <w:kern w:val="24"/>
                <w:lang w:val="es-PR"/>
              </w:rPr>
              <w:t>de trabajo</w:t>
            </w:r>
            <w:r w:rsidR="002F03BD" w:rsidRPr="00E34830">
              <w:rPr>
                <w:noProof/>
                <w:kern w:val="24"/>
                <w:lang w:val="es-PR"/>
              </w:rPr>
              <w:t>.</w:t>
            </w:r>
          </w:p>
          <w:p w14:paraId="775E14AE" w14:textId="77777777" w:rsidR="002F03BD" w:rsidRPr="00E34830" w:rsidRDefault="002F03BD" w:rsidP="005306C9">
            <w:pPr>
              <w:rPr>
                <w:noProof/>
                <w:kern w:val="24"/>
                <w:lang w:val="es-PR"/>
              </w:rPr>
            </w:pPr>
          </w:p>
          <w:p w14:paraId="5CBADBB6" w14:textId="05069C5B" w:rsidR="00354BA3" w:rsidRPr="00E34830" w:rsidRDefault="004D1FB1" w:rsidP="005306C9">
            <w:pPr>
              <w:rPr>
                <w:noProof/>
                <w:kern w:val="24"/>
                <w:lang w:val="es-PR"/>
              </w:rPr>
            </w:pPr>
            <w:sdt>
              <w:sdtPr>
                <w:rPr>
                  <w:sz w:val="40"/>
                  <w:szCs w:val="40"/>
                  <w:lang w:val="es-PR"/>
                </w:rPr>
                <w:id w:val="892701001"/>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sz w:val="24"/>
                <w:szCs w:val="24"/>
                <w:lang w:val="es-PR"/>
              </w:rPr>
              <w:t xml:space="preserve"> </w:t>
            </w:r>
            <w:r w:rsidR="009C1594" w:rsidRPr="00E34830">
              <w:rPr>
                <w:lang w:val="es-PR"/>
              </w:rPr>
              <w:t>Afirmo</w:t>
            </w:r>
            <w:r w:rsidR="002F03BD" w:rsidRPr="00E34830">
              <w:rPr>
                <w:lang w:val="es-PR"/>
              </w:rPr>
              <w:t xml:space="preserve"> que</w:t>
            </w:r>
            <w:r w:rsidR="00354BA3" w:rsidRPr="00E34830">
              <w:rPr>
                <w:lang w:val="es-PR"/>
              </w:rPr>
              <w:t>,</w:t>
            </w:r>
            <w:r w:rsidR="002F03BD" w:rsidRPr="00E34830">
              <w:rPr>
                <w:lang w:val="es-PR"/>
              </w:rPr>
              <w:t xml:space="preserve"> </w:t>
            </w:r>
            <w:r w:rsidR="00354BA3" w:rsidRPr="00E34830">
              <w:rPr>
                <w:lang w:val="es-PR"/>
              </w:rPr>
              <w:t>al</w:t>
            </w:r>
            <w:r w:rsidR="002F03BD" w:rsidRPr="00E34830">
              <w:rPr>
                <w:lang w:val="es-PR"/>
              </w:rPr>
              <w:t xml:space="preserve"> menos</w:t>
            </w:r>
            <w:r w:rsidR="00354BA3" w:rsidRPr="00E34830">
              <w:rPr>
                <w:lang w:val="es-PR"/>
              </w:rPr>
              <w:t>,</w:t>
            </w:r>
            <w:r w:rsidR="002F03BD" w:rsidRPr="00E34830">
              <w:rPr>
                <w:lang w:val="es-PR"/>
              </w:rPr>
              <w:t xml:space="preserve"> el setenta y cinco </w:t>
            </w:r>
            <w:r w:rsidR="009C1594" w:rsidRPr="00E34830">
              <w:rPr>
                <w:lang w:val="es-PR"/>
              </w:rPr>
              <w:t>por ciento</w:t>
            </w:r>
            <w:r w:rsidR="002F03BD" w:rsidRPr="00E34830">
              <w:rPr>
                <w:noProof/>
                <w:kern w:val="24"/>
                <w:lang w:val="es-PR"/>
              </w:rPr>
              <w:t xml:space="preserve"> (75%) </w:t>
            </w:r>
            <w:r w:rsidR="00354BA3" w:rsidRPr="00E34830">
              <w:rPr>
                <w:noProof/>
                <w:kern w:val="24"/>
                <w:lang w:val="es-PR"/>
              </w:rPr>
              <w:t xml:space="preserve">del total de horas trabajadas para mi negocio </w:t>
            </w:r>
            <w:r w:rsidR="002528FC">
              <w:rPr>
                <w:noProof/>
                <w:kern w:val="24"/>
                <w:lang w:val="es-PR"/>
              </w:rPr>
              <w:t xml:space="preserve">durante el período previo de tres (3) meses </w:t>
            </w:r>
            <w:r w:rsidR="00354BA3" w:rsidRPr="00E34830">
              <w:rPr>
                <w:noProof/>
                <w:kern w:val="24"/>
                <w:lang w:val="es-PR"/>
              </w:rPr>
              <w:t xml:space="preserve">fue completado por </w:t>
            </w:r>
            <w:r w:rsidR="00354BA3" w:rsidRPr="00E34830">
              <w:rPr>
                <w:b/>
                <w:bCs/>
                <w:noProof/>
                <w:kern w:val="24"/>
                <w:lang w:val="es-PR"/>
              </w:rPr>
              <w:t xml:space="preserve">trabajadores de Sección </w:t>
            </w:r>
          </w:p>
          <w:p w14:paraId="5ED66E6C" w14:textId="09091351" w:rsidR="002F03BD" w:rsidRPr="00E34830" w:rsidRDefault="002F03BD" w:rsidP="005306C9">
            <w:pPr>
              <w:rPr>
                <w:lang w:val="es-PR"/>
              </w:rPr>
            </w:pPr>
          </w:p>
        </w:tc>
        <w:tc>
          <w:tcPr>
            <w:tcW w:w="4675" w:type="dxa"/>
          </w:tcPr>
          <w:p w14:paraId="63571626" w14:textId="53F46554" w:rsidR="002F03BD" w:rsidRPr="00E34830" w:rsidRDefault="002F03BD" w:rsidP="00DF7950">
            <w:pPr>
              <w:pStyle w:val="Heading2"/>
              <w:framePr w:hSpace="0" w:wrap="auto" w:vAnchor="margin" w:yAlign="inline"/>
              <w:suppressOverlap w:val="0"/>
              <w:outlineLvl w:val="1"/>
            </w:pPr>
            <w:r w:rsidRPr="00E34830">
              <w:t>Evidenc</w:t>
            </w:r>
            <w:r w:rsidR="00D4088B" w:rsidRPr="00E34830">
              <w:t>ia</w:t>
            </w:r>
            <w:r w:rsidR="00E97914" w:rsidRPr="00E34830">
              <w:t xml:space="preserve"> H</w:t>
            </w:r>
            <w:r w:rsidR="00D4088B" w:rsidRPr="00E34830">
              <w:t xml:space="preserve">oras de </w:t>
            </w:r>
            <w:r w:rsidR="00E97914" w:rsidRPr="00E34830">
              <w:t>T</w:t>
            </w:r>
            <w:r w:rsidR="00D4088B" w:rsidRPr="00E34830">
              <w:t>rabaj</w:t>
            </w:r>
            <w:r w:rsidR="00E97914" w:rsidRPr="00E34830">
              <w:t>o</w:t>
            </w:r>
            <w:r w:rsidR="00D4088B" w:rsidRPr="00E34830">
              <w:t xml:space="preserve"> de</w:t>
            </w:r>
            <w:r w:rsidR="00E97914" w:rsidRPr="00E34830">
              <w:t xml:space="preserve"> Empleados</w:t>
            </w:r>
            <w:r w:rsidR="00D4088B" w:rsidRPr="00E34830">
              <w:t xml:space="preserve"> Seccion 3</w:t>
            </w:r>
          </w:p>
          <w:p w14:paraId="1EF9A5BF" w14:textId="6C0D0938" w:rsidR="002F03BD" w:rsidRPr="00E34830" w:rsidRDefault="004D1FB1" w:rsidP="005306C9">
            <w:pPr>
              <w:rPr>
                <w:noProof/>
                <w:kern w:val="24"/>
                <w:lang w:val="es-PR"/>
              </w:rPr>
            </w:pPr>
            <w:sdt>
              <w:sdtPr>
                <w:rPr>
                  <w:sz w:val="40"/>
                  <w:szCs w:val="40"/>
                  <w:lang w:val="es-PR"/>
                </w:rPr>
                <w:id w:val="59220441"/>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733882" w:rsidRPr="00E34830">
              <w:rPr>
                <w:noProof/>
                <w:kern w:val="24"/>
                <w:lang w:val="es-PR"/>
              </w:rPr>
              <w:t>Adjunto la lista de mis trabajadores a tiempo completo o parcial y sus horas</w:t>
            </w:r>
            <w:r w:rsidR="00D4088B" w:rsidRPr="00E34830">
              <w:rPr>
                <w:noProof/>
                <w:kern w:val="24"/>
                <w:lang w:val="es-PR"/>
              </w:rPr>
              <w:t xml:space="preserve"> de trabajo</w:t>
            </w:r>
            <w:r w:rsidR="00733882" w:rsidRPr="00E34830">
              <w:rPr>
                <w:noProof/>
                <w:kern w:val="24"/>
                <w:lang w:val="es-PR"/>
              </w:rPr>
              <w:t>.</w:t>
            </w:r>
          </w:p>
          <w:p w14:paraId="6E2887F5" w14:textId="23F4A86F" w:rsidR="00733882" w:rsidRPr="00E34830" w:rsidRDefault="00733882" w:rsidP="005306C9">
            <w:pPr>
              <w:rPr>
                <w:b/>
                <w:bCs/>
                <w:noProof/>
                <w:kern w:val="24"/>
                <w:lang w:val="es-PR"/>
              </w:rPr>
            </w:pPr>
            <w:r w:rsidRPr="00E34830">
              <w:rPr>
                <w:b/>
                <w:bCs/>
                <w:noProof/>
                <w:kern w:val="24"/>
                <w:lang w:val="es-PR"/>
              </w:rPr>
              <w:t>y</w:t>
            </w:r>
          </w:p>
          <w:p w14:paraId="6A58401D" w14:textId="2F645F25" w:rsidR="002F03BD" w:rsidRPr="00E34830" w:rsidRDefault="004D1FB1" w:rsidP="005306C9">
            <w:pPr>
              <w:rPr>
                <w:noProof/>
                <w:kern w:val="24"/>
                <w:lang w:val="es-PR"/>
              </w:rPr>
            </w:pPr>
            <w:sdt>
              <w:sdtPr>
                <w:rPr>
                  <w:sz w:val="40"/>
                  <w:szCs w:val="40"/>
                  <w:lang w:val="es-PR"/>
                </w:rPr>
                <w:id w:val="1728262964"/>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733882" w:rsidRPr="00E34830">
              <w:rPr>
                <w:noProof/>
                <w:kern w:val="24"/>
                <w:lang w:val="es-PR"/>
              </w:rPr>
              <w:t xml:space="preserve">Adjunto </w:t>
            </w:r>
            <w:r w:rsidR="00D4088B" w:rsidRPr="00E34830">
              <w:rPr>
                <w:noProof/>
                <w:kern w:val="24"/>
                <w:lang w:val="es-PR"/>
              </w:rPr>
              <w:t>el formulario de Auto-certifica</w:t>
            </w:r>
            <w:r w:rsidR="009B6720" w:rsidRPr="00E34830">
              <w:rPr>
                <w:noProof/>
                <w:kern w:val="24"/>
                <w:lang w:val="es-PR"/>
              </w:rPr>
              <w:t>ció</w:t>
            </w:r>
            <w:r w:rsidR="00D4088B" w:rsidRPr="00E34830">
              <w:rPr>
                <w:noProof/>
                <w:kern w:val="24"/>
                <w:lang w:val="es-PR"/>
              </w:rPr>
              <w:t xml:space="preserve">n de </w:t>
            </w:r>
            <w:r w:rsidR="00354BA3" w:rsidRPr="00E34830">
              <w:rPr>
                <w:noProof/>
                <w:kern w:val="24"/>
                <w:lang w:val="es-PR"/>
              </w:rPr>
              <w:t xml:space="preserve">Trabajador </w:t>
            </w:r>
            <w:r w:rsidR="00D4088B" w:rsidRPr="00E34830">
              <w:rPr>
                <w:noProof/>
                <w:kern w:val="24"/>
                <w:lang w:val="es-PR"/>
              </w:rPr>
              <w:t>de Secci</w:t>
            </w:r>
            <w:r w:rsidR="00AC6F94" w:rsidRPr="00E34830">
              <w:rPr>
                <w:noProof/>
                <w:kern w:val="24"/>
                <w:lang w:val="es-PR"/>
              </w:rPr>
              <w:t>ó</w:t>
            </w:r>
            <w:r w:rsidR="00D4088B" w:rsidRPr="00E34830">
              <w:rPr>
                <w:noProof/>
                <w:kern w:val="24"/>
                <w:lang w:val="es-PR"/>
              </w:rPr>
              <w:t>n 3 completado p</w:t>
            </w:r>
            <w:r w:rsidR="00354BA3" w:rsidRPr="00E34830">
              <w:rPr>
                <w:noProof/>
                <w:kern w:val="24"/>
                <w:lang w:val="es-PR"/>
              </w:rPr>
              <w:t>or</w:t>
            </w:r>
            <w:r w:rsidR="00D4088B" w:rsidRPr="00E34830">
              <w:rPr>
                <w:noProof/>
                <w:kern w:val="24"/>
                <w:lang w:val="es-PR"/>
              </w:rPr>
              <w:t xml:space="preserve"> cada uno de mis empleados que c</w:t>
            </w:r>
            <w:r w:rsidR="00354BA3" w:rsidRPr="00E34830">
              <w:rPr>
                <w:noProof/>
                <w:kern w:val="24"/>
                <w:lang w:val="es-PR"/>
              </w:rPr>
              <w:t>u</w:t>
            </w:r>
            <w:r w:rsidR="00D4088B" w:rsidRPr="00E34830">
              <w:rPr>
                <w:noProof/>
                <w:kern w:val="24"/>
                <w:lang w:val="es-PR"/>
              </w:rPr>
              <w:t>alifica co</w:t>
            </w:r>
            <w:r w:rsidR="009B6720" w:rsidRPr="00E34830">
              <w:rPr>
                <w:noProof/>
                <w:kern w:val="24"/>
                <w:lang w:val="es-PR"/>
              </w:rPr>
              <w:t>mo</w:t>
            </w:r>
            <w:r w:rsidR="00D4088B" w:rsidRPr="00E34830">
              <w:rPr>
                <w:noProof/>
                <w:kern w:val="24"/>
                <w:lang w:val="es-PR"/>
              </w:rPr>
              <w:t xml:space="preserve"> Trabajador de Secci</w:t>
            </w:r>
            <w:r w:rsidR="009B6720" w:rsidRPr="00E34830">
              <w:rPr>
                <w:noProof/>
                <w:kern w:val="24"/>
                <w:lang w:val="es-PR"/>
              </w:rPr>
              <w:t>ó</w:t>
            </w:r>
            <w:r w:rsidR="00D4088B" w:rsidRPr="00E34830">
              <w:rPr>
                <w:noProof/>
                <w:kern w:val="24"/>
                <w:lang w:val="es-PR"/>
              </w:rPr>
              <w:t xml:space="preserve">n 3 o </w:t>
            </w:r>
            <w:r w:rsidR="002528FC" w:rsidRPr="00515F0D">
              <w:rPr>
                <w:noProof/>
                <w:kern w:val="24"/>
                <w:lang w:val="es-PR"/>
              </w:rPr>
              <w:t>T</w:t>
            </w:r>
            <w:r w:rsidR="00D4088B" w:rsidRPr="000F1179">
              <w:rPr>
                <w:noProof/>
                <w:kern w:val="24"/>
                <w:lang w:val="es-PR"/>
              </w:rPr>
              <w:t xml:space="preserve">rabajador </w:t>
            </w:r>
            <w:r w:rsidR="002528FC" w:rsidRPr="00515F0D">
              <w:rPr>
                <w:noProof/>
                <w:kern w:val="24"/>
                <w:lang w:val="es-PR"/>
              </w:rPr>
              <w:t>Identificado</w:t>
            </w:r>
            <w:r w:rsidR="002528FC" w:rsidRPr="000F1179">
              <w:rPr>
                <w:noProof/>
                <w:kern w:val="24"/>
                <w:lang w:val="es-PR"/>
              </w:rPr>
              <w:t xml:space="preserve"> </w:t>
            </w:r>
            <w:r w:rsidR="00D4088B" w:rsidRPr="000F1179">
              <w:rPr>
                <w:noProof/>
                <w:kern w:val="24"/>
                <w:lang w:val="es-PR"/>
              </w:rPr>
              <w:t>de Secci</w:t>
            </w:r>
            <w:r w:rsidR="00407A5B" w:rsidRPr="000F1179">
              <w:rPr>
                <w:noProof/>
                <w:kern w:val="24"/>
                <w:lang w:val="es-PR"/>
              </w:rPr>
              <w:t>ó</w:t>
            </w:r>
            <w:r w:rsidR="00D4088B" w:rsidRPr="000F1179">
              <w:rPr>
                <w:noProof/>
                <w:kern w:val="24"/>
                <w:lang w:val="es-PR"/>
              </w:rPr>
              <w:t>n 3,</w:t>
            </w:r>
            <w:r w:rsidR="00D4088B" w:rsidRPr="00E34830">
              <w:rPr>
                <w:noProof/>
                <w:kern w:val="24"/>
                <w:lang w:val="es-PR"/>
              </w:rPr>
              <w:t xml:space="preserve"> y una cop</w:t>
            </w:r>
            <w:r w:rsidR="009B6720" w:rsidRPr="00E34830">
              <w:rPr>
                <w:noProof/>
                <w:kern w:val="24"/>
                <w:lang w:val="es-PR"/>
              </w:rPr>
              <w:t>i</w:t>
            </w:r>
            <w:r w:rsidR="00D4088B" w:rsidRPr="00E34830">
              <w:rPr>
                <w:noProof/>
                <w:kern w:val="24"/>
                <w:lang w:val="es-PR"/>
              </w:rPr>
              <w:t>a de sus horario</w:t>
            </w:r>
            <w:r w:rsidR="00AC6F94" w:rsidRPr="00E34830">
              <w:rPr>
                <w:noProof/>
                <w:kern w:val="24"/>
                <w:lang w:val="es-PR"/>
              </w:rPr>
              <w:t>s</w:t>
            </w:r>
            <w:r w:rsidR="00D4088B" w:rsidRPr="00E34830">
              <w:rPr>
                <w:noProof/>
                <w:kern w:val="24"/>
                <w:lang w:val="es-PR"/>
              </w:rPr>
              <w:t xml:space="preserve"> de trabajo </w:t>
            </w:r>
            <w:r w:rsidR="00354BA3" w:rsidRPr="00E34830">
              <w:rPr>
                <w:noProof/>
                <w:kern w:val="24"/>
                <w:lang w:val="es-PR"/>
              </w:rPr>
              <w:t xml:space="preserve">que indica </w:t>
            </w:r>
            <w:r w:rsidR="00D4088B" w:rsidRPr="00E34830">
              <w:rPr>
                <w:noProof/>
                <w:kern w:val="24"/>
                <w:lang w:val="es-PR"/>
              </w:rPr>
              <w:t xml:space="preserve">las horas de trabajo </w:t>
            </w:r>
            <w:r w:rsidR="00354BA3" w:rsidRPr="00E34830">
              <w:rPr>
                <w:noProof/>
                <w:kern w:val="24"/>
                <w:lang w:val="es-PR"/>
              </w:rPr>
              <w:t>completa</w:t>
            </w:r>
            <w:r w:rsidR="00D4088B" w:rsidRPr="00E34830">
              <w:rPr>
                <w:noProof/>
                <w:kern w:val="24"/>
                <w:lang w:val="es-PR"/>
              </w:rPr>
              <w:t>das</w:t>
            </w:r>
            <w:r w:rsidR="00733882" w:rsidRPr="00E34830">
              <w:rPr>
                <w:noProof/>
                <w:kern w:val="24"/>
                <w:lang w:val="es-PR"/>
              </w:rPr>
              <w:t>.</w:t>
            </w:r>
          </w:p>
          <w:p w14:paraId="22BE9EE5" w14:textId="77777777" w:rsidR="00354BA3" w:rsidRPr="00E34830" w:rsidRDefault="00354BA3" w:rsidP="005306C9">
            <w:pPr>
              <w:rPr>
                <w:noProof/>
                <w:kern w:val="24"/>
                <w:lang w:val="es-PR"/>
              </w:rPr>
            </w:pPr>
          </w:p>
          <w:p w14:paraId="0451BEF9" w14:textId="4F1812EC" w:rsidR="00733882" w:rsidRPr="00E34830" w:rsidRDefault="00733882" w:rsidP="005306C9">
            <w:pPr>
              <w:rPr>
                <w:b/>
                <w:bCs/>
                <w:noProof/>
                <w:kern w:val="24"/>
                <w:lang w:val="es-PR"/>
              </w:rPr>
            </w:pPr>
            <w:r w:rsidRPr="00E34830">
              <w:rPr>
                <w:b/>
                <w:bCs/>
                <w:noProof/>
                <w:kern w:val="24"/>
                <w:lang w:val="es-PR"/>
              </w:rPr>
              <w:t>y</w:t>
            </w:r>
          </w:p>
          <w:p w14:paraId="56A08D6C" w14:textId="7814596D" w:rsidR="002F03BD" w:rsidRPr="00E34830" w:rsidRDefault="004D1FB1" w:rsidP="005306C9">
            <w:pPr>
              <w:rPr>
                <w:lang w:val="es-PR"/>
              </w:rPr>
            </w:pPr>
            <w:sdt>
              <w:sdtPr>
                <w:rPr>
                  <w:sz w:val="40"/>
                  <w:szCs w:val="40"/>
                  <w:lang w:val="es-PR"/>
                </w:rPr>
                <w:id w:val="-1810926767"/>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9A6007" w:rsidRPr="00E34830">
              <w:rPr>
                <w:noProof/>
                <w:kern w:val="24"/>
                <w:lang w:val="es-PR"/>
              </w:rPr>
              <w:t>Certifico y confirmo que he revisado la documentación de respaldo de mis empleados que cualifican como Trabajadores de Sección 3 y las guardaré en los archivos del Negocio</w:t>
            </w:r>
            <w:r w:rsidR="009A6007" w:rsidRPr="00515F0D">
              <w:rPr>
                <w:noProof/>
                <w:kern w:val="24"/>
                <w:lang w:val="es-PR"/>
              </w:rPr>
              <w:t>.</w:t>
            </w:r>
          </w:p>
        </w:tc>
      </w:tr>
    </w:tbl>
    <w:bookmarkEnd w:id="3"/>
    <w:p w14:paraId="1C6466D4" w14:textId="1B126C27" w:rsidR="00E35569" w:rsidRPr="00E34830" w:rsidRDefault="0052091A" w:rsidP="00515F0D">
      <w:pPr>
        <w:pStyle w:val="Heading1"/>
        <w:spacing w:after="240"/>
        <w:ind w:left="720" w:firstLine="720"/>
        <w:rPr>
          <w:lang w:val="es-PR"/>
        </w:rPr>
      </w:pPr>
      <w:r w:rsidRPr="00E34830">
        <w:rPr>
          <w:i/>
          <w:iCs/>
          <w:noProof/>
          <w:color w:val="1F4E79" w:themeColor="accent5" w:themeShade="80"/>
          <w:sz w:val="18"/>
          <w:szCs w:val="18"/>
        </w:rPr>
        <mc:AlternateContent>
          <mc:Choice Requires="wps">
            <w:drawing>
              <wp:anchor distT="0" distB="0" distL="114300" distR="114300" simplePos="0" relativeHeight="251763712" behindDoc="0" locked="0" layoutInCell="1" allowOverlap="1" wp14:anchorId="67B4B373" wp14:editId="3DC470F0">
                <wp:simplePos x="0" y="0"/>
                <wp:positionH relativeFrom="margin">
                  <wp:posOffset>181610</wp:posOffset>
                </wp:positionH>
                <wp:positionV relativeFrom="page">
                  <wp:posOffset>4188460</wp:posOffset>
                </wp:positionV>
                <wp:extent cx="530352" cy="530352"/>
                <wp:effectExtent l="0" t="0" r="3175" b="3175"/>
                <wp:wrapNone/>
                <wp:docPr id="9" name="Arrow: Right 9"/>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5FF167E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4.3pt;margin-top:329.8pt;width:41.75pt;height:41.75pt;rotation:180;flip:x;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" adj="10800" fillcolor="black [3213]" stroked="f">
                <w10:wrap anchorx="margin" anchory="page"/>
              </v:shape>
            </w:pict>
          </mc:Fallback>
        </mc:AlternateContent>
      </w:r>
      <w:bookmarkStart w:id="4" w:name="_Hlk47607569"/>
      <w:sdt>
        <w:sdtPr>
          <w:rPr>
            <w:sz w:val="40"/>
            <w:szCs w:val="40"/>
            <w:lang w:val="es-PR"/>
          </w:rPr>
          <w:id w:val="-2031786321"/>
          <w14:checkbox>
            <w14:checked w14:val="0"/>
            <w14:checkedState w14:val="2612" w14:font="MS Gothic"/>
            <w14:uncheckedState w14:val="2610" w14:font="MS Gothic"/>
          </w14:checkbox>
        </w:sdtPr>
        <w:sdtEndPr/>
        <w:sdtContent>
          <w:r w:rsidR="005F6B14" w:rsidRPr="00E34830">
            <w:rPr>
              <w:rFonts w:ascii="Segoe UI Symbol" w:eastAsia="MS Gothic" w:hAnsi="Segoe UI Symbol" w:cs="Segoe UI Symbol"/>
              <w:sz w:val="40"/>
              <w:szCs w:val="40"/>
              <w:lang w:val="es-PR"/>
            </w:rPr>
            <w:t>☐</w:t>
          </w:r>
        </w:sdtContent>
      </w:sdt>
      <w:r w:rsidR="005F6B14" w:rsidRPr="00E34830">
        <w:rPr>
          <w:szCs w:val="24"/>
          <w:lang w:val="es-PR"/>
        </w:rPr>
        <w:t xml:space="preserve">  </w:t>
      </w:r>
      <w:r w:rsidR="00BE0D39">
        <w:rPr>
          <w:szCs w:val="24"/>
          <w:lang w:val="es-PR"/>
        </w:rPr>
        <w:t xml:space="preserve">Parte </w:t>
      </w:r>
      <w:r w:rsidR="00CC1153" w:rsidRPr="00E34830">
        <w:rPr>
          <w:lang w:val="es-PR"/>
        </w:rPr>
        <w:t>3: ESTATUS DE NO-SECCIÓN 3</w:t>
      </w:r>
    </w:p>
    <w:p w14:paraId="2F7E5E70" w14:textId="76B5FDEB" w:rsidR="00E35569" w:rsidRPr="00E34830" w:rsidRDefault="00E35569" w:rsidP="00515F0D">
      <w:pPr>
        <w:tabs>
          <w:tab w:val="left" w:pos="1940"/>
        </w:tabs>
        <w:spacing w:line="276" w:lineRule="auto"/>
        <w:ind w:right="-20"/>
        <w:rPr>
          <w:lang w:val="es-PR"/>
        </w:rPr>
      </w:pPr>
      <w:r w:rsidRPr="00E34830">
        <w:rPr>
          <w:lang w:val="es-PR"/>
        </w:rPr>
        <w:t xml:space="preserve">Después de revisar la información anterior, puedo </w:t>
      </w:r>
      <w:r w:rsidR="00316233" w:rsidRPr="00E34830">
        <w:rPr>
          <w:lang w:val="es-PR"/>
        </w:rPr>
        <w:t>corroborar</w:t>
      </w:r>
      <w:r w:rsidRPr="00E34830">
        <w:rPr>
          <w:lang w:val="es-PR"/>
        </w:rPr>
        <w:t>:</w:t>
      </w:r>
    </w:p>
    <w:p w14:paraId="19645400" w14:textId="16A8FE8A" w:rsidR="00E35569" w:rsidRPr="00E34830" w:rsidRDefault="004D1FB1" w:rsidP="00515F0D">
      <w:pPr>
        <w:tabs>
          <w:tab w:val="left" w:pos="1940"/>
        </w:tabs>
        <w:spacing w:line="276" w:lineRule="auto"/>
        <w:ind w:right="-20"/>
        <w:rPr>
          <w:noProof/>
          <w:kern w:val="24"/>
          <w:lang w:val="es-PR"/>
        </w:rPr>
      </w:pPr>
      <w:sdt>
        <w:sdtPr>
          <w:rPr>
            <w:lang w:val="es-PR"/>
          </w:rPr>
          <w:id w:val="541874633"/>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r w:rsidR="00E35569" w:rsidRPr="00E34830">
        <w:rPr>
          <w:noProof/>
          <w:kern w:val="24"/>
          <w:lang w:val="es-PR"/>
        </w:rPr>
        <w:t>Como propietario</w:t>
      </w:r>
      <w:r w:rsidR="002F160E" w:rsidRPr="00E34830">
        <w:rPr>
          <w:noProof/>
          <w:kern w:val="24"/>
          <w:lang w:val="es-PR"/>
        </w:rPr>
        <w:t>(s)</w:t>
      </w:r>
      <w:r w:rsidR="00E35569" w:rsidRPr="00E34830">
        <w:rPr>
          <w:noProof/>
          <w:kern w:val="24"/>
          <w:lang w:val="es-PR"/>
        </w:rPr>
        <w:t xml:space="preserve"> de</w:t>
      </w:r>
      <w:r w:rsidR="002F160E" w:rsidRPr="00E34830">
        <w:rPr>
          <w:noProof/>
          <w:kern w:val="24"/>
          <w:lang w:val="es-PR"/>
        </w:rPr>
        <w:t>l</w:t>
      </w:r>
      <w:r w:rsidR="00E35569" w:rsidRPr="00E34830">
        <w:rPr>
          <w:noProof/>
          <w:kern w:val="24"/>
          <w:lang w:val="es-PR"/>
        </w:rPr>
        <w:t xml:space="preserve"> </w:t>
      </w:r>
      <w:r w:rsidR="002F160E" w:rsidRPr="00E34830">
        <w:rPr>
          <w:noProof/>
          <w:kern w:val="24"/>
          <w:lang w:val="es-PR"/>
        </w:rPr>
        <w:t>negocio</w:t>
      </w:r>
      <w:r w:rsidR="00E35569" w:rsidRPr="00E34830">
        <w:rPr>
          <w:noProof/>
          <w:kern w:val="24"/>
          <w:lang w:val="es-PR"/>
        </w:rPr>
        <w:t xml:space="preserve">, </w:t>
      </w:r>
      <w:r w:rsidR="002F160E" w:rsidRPr="00E34830">
        <w:rPr>
          <w:noProof/>
          <w:kern w:val="24"/>
          <w:lang w:val="es-PR"/>
        </w:rPr>
        <w:t xml:space="preserve">yo(nosotros) </w:t>
      </w:r>
      <w:r w:rsidR="00E35569" w:rsidRPr="00E34830">
        <w:rPr>
          <w:b/>
          <w:bCs/>
          <w:noProof/>
          <w:kern w:val="24"/>
          <w:lang w:val="es-PR"/>
        </w:rPr>
        <w:t xml:space="preserve">no </w:t>
      </w:r>
      <w:r w:rsidR="005F6B14" w:rsidRPr="00E34830">
        <w:rPr>
          <w:b/>
          <w:bCs/>
          <w:noProof/>
          <w:kern w:val="24"/>
          <w:lang w:val="es-PR"/>
        </w:rPr>
        <w:t>cuento</w:t>
      </w:r>
      <w:r w:rsidR="002F160E" w:rsidRPr="00E34830">
        <w:rPr>
          <w:b/>
          <w:bCs/>
          <w:noProof/>
          <w:kern w:val="24"/>
          <w:lang w:val="es-PR"/>
        </w:rPr>
        <w:t>(contamos)</w:t>
      </w:r>
      <w:r w:rsidR="005F6B14" w:rsidRPr="00E34830">
        <w:rPr>
          <w:b/>
          <w:bCs/>
          <w:noProof/>
          <w:kern w:val="24"/>
          <w:lang w:val="es-PR"/>
        </w:rPr>
        <w:t xml:space="preserve"> con ingreso bajo o muy bajo como lo define HUD.</w:t>
      </w:r>
    </w:p>
    <w:p w14:paraId="38F7306F" w14:textId="187739A9" w:rsidR="00E35569" w:rsidRPr="00515F0D" w:rsidRDefault="004D1FB1" w:rsidP="00515F0D">
      <w:pPr>
        <w:spacing w:line="276" w:lineRule="auto"/>
        <w:rPr>
          <w:lang w:val="es-PR"/>
        </w:rPr>
      </w:pPr>
      <w:sdt>
        <w:sdtPr>
          <w:rPr>
            <w:lang w:val="es-PR"/>
          </w:rPr>
          <w:id w:val="-1935502463"/>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r w:rsidR="005F6B14" w:rsidRPr="00E34830">
        <w:rPr>
          <w:noProof/>
          <w:kern w:val="24"/>
          <w:lang w:val="es-PR"/>
        </w:rPr>
        <w:t>Como propietario</w:t>
      </w:r>
      <w:r w:rsidR="002F160E" w:rsidRPr="00E34830">
        <w:rPr>
          <w:noProof/>
          <w:kern w:val="24"/>
          <w:lang w:val="es-PR"/>
        </w:rPr>
        <w:t>(s)</w:t>
      </w:r>
      <w:r w:rsidR="005F6B14" w:rsidRPr="00E34830">
        <w:rPr>
          <w:noProof/>
          <w:kern w:val="24"/>
          <w:lang w:val="es-PR"/>
        </w:rPr>
        <w:t xml:space="preserve"> de</w:t>
      </w:r>
      <w:r w:rsidR="002F160E" w:rsidRPr="00E34830">
        <w:rPr>
          <w:noProof/>
          <w:kern w:val="24"/>
          <w:lang w:val="es-PR"/>
        </w:rPr>
        <w:t>l negocio</w:t>
      </w:r>
      <w:r w:rsidR="005F6B14" w:rsidRPr="00E34830">
        <w:rPr>
          <w:noProof/>
          <w:kern w:val="24"/>
          <w:lang w:val="es-PR"/>
        </w:rPr>
        <w:t xml:space="preserve">, </w:t>
      </w:r>
      <w:r w:rsidR="002F160E" w:rsidRPr="00E34830">
        <w:rPr>
          <w:b/>
          <w:bCs/>
          <w:noProof/>
          <w:kern w:val="24"/>
          <w:lang w:val="es-PR"/>
        </w:rPr>
        <w:t xml:space="preserve">yo(nosotros) no </w:t>
      </w:r>
      <w:r w:rsidR="005F6B14" w:rsidRPr="00E34830">
        <w:rPr>
          <w:b/>
          <w:bCs/>
          <w:noProof/>
          <w:kern w:val="24"/>
          <w:lang w:val="es-PR"/>
        </w:rPr>
        <w:t>vivo</w:t>
      </w:r>
      <w:r w:rsidR="002F160E" w:rsidRPr="00E34830">
        <w:rPr>
          <w:b/>
          <w:bCs/>
          <w:noProof/>
          <w:kern w:val="24"/>
          <w:lang w:val="es-PR"/>
        </w:rPr>
        <w:t>(vivimos)</w:t>
      </w:r>
      <w:r w:rsidR="005F6B14" w:rsidRPr="00E34830">
        <w:rPr>
          <w:b/>
          <w:bCs/>
          <w:noProof/>
          <w:kern w:val="24"/>
          <w:lang w:val="es-PR"/>
        </w:rPr>
        <w:t xml:space="preserve"> en </w:t>
      </w:r>
      <w:r w:rsidR="002F160E" w:rsidRPr="00E34830">
        <w:rPr>
          <w:b/>
          <w:bCs/>
          <w:noProof/>
          <w:kern w:val="24"/>
          <w:lang w:val="es-PR"/>
        </w:rPr>
        <w:t>una v</w:t>
      </w:r>
      <w:r w:rsidR="005F6B14" w:rsidRPr="00E34830">
        <w:rPr>
          <w:b/>
          <w:bCs/>
          <w:noProof/>
          <w:kern w:val="24"/>
          <w:lang w:val="es-PR"/>
        </w:rPr>
        <w:t>ivienda</w:t>
      </w:r>
      <w:r w:rsidR="002F160E" w:rsidRPr="00E34830">
        <w:rPr>
          <w:b/>
          <w:bCs/>
          <w:noProof/>
          <w:kern w:val="24"/>
          <w:lang w:val="es-PR"/>
        </w:rPr>
        <w:t xml:space="preserve"> </w:t>
      </w:r>
      <w:r w:rsidR="00354BA3" w:rsidRPr="00E34830">
        <w:rPr>
          <w:b/>
          <w:bCs/>
          <w:noProof/>
          <w:kern w:val="24"/>
          <w:lang w:val="es-PR"/>
        </w:rPr>
        <w:t xml:space="preserve">pública o vivienda </w:t>
      </w:r>
      <w:r w:rsidR="002F160E" w:rsidRPr="00E34830">
        <w:rPr>
          <w:b/>
          <w:bCs/>
          <w:noProof/>
          <w:kern w:val="24"/>
          <w:lang w:val="es-PR"/>
        </w:rPr>
        <w:t>asistida por</w:t>
      </w:r>
      <w:r w:rsidR="005F6B14" w:rsidRPr="00E34830">
        <w:rPr>
          <w:b/>
          <w:bCs/>
          <w:noProof/>
          <w:kern w:val="24"/>
          <w:lang w:val="es-PR"/>
        </w:rPr>
        <w:t xml:space="preserve"> Secci</w:t>
      </w:r>
      <w:r w:rsidR="00407A5B" w:rsidRPr="00E34830">
        <w:rPr>
          <w:b/>
          <w:bCs/>
          <w:noProof/>
          <w:kern w:val="24"/>
          <w:lang w:val="es-PR"/>
        </w:rPr>
        <w:t>ó</w:t>
      </w:r>
      <w:r w:rsidR="005F6B14" w:rsidRPr="00E34830">
        <w:rPr>
          <w:b/>
          <w:bCs/>
          <w:noProof/>
          <w:kern w:val="24"/>
          <w:lang w:val="es-PR"/>
        </w:rPr>
        <w:t>n</w:t>
      </w:r>
      <w:r w:rsidR="00407A5B" w:rsidRPr="00E34830">
        <w:rPr>
          <w:b/>
          <w:bCs/>
          <w:noProof/>
          <w:kern w:val="24"/>
          <w:lang w:val="es-PR"/>
        </w:rPr>
        <w:t xml:space="preserve"> 8</w:t>
      </w:r>
      <w:r w:rsidR="002F160E" w:rsidRPr="00E34830">
        <w:rPr>
          <w:b/>
          <w:bCs/>
          <w:noProof/>
          <w:kern w:val="24"/>
          <w:lang w:val="es-PR"/>
        </w:rPr>
        <w:t>.</w:t>
      </w:r>
    </w:p>
    <w:p w14:paraId="16A885D1" w14:textId="12DD0BFF" w:rsidR="00D92D4B" w:rsidRPr="00E34830" w:rsidRDefault="002A63C8" w:rsidP="00515F0D">
      <w:pPr>
        <w:tabs>
          <w:tab w:val="left" w:pos="1940"/>
        </w:tabs>
        <w:spacing w:line="276" w:lineRule="auto"/>
        <w:ind w:right="-20"/>
        <w:rPr>
          <w:b/>
          <w:bCs/>
          <w:lang w:val="es-PR"/>
        </w:rPr>
      </w:pPr>
      <w:r w:rsidRPr="00E34830">
        <w:rPr>
          <w:i/>
          <w:iCs/>
          <w:noProof/>
          <w:color w:val="1F4E79" w:themeColor="accent5" w:themeShade="80"/>
          <w:sz w:val="18"/>
          <w:szCs w:val="18"/>
        </w:rPr>
        <mc:AlternateContent>
          <mc:Choice Requires="wps">
            <w:drawing>
              <wp:anchor distT="0" distB="0" distL="114300" distR="114300" simplePos="0" relativeHeight="251742208" behindDoc="0" locked="0" layoutInCell="1" allowOverlap="1" wp14:anchorId="3A2796E7" wp14:editId="6D2A3924">
                <wp:simplePos x="0" y="0"/>
                <wp:positionH relativeFrom="column">
                  <wp:posOffset>250824</wp:posOffset>
                </wp:positionH>
                <wp:positionV relativeFrom="paragraph">
                  <wp:posOffset>578485</wp:posOffset>
                </wp:positionV>
                <wp:extent cx="530225" cy="530225"/>
                <wp:effectExtent l="0" t="0" r="3175" b="3175"/>
                <wp:wrapNone/>
                <wp:docPr id="3" name="Arrow: Right 3"/>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0DF6324C" id="Arrow: Right 3" o:spid="_x0000_s1026" type="#_x0000_t13" style="position:absolute;margin-left:19.75pt;margin-top:45.55pt;width:41.75pt;height:41.75pt;rotation:180;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" adj="10800" fillcolor="black [3213]" stroked="f"/>
            </w:pict>
          </mc:Fallback>
        </mc:AlternateContent>
      </w:r>
      <w:sdt>
        <w:sdtPr>
          <w:rPr>
            <w:lang w:val="es-PR"/>
          </w:rPr>
          <w:id w:val="541174248"/>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bookmarkEnd w:id="4"/>
      <w:r w:rsidR="00354BA3" w:rsidRPr="00E34830">
        <w:rPr>
          <w:noProof/>
          <w:kern w:val="24"/>
          <w:lang w:val="es-PR"/>
        </w:rPr>
        <w:t xml:space="preserve">Actualmente, el  </w:t>
      </w:r>
      <w:r w:rsidR="00354BA3" w:rsidRPr="00E34830">
        <w:rPr>
          <w:b/>
          <w:noProof/>
          <w:kern w:val="24"/>
          <w:lang w:val="es-PR"/>
        </w:rPr>
        <w:t>setenta y cinco por ciento (75%) o más</w:t>
      </w:r>
      <w:r w:rsidR="00354BA3" w:rsidRPr="00E34830">
        <w:rPr>
          <w:noProof/>
          <w:kern w:val="24"/>
          <w:lang w:val="es-PR"/>
        </w:rPr>
        <w:t xml:space="preserve"> de las horas de trabajo </w:t>
      </w:r>
      <w:r w:rsidR="000F1179">
        <w:rPr>
          <w:noProof/>
          <w:kern w:val="24"/>
          <w:lang w:val="es-PR"/>
        </w:rPr>
        <w:t xml:space="preserve">realizadas </w:t>
      </w:r>
      <w:r w:rsidR="00354BA3" w:rsidRPr="00E34830">
        <w:rPr>
          <w:noProof/>
          <w:kern w:val="24"/>
          <w:lang w:val="es-PR"/>
        </w:rPr>
        <w:t xml:space="preserve">para mi negocio </w:t>
      </w:r>
      <w:r w:rsidR="002528FC">
        <w:rPr>
          <w:noProof/>
          <w:kern w:val="24"/>
          <w:lang w:val="es-PR"/>
        </w:rPr>
        <w:t xml:space="preserve">durante el período previo de tres (3) meses </w:t>
      </w:r>
      <w:r w:rsidR="00354BA3" w:rsidRPr="00E34830">
        <w:rPr>
          <w:noProof/>
          <w:kern w:val="24"/>
          <w:lang w:val="es-PR"/>
        </w:rPr>
        <w:t>no son completadas por trabajadores de Sección 3.</w:t>
      </w:r>
    </w:p>
    <w:p w14:paraId="69550751" w14:textId="1FA31383" w:rsidR="00E95EE3" w:rsidRPr="00E34830" w:rsidRDefault="00BE0D39" w:rsidP="00515F0D">
      <w:pPr>
        <w:pStyle w:val="Heading1"/>
        <w:spacing w:after="240"/>
        <w:ind w:left="720" w:firstLine="720"/>
        <w:rPr>
          <w:lang w:val="es-PR"/>
        </w:rPr>
      </w:pPr>
      <w:r>
        <w:rPr>
          <w:lang w:val="es-PR"/>
        </w:rPr>
        <w:lastRenderedPageBreak/>
        <w:t xml:space="preserve">Parte </w:t>
      </w:r>
      <w:r w:rsidR="005F6B14" w:rsidRPr="00E34830">
        <w:rPr>
          <w:lang w:val="es-PR"/>
        </w:rPr>
        <w:t>4</w:t>
      </w:r>
      <w:r w:rsidR="00E95EE3" w:rsidRPr="00E34830">
        <w:rPr>
          <w:lang w:val="es-PR"/>
        </w:rPr>
        <w:t>:</w:t>
      </w:r>
      <w:r w:rsidR="009A6007" w:rsidRPr="00E34830">
        <w:rPr>
          <w:lang w:val="es-PR"/>
        </w:rPr>
        <w:t xml:space="preserve"> FIRMA</w:t>
      </w:r>
    </w:p>
    <w:p w14:paraId="677A960B" w14:textId="4799BB82" w:rsidR="00E95EE3" w:rsidRPr="00E34830" w:rsidRDefault="004D1FB1" w:rsidP="00515F0D">
      <w:pPr>
        <w:spacing w:line="276" w:lineRule="auto"/>
        <w:rPr>
          <w:lang w:val="es-PR"/>
        </w:rPr>
      </w:pPr>
      <w:sdt>
        <w:sdtPr>
          <w:rPr>
            <w:b/>
            <w:lang w:val="es-PR"/>
          </w:rPr>
          <w:id w:val="-1342234491"/>
          <w14:checkbox>
            <w14:checked w14:val="0"/>
            <w14:checkedState w14:val="2612" w14:font="MS Gothic"/>
            <w14:uncheckedState w14:val="2610" w14:font="MS Gothic"/>
          </w14:checkbox>
        </w:sdtPr>
        <w:sdtEndPr/>
        <w:sdtContent>
          <w:r w:rsidR="00E95EE3" w:rsidRPr="00E34830">
            <w:rPr>
              <w:rFonts w:ascii="Segoe UI Symbol" w:eastAsia="MS Gothic" w:hAnsi="Segoe UI Symbol" w:cs="Segoe UI Symbol"/>
              <w:b/>
              <w:lang w:val="es-PR"/>
            </w:rPr>
            <w:t>☐</w:t>
          </w:r>
        </w:sdtContent>
      </w:sdt>
      <w:r w:rsidR="00E95EE3" w:rsidRPr="00E34830">
        <w:rPr>
          <w:b/>
          <w:i/>
          <w:iCs/>
          <w:lang w:val="es-PR"/>
        </w:rPr>
        <w:t xml:space="preserve"> </w:t>
      </w:r>
      <w:r w:rsidR="00E95EE3" w:rsidRPr="00E34830">
        <w:rPr>
          <w:lang w:val="es-PR"/>
        </w:rPr>
        <w:t>Como representante autorizado de</w:t>
      </w:r>
      <w:r w:rsidR="00FA4A15" w:rsidRPr="00E34830">
        <w:rPr>
          <w:lang w:val="es-PR"/>
        </w:rPr>
        <w:t>l N</w:t>
      </w:r>
      <w:r w:rsidR="00E95EE3" w:rsidRPr="00E34830">
        <w:rPr>
          <w:lang w:val="es-PR"/>
        </w:rPr>
        <w:t xml:space="preserve">egocio, </w:t>
      </w:r>
      <w:r w:rsidR="00FA4A15" w:rsidRPr="00E34830">
        <w:rPr>
          <w:lang w:val="es-PR"/>
        </w:rPr>
        <w:t xml:space="preserve">certifico, bajo pena de perjurio, </w:t>
      </w:r>
      <w:r w:rsidR="00E95EE3" w:rsidRPr="00E34830">
        <w:rPr>
          <w:lang w:val="es-PR"/>
        </w:rPr>
        <w:t xml:space="preserve">que la información </w:t>
      </w:r>
      <w:r w:rsidR="00DE50ED" w:rsidRPr="00E34830">
        <w:rPr>
          <w:lang w:val="es-PR"/>
        </w:rPr>
        <w:t xml:space="preserve">provista </w:t>
      </w:r>
      <w:r w:rsidR="00E95EE3" w:rsidRPr="00E34830">
        <w:rPr>
          <w:lang w:val="es-PR"/>
        </w:rPr>
        <w:t>en este formulario es verdadera y precisa.</w:t>
      </w:r>
    </w:p>
    <w:p w14:paraId="0331BCC1" w14:textId="51F180E8" w:rsidR="00365F31" w:rsidRPr="00E34830" w:rsidRDefault="004D1FB1" w:rsidP="00515F0D">
      <w:pPr>
        <w:autoSpaceDE w:val="0"/>
        <w:autoSpaceDN w:val="0"/>
        <w:adjustRightInd w:val="0"/>
        <w:spacing w:line="276" w:lineRule="auto"/>
        <w:rPr>
          <w:b/>
          <w:color w:val="000000" w:themeColor="text1"/>
          <w:lang w:val="es-PR"/>
        </w:rPr>
      </w:pPr>
      <w:sdt>
        <w:sdtPr>
          <w:rPr>
            <w:b/>
            <w:color w:val="000000" w:themeColor="text1"/>
            <w:lang w:val="es-PR"/>
          </w:rPr>
          <w:id w:val="-1442994327"/>
          <w14:checkbox>
            <w14:checked w14:val="0"/>
            <w14:checkedState w14:val="2612" w14:font="MS Gothic"/>
            <w14:uncheckedState w14:val="2610" w14:font="MS Gothic"/>
          </w14:checkbox>
        </w:sdtPr>
        <w:sdtEndPr/>
        <w:sdtContent>
          <w:r w:rsidR="00365F31" w:rsidRPr="00E34830">
            <w:rPr>
              <w:rFonts w:ascii="Segoe UI Symbol" w:eastAsia="MS Gothic" w:hAnsi="Segoe UI Symbol" w:cs="Segoe UI Symbol"/>
              <w:b/>
              <w:color w:val="000000" w:themeColor="text1"/>
              <w:lang w:val="es-PR"/>
            </w:rPr>
            <w:t>☐</w:t>
          </w:r>
        </w:sdtContent>
      </w:sdt>
      <w:r w:rsidR="00365F31" w:rsidRPr="00E34830">
        <w:rPr>
          <w:b/>
          <w:color w:val="000000" w:themeColor="text1"/>
          <w:lang w:val="es-PR"/>
        </w:rPr>
        <w:t xml:space="preserve"> </w:t>
      </w:r>
      <w:r w:rsidR="00365F31" w:rsidRPr="00E34830">
        <w:rPr>
          <w:bCs/>
          <w:lang w:val="es-PR"/>
        </w:rPr>
        <w:t>Me gustaría</w:t>
      </w:r>
      <w:r w:rsidR="00365F31" w:rsidRPr="00E34830">
        <w:rPr>
          <w:b/>
          <w:lang w:val="es-PR"/>
        </w:rPr>
        <w:t xml:space="preserve"> </w:t>
      </w:r>
      <w:r w:rsidR="00365F31" w:rsidRPr="00E34830">
        <w:rPr>
          <w:bCs/>
          <w:lang w:val="es-PR"/>
        </w:rPr>
        <w:t xml:space="preserve">ser incluido en la lista para que los contratistas </w:t>
      </w:r>
      <w:r w:rsidR="00C62519">
        <w:rPr>
          <w:bCs/>
          <w:lang w:val="es-PR"/>
        </w:rPr>
        <w:t>revis</w:t>
      </w:r>
      <w:r w:rsidR="00A751B9">
        <w:rPr>
          <w:bCs/>
          <w:lang w:val="es-PR"/>
        </w:rPr>
        <w:t>en</w:t>
      </w:r>
      <w:r w:rsidR="00C62519" w:rsidRPr="00E34830">
        <w:rPr>
          <w:bCs/>
          <w:lang w:val="es-PR"/>
        </w:rPr>
        <w:t xml:space="preserve"> </w:t>
      </w:r>
      <w:r w:rsidR="00365F31" w:rsidRPr="00E34830">
        <w:rPr>
          <w:bCs/>
          <w:lang w:val="es-PR"/>
        </w:rPr>
        <w:t xml:space="preserve">mi información para oportunidades de </w:t>
      </w:r>
      <w:r w:rsidR="00EB7D51" w:rsidRPr="00E34830">
        <w:rPr>
          <w:bCs/>
          <w:lang w:val="es-PR"/>
        </w:rPr>
        <w:t xml:space="preserve">contratación o compra </w:t>
      </w:r>
      <w:r w:rsidR="00365F31" w:rsidRPr="00E34830">
        <w:rPr>
          <w:bCs/>
          <w:lang w:val="es-PR"/>
        </w:rPr>
        <w:t xml:space="preserve">disponibles.  </w:t>
      </w:r>
    </w:p>
    <w:p w14:paraId="6FBB4C01" w14:textId="64C3FCFB" w:rsidR="00365F31" w:rsidRPr="00E34830" w:rsidRDefault="004D1FB1" w:rsidP="00515F0D">
      <w:pPr>
        <w:autoSpaceDE w:val="0"/>
        <w:autoSpaceDN w:val="0"/>
        <w:adjustRightInd w:val="0"/>
        <w:spacing w:line="276" w:lineRule="auto"/>
        <w:rPr>
          <w:color w:val="000000" w:themeColor="text1"/>
          <w:lang w:val="es-PR"/>
        </w:rPr>
      </w:pPr>
      <w:sdt>
        <w:sdtPr>
          <w:rPr>
            <w:b/>
            <w:color w:val="000000" w:themeColor="text1"/>
            <w:lang w:val="es-PR"/>
          </w:rPr>
          <w:id w:val="1394005342"/>
          <w14:checkbox>
            <w14:checked w14:val="0"/>
            <w14:checkedState w14:val="2612" w14:font="MS Gothic"/>
            <w14:uncheckedState w14:val="2610" w14:font="MS Gothic"/>
          </w14:checkbox>
        </w:sdtPr>
        <w:sdtEndPr/>
        <w:sdtContent>
          <w:r w:rsidR="00365F31" w:rsidRPr="00E34830">
            <w:rPr>
              <w:rFonts w:ascii="Segoe UI Symbol" w:eastAsia="MS Gothic" w:hAnsi="Segoe UI Symbol" w:cs="Segoe UI Symbol"/>
              <w:b/>
              <w:color w:val="000000" w:themeColor="text1"/>
              <w:lang w:val="es-PR"/>
            </w:rPr>
            <w:t>☐</w:t>
          </w:r>
        </w:sdtContent>
      </w:sdt>
      <w:r w:rsidR="00365F31" w:rsidRPr="00E34830">
        <w:rPr>
          <w:b/>
          <w:color w:val="000000" w:themeColor="text1"/>
          <w:lang w:val="es-PR"/>
        </w:rPr>
        <w:t xml:space="preserve"> </w:t>
      </w:r>
      <w:r w:rsidR="00365F31" w:rsidRPr="00E34830">
        <w:rPr>
          <w:lang w:val="es-PR"/>
        </w:rPr>
        <w:t xml:space="preserve">Me gustaría recibir notificaciones sobre próximos eventos y las oportunidades de </w:t>
      </w:r>
      <w:r w:rsidR="00AE25A1" w:rsidRPr="00515F0D">
        <w:rPr>
          <w:bCs/>
          <w:lang w:val="es-PR"/>
        </w:rPr>
        <w:t>contratación y compra</w:t>
      </w:r>
      <w:r w:rsidR="00AE25A1" w:rsidRPr="00E34830">
        <w:rPr>
          <w:bCs/>
          <w:lang w:val="es-PR"/>
        </w:rPr>
        <w:t xml:space="preserve"> </w:t>
      </w:r>
      <w:r w:rsidR="00365F31" w:rsidRPr="00E34830">
        <w:rPr>
          <w:lang w:val="es-PR"/>
        </w:rPr>
        <w:t>disponibles.</w:t>
      </w:r>
    </w:p>
    <w:p w14:paraId="2DCD82E0" w14:textId="7BEF558F" w:rsidR="009A6007" w:rsidRPr="00E34830" w:rsidRDefault="004D1FB1" w:rsidP="009A6007">
      <w:pPr>
        <w:spacing w:line="276" w:lineRule="auto"/>
        <w:rPr>
          <w:lang w:val="es-PR"/>
        </w:rPr>
      </w:pPr>
      <w:sdt>
        <w:sdtPr>
          <w:rPr>
            <w:b/>
            <w:lang w:val="es-PR"/>
          </w:rPr>
          <w:id w:val="-1903446180"/>
          <w14:checkbox>
            <w14:checked w14:val="0"/>
            <w14:checkedState w14:val="2612" w14:font="MS Gothic"/>
            <w14:uncheckedState w14:val="2610" w14:font="MS Gothic"/>
          </w14:checkbox>
        </w:sdtPr>
        <w:sdtEndPr/>
        <w:sdtContent>
          <w:r w:rsidR="009F787C" w:rsidRPr="00E34830">
            <w:rPr>
              <w:rFonts w:ascii="Segoe UI Symbol" w:eastAsia="MS Gothic" w:hAnsi="Segoe UI Symbol" w:cs="Segoe UI Symbol"/>
              <w:b/>
              <w:lang w:val="es-PR"/>
            </w:rPr>
            <w:t>☐</w:t>
          </w:r>
        </w:sdtContent>
      </w:sdt>
      <w:r w:rsidR="009F787C" w:rsidRPr="00E34830">
        <w:rPr>
          <w:b/>
          <w:i/>
          <w:iCs/>
          <w:lang w:val="es-PR"/>
        </w:rPr>
        <w:t xml:space="preserve"> </w:t>
      </w:r>
      <w:r w:rsidR="003333FA" w:rsidRPr="00E34830">
        <w:rPr>
          <w:lang w:val="es-PR"/>
        </w:rPr>
        <w:t xml:space="preserve">Entiendo </w:t>
      </w:r>
      <w:r w:rsidR="009A6007" w:rsidRPr="00E34830">
        <w:rPr>
          <w:lang w:val="es-PR"/>
        </w:rPr>
        <w:t xml:space="preserve">que es mi responsabilidad el someter </w:t>
      </w:r>
      <w:r w:rsidR="00BE0D39">
        <w:rPr>
          <w:lang w:val="es-PR"/>
        </w:rPr>
        <w:t>el</w:t>
      </w:r>
      <w:r w:rsidR="009A6007" w:rsidRPr="00E34830">
        <w:rPr>
          <w:lang w:val="es-PR"/>
        </w:rPr>
        <w:t xml:space="preserve"> formulario completado </w:t>
      </w:r>
      <w:r w:rsidR="00C62519">
        <w:rPr>
          <w:lang w:val="es-PR"/>
        </w:rPr>
        <w:t>y</w:t>
      </w:r>
      <w:r w:rsidR="009A6007" w:rsidRPr="00E34830">
        <w:rPr>
          <w:lang w:val="es-PR"/>
        </w:rPr>
        <w:t xml:space="preserve"> cualquier documentación adicional dentro de </w:t>
      </w:r>
      <w:r w:rsidR="009A6007" w:rsidRPr="00515F0D">
        <w:rPr>
          <w:b/>
          <w:bCs/>
          <w:lang w:val="es-PR"/>
        </w:rPr>
        <w:t>treinta</w:t>
      </w:r>
      <w:r w:rsidR="00C62519" w:rsidRPr="00515F0D">
        <w:rPr>
          <w:b/>
          <w:bCs/>
          <w:lang w:val="es-PR"/>
        </w:rPr>
        <w:t xml:space="preserve"> (30)</w:t>
      </w:r>
      <w:r w:rsidR="009A6007" w:rsidRPr="00515F0D">
        <w:rPr>
          <w:b/>
          <w:bCs/>
          <w:lang w:val="es-PR"/>
        </w:rPr>
        <w:t xml:space="preserve"> días</w:t>
      </w:r>
      <w:r w:rsidR="009A6007" w:rsidRPr="00E34830">
        <w:rPr>
          <w:lang w:val="es-PR"/>
        </w:rPr>
        <w:t xml:space="preserve"> calendario desde el recibo de una solicitud de información por escrito emitida por </w:t>
      </w:r>
      <w:r w:rsidR="00B14B50" w:rsidRPr="004B6090">
        <w:rPr>
          <w:iCs/>
          <w:shd w:val="clear" w:color="auto" w:fill="FFC000"/>
          <w:lang w:val="es-ES"/>
        </w:rPr>
        <w:t>__________________</w:t>
      </w:r>
      <w:r w:rsidR="009A6007" w:rsidRPr="00E34830">
        <w:rPr>
          <w:lang w:val="es-PR"/>
        </w:rPr>
        <w:t xml:space="preserve">. Entiendo que </w:t>
      </w:r>
      <w:r w:rsidR="00C62519">
        <w:rPr>
          <w:lang w:val="es-PR"/>
        </w:rPr>
        <w:t xml:space="preserve">el incumplimiento causará que </w:t>
      </w:r>
      <w:r w:rsidR="00B14B50" w:rsidRPr="004B6090">
        <w:rPr>
          <w:iCs/>
          <w:shd w:val="clear" w:color="auto" w:fill="FFC000"/>
          <w:lang w:val="es-ES"/>
        </w:rPr>
        <w:t>__________________</w:t>
      </w:r>
      <w:r w:rsidR="009A6007" w:rsidRPr="00E34830">
        <w:rPr>
          <w:lang w:val="es-PR"/>
        </w:rPr>
        <w:t xml:space="preserve"> recha</w:t>
      </w:r>
      <w:r w:rsidR="00C62519">
        <w:rPr>
          <w:lang w:val="es-PR"/>
        </w:rPr>
        <w:t>ce</w:t>
      </w:r>
      <w:r w:rsidR="009A6007" w:rsidRPr="00E34830">
        <w:rPr>
          <w:lang w:val="es-PR"/>
        </w:rPr>
        <w:t xml:space="preserve"> y </w:t>
      </w:r>
      <w:r w:rsidR="00C62519">
        <w:rPr>
          <w:lang w:val="es-PR"/>
        </w:rPr>
        <w:t>considere incompletos</w:t>
      </w:r>
      <w:r w:rsidR="009A6007" w:rsidRPr="00E34830">
        <w:rPr>
          <w:lang w:val="es-PR"/>
        </w:rPr>
        <w:t xml:space="preserve"> los Formularios de </w:t>
      </w:r>
      <w:r w:rsidR="00B14B50" w:rsidRPr="00E34830">
        <w:rPr>
          <w:lang w:val="es-PR"/>
        </w:rPr>
        <w:t>Auto</w:t>
      </w:r>
      <w:r w:rsidR="00B14B50">
        <w:rPr>
          <w:lang w:val="es-PR"/>
        </w:rPr>
        <w:t xml:space="preserve"> </w:t>
      </w:r>
      <w:r w:rsidR="00B14B50" w:rsidRPr="00E34830">
        <w:rPr>
          <w:lang w:val="es-PR"/>
        </w:rPr>
        <w:t>certificación</w:t>
      </w:r>
      <w:r w:rsidR="009A6007" w:rsidRPr="00E34830">
        <w:rPr>
          <w:lang w:val="es-PR"/>
        </w:rPr>
        <w:t>.</w:t>
      </w:r>
      <w:r w:rsidR="009A6007" w:rsidRPr="00E34830">
        <w:rPr>
          <w:b/>
          <w:lang w:val="es-PR"/>
        </w:rPr>
        <w:t xml:space="preserve"> </w:t>
      </w:r>
    </w:p>
    <w:p w14:paraId="0A2EBA78" w14:textId="59818ED1" w:rsidR="00ED431C" w:rsidRPr="00E34830" w:rsidRDefault="002A63C8" w:rsidP="00515F0D">
      <w:pPr>
        <w:spacing w:after="0" w:line="276" w:lineRule="auto"/>
        <w:jc w:val="center"/>
        <w:rPr>
          <w:rFonts w:cs="Century Gothic"/>
          <w:b/>
          <w:color w:val="000000"/>
          <w:lang w:val="es-PR"/>
        </w:rPr>
      </w:pPr>
      <w:r w:rsidRPr="00E34830">
        <w:rPr>
          <w:i/>
          <w:iCs/>
          <w:noProof/>
          <w:color w:val="1F4E79" w:themeColor="accent5" w:themeShade="80"/>
          <w:sz w:val="18"/>
          <w:szCs w:val="18"/>
        </w:rPr>
        <mc:AlternateContent>
          <mc:Choice Requires="wps">
            <w:drawing>
              <wp:anchor distT="0" distB="0" distL="114300" distR="114300" simplePos="0" relativeHeight="251752448" behindDoc="0" locked="0" layoutInCell="1" allowOverlap="1" wp14:anchorId="5361FDEB" wp14:editId="399C1F01">
                <wp:simplePos x="0" y="0"/>
                <wp:positionH relativeFrom="margin">
                  <wp:posOffset>155575</wp:posOffset>
                </wp:positionH>
                <wp:positionV relativeFrom="paragraph">
                  <wp:posOffset>39815</wp:posOffset>
                </wp:positionV>
                <wp:extent cx="530225" cy="530225"/>
                <wp:effectExtent l="0" t="0" r="3175" b="3175"/>
                <wp:wrapNone/>
                <wp:docPr id="11" name="Arrow: Right 11"/>
                <wp:cNvGraphicFramePr/>
                <a:graphic xmlns:a="http://schemas.openxmlformats.org/drawingml/2006/main">
                  <a:graphicData uri="http://schemas.microsoft.com/office/word/2010/wordprocessingShape">
                    <wps:wsp>
                      <wps:cNvSpPr/>
                      <wps:spPr>
                        <a:xfrm>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5F17B1CF" id="Arrow: Right 11" o:spid="_x0000_s1026" type="#_x0000_t13" style="position:absolute;margin-left:12.25pt;margin-top:3.15pt;width:41.75pt;height:41.7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" adj="10800" fillcolor="black [3213]" stroked="f">
                <w10:wrap anchorx="margin"/>
              </v:shape>
            </w:pict>
          </mc:Fallback>
        </mc:AlternateContent>
      </w:r>
      <w:r w:rsidR="00170DBB" w:rsidRPr="00E34830">
        <w:rPr>
          <w:iCs/>
          <w:noProof/>
        </w:rPr>
        <mc:AlternateContent>
          <mc:Choice Requires="wps">
            <w:drawing>
              <wp:inline distT="0" distB="0" distL="0" distR="0" wp14:anchorId="0F9746EF" wp14:editId="2E222455">
                <wp:extent cx="4437380" cy="1404620"/>
                <wp:effectExtent l="0" t="0" r="20320" b="1968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7380" cy="1404620"/>
                        </a:xfrm>
                        <a:prstGeom prst="rect">
                          <a:avLst/>
                        </a:prstGeom>
                        <a:solidFill>
                          <a:srgbClr val="FFFFFF"/>
                        </a:solidFill>
                        <a:ln w="9525">
                          <a:solidFill>
                            <a:srgbClr val="000000"/>
                          </a:solidFill>
                          <a:miter lim="800000"/>
                          <a:headEnd/>
                          <a:tailEnd/>
                        </a:ln>
                      </wps:spPr>
                      <wps:txbx>
                        <w:txbxContent>
                          <w:p w14:paraId="2EB8AE6F" w14:textId="72D6C583" w:rsidR="00030492" w:rsidRPr="00CB6D88" w:rsidRDefault="00030492" w:rsidP="00515F0D">
                            <w:pPr>
                              <w:spacing w:after="0"/>
                            </w:pPr>
                            <w:r w:rsidRPr="00515F0D">
                              <w:rPr>
                                <w:b/>
                                <w:lang w:val="es-PR"/>
                              </w:rPr>
                              <w:t>Firma</w:t>
                            </w:r>
                            <w:r w:rsidRPr="00CB6D88">
                              <w:rPr>
                                <w:b/>
                              </w:rPr>
                              <w:t>:</w:t>
                            </w:r>
                          </w:p>
                        </w:txbxContent>
                      </wps:txbx>
                      <wps:bodyPr rot="0" vert="horz" wrap="square" lIns="91440" tIns="45720" rIns="91440" bIns="45720" anchor="t" anchorCtr="0">
                        <a:spAutoFit/>
                      </wps:bodyPr>
                    </wps:wsp>
                  </a:graphicData>
                </a:graphic>
              </wp:inline>
            </w:drawing>
          </mc:Choice>
          <mc:Fallback>
            <w:pict>
              <v:shapetype w14:anchorId="0F9746EF" id="_x0000_t202" coordsize="21600,21600" o:spt="202" path="m,l,21600r21600,l21600,xe">
                <v:stroke joinstyle="miter"/>
                <v:path gradientshapeok="t" o:connecttype="rect"/>
              </v:shapetype>
              <v:shape id="Text Box 2" o:spid="_x0000_s1026" type="#_x0000_t202" style="width:349.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">
                <v:textbox style="mso-fit-shape-to-text:t">
                  <w:txbxContent>
                    <w:p w14:paraId="2EB8AE6F" w14:textId="72D6C583" w:rsidR="00030492" w:rsidRPr="00CB6D88" w:rsidRDefault="00030492" w:rsidP="00515F0D">
                      <w:pPr>
                        <w:spacing w:after="0"/>
                      </w:pPr>
                      <w:r w:rsidRPr="00515F0D">
                        <w:rPr>
                          <w:b/>
                          <w:lang w:val="es-PR"/>
                        </w:rPr>
                        <w:t>Firma</w:t>
                      </w:r>
                      <w:r w:rsidRPr="00CB6D88">
                        <w:rPr>
                          <w:b/>
                        </w:rPr>
                        <w:t>:</w:t>
                      </w:r>
                    </w:p>
                  </w:txbxContent>
                </v:textbox>
                <w10:anchorlock/>
              </v:shape>
            </w:pict>
          </mc:Fallback>
        </mc:AlternateContent>
      </w:r>
    </w:p>
    <w:p w14:paraId="113D89FC" w14:textId="4A179DBB" w:rsidR="00170DBB" w:rsidRPr="00E34830" w:rsidRDefault="00170DBB" w:rsidP="00E2155A">
      <w:pPr>
        <w:jc w:val="center"/>
        <w:rPr>
          <w:rFonts w:cs="Century Gothic"/>
          <w:b/>
          <w:color w:val="000000"/>
          <w:lang w:val="es-PR"/>
        </w:rPr>
      </w:pPr>
      <w:r w:rsidRPr="00E34830">
        <w:rPr>
          <w:iCs/>
          <w:noProof/>
        </w:rPr>
        <mc:AlternateContent>
          <mc:Choice Requires="wps">
            <w:drawing>
              <wp:inline distT="0" distB="0" distL="0" distR="0" wp14:anchorId="5B6F86F3" wp14:editId="6C9A4B76">
                <wp:extent cx="4437380" cy="1404620"/>
                <wp:effectExtent l="0" t="0" r="20320" b="1968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7380" cy="1404620"/>
                        </a:xfrm>
                        <a:prstGeom prst="rect">
                          <a:avLst/>
                        </a:prstGeom>
                        <a:solidFill>
                          <a:srgbClr val="FFFFFF"/>
                        </a:solidFill>
                        <a:ln w="9525">
                          <a:solidFill>
                            <a:srgbClr val="000000"/>
                          </a:solidFill>
                          <a:miter lim="800000"/>
                          <a:headEnd/>
                          <a:tailEnd/>
                        </a:ln>
                      </wps:spPr>
                      <wps:txbx>
                        <w:txbxContent>
                          <w:p w14:paraId="17DF0AA9" w14:textId="5A4AA4BD" w:rsidR="00030492" w:rsidRPr="00CB6D88" w:rsidRDefault="00030492" w:rsidP="00515F0D">
                            <w:pPr>
                              <w:spacing w:after="0"/>
                            </w:pPr>
                            <w:r w:rsidRPr="00515F0D">
                              <w:rPr>
                                <w:b/>
                                <w:lang w:val="es-PR"/>
                              </w:rPr>
                              <w:t>Fecha</w:t>
                            </w:r>
                            <w:r w:rsidRPr="00CB6D88">
                              <w:t>:</w:t>
                            </w:r>
                          </w:p>
                        </w:txbxContent>
                      </wps:txbx>
                      <wps:bodyPr rot="0" vert="horz" wrap="square" lIns="91440" tIns="45720" rIns="91440" bIns="45720" anchor="t" anchorCtr="0">
                        <a:spAutoFit/>
                      </wps:bodyPr>
                    </wps:wsp>
                  </a:graphicData>
                </a:graphic>
              </wp:inline>
            </w:drawing>
          </mc:Choice>
          <mc:Fallback>
            <w:pict>
              <v:shape w14:anchorId="5B6F86F3" id="_x0000_s1027" type="#_x0000_t202" style="width:349.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">
                <v:textbox style="mso-fit-shape-to-text:t">
                  <w:txbxContent>
                    <w:p w14:paraId="17DF0AA9" w14:textId="5A4AA4BD" w:rsidR="00030492" w:rsidRPr="00CB6D88" w:rsidRDefault="00030492" w:rsidP="00515F0D">
                      <w:pPr>
                        <w:spacing w:after="0"/>
                      </w:pPr>
                      <w:r w:rsidRPr="00515F0D">
                        <w:rPr>
                          <w:b/>
                          <w:lang w:val="es-PR"/>
                        </w:rPr>
                        <w:t>Fecha</w:t>
                      </w:r>
                      <w:r w:rsidRPr="00CB6D88">
                        <w:t>:</w:t>
                      </w:r>
                    </w:p>
                  </w:txbxContent>
                </v:textbox>
                <w10:anchorlock/>
              </v:shape>
            </w:pict>
          </mc:Fallback>
        </mc:AlternateContent>
      </w:r>
    </w:p>
    <w:p w14:paraId="156C56EA" w14:textId="415414F4" w:rsidR="00AE3D9C" w:rsidRPr="00E34830" w:rsidRDefault="00AE3D9C" w:rsidP="00AA4B54">
      <w:pPr>
        <w:jc w:val="center"/>
        <w:rPr>
          <w:b/>
          <w:bCs/>
          <w:lang w:val="es-PR"/>
        </w:rPr>
      </w:pPr>
      <w:r w:rsidRPr="00E34830">
        <w:rPr>
          <w:rFonts w:cs="Century Gothic"/>
          <w:b/>
          <w:color w:val="000000"/>
          <w:lang w:val="es-PR"/>
        </w:rPr>
        <w:t>Gracias por completar este formulario.</w:t>
      </w:r>
    </w:p>
    <w:p w14:paraId="6B9998DC" w14:textId="1EBE5F04" w:rsidR="00C527D3" w:rsidRPr="00E34830" w:rsidRDefault="00AE3D9C" w:rsidP="00515F0D">
      <w:pPr>
        <w:rPr>
          <w:rFonts w:cs="Century Gothic"/>
          <w:b/>
          <w:bCs/>
          <w:color w:val="000000"/>
          <w:lang w:val="es-PR"/>
        </w:rPr>
      </w:pPr>
      <w:r w:rsidRPr="00E34830">
        <w:rPr>
          <w:rFonts w:cs="Century Gothic"/>
          <w:bCs/>
          <w:color w:val="000000"/>
          <w:lang w:val="es-PR"/>
        </w:rPr>
        <w:t xml:space="preserve">Recuerde enviar este formulario con la documentación de </w:t>
      </w:r>
      <w:r w:rsidR="00DC31FF" w:rsidRPr="00E34830">
        <w:rPr>
          <w:rFonts w:cs="Century Gothic"/>
          <w:bCs/>
          <w:color w:val="000000"/>
          <w:lang w:val="es-PR"/>
        </w:rPr>
        <w:t xml:space="preserve">respaldo </w:t>
      </w:r>
      <w:r w:rsidR="009A6007" w:rsidRPr="00E34830">
        <w:rPr>
          <w:rFonts w:cs="Century Gothic"/>
          <w:bCs/>
          <w:color w:val="000000"/>
          <w:lang w:val="es-PR"/>
        </w:rPr>
        <w:t>requerida</w:t>
      </w:r>
      <w:r w:rsidR="0088501F" w:rsidRPr="00E34830">
        <w:rPr>
          <w:rFonts w:cs="Century Gothic"/>
          <w:bCs/>
          <w:color w:val="000000"/>
          <w:lang w:val="es-PR"/>
        </w:rPr>
        <w:t>, tal y como</w:t>
      </w:r>
      <w:r w:rsidRPr="00E34830">
        <w:rPr>
          <w:rFonts w:cs="Century Gothic"/>
          <w:bCs/>
          <w:color w:val="000000"/>
          <w:lang w:val="es-PR"/>
        </w:rPr>
        <w:t xml:space="preserve"> se i</w:t>
      </w:r>
      <w:r w:rsidR="00634691" w:rsidRPr="00E34830">
        <w:rPr>
          <w:rFonts w:cs="Century Gothic"/>
          <w:bCs/>
          <w:color w:val="000000"/>
          <w:lang w:val="es-PR"/>
        </w:rPr>
        <w:t>ndica</w:t>
      </w:r>
      <w:r w:rsidRPr="00E34830">
        <w:rPr>
          <w:rFonts w:cs="Century Gothic"/>
          <w:bCs/>
          <w:color w:val="000000"/>
          <w:lang w:val="es-PR"/>
        </w:rPr>
        <w:t xml:space="preserve"> en las secciones anteriores.</w:t>
      </w:r>
    </w:p>
    <w:p w14:paraId="471CC273" w14:textId="084FD241" w:rsidR="00C527D3" w:rsidRPr="00E34830" w:rsidRDefault="00C527D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noProof/>
          <w:color w:val="000000"/>
        </w:rPr>
        <mc:AlternateContent>
          <mc:Choice Requires="wps">
            <w:drawing>
              <wp:anchor distT="45720" distB="45720" distL="114300" distR="114300" simplePos="0" relativeHeight="251769856" behindDoc="0" locked="0" layoutInCell="1" allowOverlap="1" wp14:anchorId="6166F979" wp14:editId="4E9F3A1E">
                <wp:simplePos x="0" y="0"/>
                <wp:positionH relativeFrom="column">
                  <wp:posOffset>1568912</wp:posOffset>
                </wp:positionH>
                <wp:positionV relativeFrom="paragraph">
                  <wp:posOffset>78336</wp:posOffset>
                </wp:positionV>
                <wp:extent cx="4371975" cy="333375"/>
                <wp:effectExtent l="19050" t="1905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653E0481"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173FA9D3"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6F979" id="_x0000_s1028" type="#_x0000_t202" style="position:absolute;left:0;text-align:left;margin-left:123.55pt;margin-top:6.15pt;width:344.25pt;height:26.2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" strokecolor="black [3213]" strokeweight="3pt">
                <v:textbox>
                  <w:txbxContent>
                    <w:p w14:paraId="653E0481"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173FA9D3" w14:textId="77777777" w:rsidR="00C527D3" w:rsidRPr="00AF3E9F" w:rsidRDefault="00C527D3" w:rsidP="00C527D3"/>
                  </w:txbxContent>
                </v:textbox>
                <w10:wrap type="square"/>
              </v:shape>
            </w:pict>
          </mc:Fallback>
        </mc:AlternateContent>
      </w:r>
      <w:r w:rsidR="00354BA3" w:rsidRPr="00E34830">
        <w:rPr>
          <w:rFonts w:cs="Century Gothic"/>
          <w:b/>
          <w:color w:val="000000"/>
          <w:lang w:val="es-PR"/>
        </w:rPr>
        <w:t>Por c</w:t>
      </w:r>
      <w:r w:rsidRPr="00E34830">
        <w:rPr>
          <w:rFonts w:cs="Century Gothic"/>
          <w:b/>
          <w:color w:val="000000"/>
          <w:lang w:val="es-PR"/>
        </w:rPr>
        <w:t xml:space="preserve">orreo </w:t>
      </w:r>
    </w:p>
    <w:p w14:paraId="1E06C558" w14:textId="206EB23D" w:rsidR="00C527D3" w:rsidRPr="00E34830" w:rsidRDefault="00354BA3" w:rsidP="00DC31FF">
      <w:pPr>
        <w:autoSpaceDE w:val="0"/>
        <w:autoSpaceDN w:val="0"/>
        <w:adjustRightInd w:val="0"/>
        <w:spacing w:after="47" w:line="240" w:lineRule="auto"/>
        <w:ind w:left="1170" w:hanging="450"/>
        <w:jc w:val="left"/>
        <w:rPr>
          <w:rFonts w:cs="Century Gothic"/>
          <w:b/>
          <w:color w:val="000000"/>
          <w:lang w:val="es-PR"/>
        </w:rPr>
      </w:pPr>
      <w:r w:rsidRPr="00E34830">
        <w:rPr>
          <w:rFonts w:cs="Century Gothic"/>
          <w:b/>
          <w:color w:val="000000"/>
          <w:lang w:val="es-PR"/>
        </w:rPr>
        <w:t>e</w:t>
      </w:r>
      <w:r w:rsidR="00C527D3" w:rsidRPr="00E34830">
        <w:rPr>
          <w:rFonts w:cs="Century Gothic"/>
          <w:b/>
          <w:color w:val="000000"/>
          <w:lang w:val="es-PR"/>
        </w:rPr>
        <w:t xml:space="preserve">lectrónico a: </w:t>
      </w:r>
    </w:p>
    <w:p w14:paraId="5DF271CB" w14:textId="5EEB2937" w:rsidR="00C527D3" w:rsidRPr="00E34830" w:rsidRDefault="00C527D3" w:rsidP="00C527D3">
      <w:pPr>
        <w:pStyle w:val="ListParagraph"/>
        <w:autoSpaceDE w:val="0"/>
        <w:autoSpaceDN w:val="0"/>
        <w:adjustRightInd w:val="0"/>
        <w:spacing w:after="47" w:line="240" w:lineRule="auto"/>
        <w:jc w:val="left"/>
        <w:rPr>
          <w:rFonts w:cs="Century Gothic"/>
          <w:color w:val="000000"/>
          <w:lang w:val="es-PR"/>
        </w:rPr>
      </w:pPr>
      <w:r w:rsidRPr="00E34830">
        <w:rPr>
          <w:rFonts w:cs="Century Gothic"/>
          <w:b/>
          <w:noProof/>
          <w:color w:val="000000"/>
          <w:sz w:val="18"/>
          <w:szCs w:val="18"/>
        </w:rPr>
        <mc:AlternateContent>
          <mc:Choice Requires="wps">
            <w:drawing>
              <wp:anchor distT="45720" distB="45720" distL="114300" distR="114300" simplePos="0" relativeHeight="251770880" behindDoc="0" locked="0" layoutInCell="1" allowOverlap="1" wp14:anchorId="569665AF" wp14:editId="6BC34C4C">
                <wp:simplePos x="0" y="0"/>
                <wp:positionH relativeFrom="column">
                  <wp:posOffset>1572260</wp:posOffset>
                </wp:positionH>
                <wp:positionV relativeFrom="paragraph">
                  <wp:posOffset>73083</wp:posOffset>
                </wp:positionV>
                <wp:extent cx="4371975" cy="333375"/>
                <wp:effectExtent l="19050" t="19050" r="28575"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66577BD0"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4535CC61"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665AF" id="Text Box 15" o:spid="_x0000_s1029" type="#_x0000_t202" style="position:absolute;left:0;text-align:left;margin-left:123.8pt;margin-top:5.75pt;width:344.25pt;height:26.2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" strokecolor="black [3213]" strokeweight="3pt">
                <v:textbox>
                  <w:txbxContent>
                    <w:p w14:paraId="66577BD0"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4535CC61" w14:textId="77777777" w:rsidR="00C527D3" w:rsidRPr="00AF3E9F" w:rsidRDefault="00C527D3" w:rsidP="00C527D3"/>
                  </w:txbxContent>
                </v:textbox>
                <w10:wrap type="square"/>
              </v:shape>
            </w:pict>
          </mc:Fallback>
        </mc:AlternateContent>
      </w:r>
    </w:p>
    <w:p w14:paraId="390461F2" w14:textId="2FC3A87D" w:rsidR="00C527D3" w:rsidRPr="00E34830" w:rsidRDefault="00C527D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b/>
          <w:color w:val="000000"/>
          <w:lang w:val="es-PR"/>
        </w:rPr>
        <w:t xml:space="preserve">En línea: </w:t>
      </w:r>
    </w:p>
    <w:p w14:paraId="782E5BA6" w14:textId="56CC3A89" w:rsidR="00C527D3" w:rsidRPr="00E34830" w:rsidRDefault="00C527D3" w:rsidP="00C527D3">
      <w:pPr>
        <w:autoSpaceDE w:val="0"/>
        <w:autoSpaceDN w:val="0"/>
        <w:adjustRightInd w:val="0"/>
        <w:spacing w:after="47" w:line="240" w:lineRule="auto"/>
        <w:rPr>
          <w:rFonts w:cs="Century Gothic"/>
          <w:color w:val="000000"/>
          <w:lang w:val="es-PR"/>
        </w:rPr>
      </w:pPr>
      <w:r w:rsidRPr="00E34830">
        <w:rPr>
          <w:rFonts w:cs="Century Gothic"/>
          <w:noProof/>
          <w:color w:val="000000"/>
        </w:rPr>
        <mc:AlternateContent>
          <mc:Choice Requires="wps">
            <w:drawing>
              <wp:anchor distT="45720" distB="45720" distL="114300" distR="114300" simplePos="0" relativeHeight="251771904" behindDoc="0" locked="0" layoutInCell="1" allowOverlap="1" wp14:anchorId="2661F5B0" wp14:editId="7684F0D0">
                <wp:simplePos x="0" y="0"/>
                <wp:positionH relativeFrom="column">
                  <wp:posOffset>1572895</wp:posOffset>
                </wp:positionH>
                <wp:positionV relativeFrom="paragraph">
                  <wp:posOffset>135832</wp:posOffset>
                </wp:positionV>
                <wp:extent cx="4371975" cy="333375"/>
                <wp:effectExtent l="19050" t="1905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93480E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7E42E580"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1F5B0" id="_x0000_s1030" type="#_x0000_t202" style="position:absolute;left:0;text-align:left;margin-left:123.85pt;margin-top:10.7pt;width:344.25pt;height:26.2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" strokecolor="black [3213]" strokeweight="3pt">
                <v:textbox>
                  <w:txbxContent>
                    <w:p w14:paraId="493480E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7E42E580" w14:textId="77777777" w:rsidR="00C527D3" w:rsidRPr="00AF3E9F" w:rsidRDefault="00C527D3" w:rsidP="00C527D3"/>
                  </w:txbxContent>
                </v:textbox>
                <w10:wrap type="square"/>
              </v:shape>
            </w:pict>
          </mc:Fallback>
        </mc:AlternateContent>
      </w:r>
    </w:p>
    <w:p w14:paraId="257EEE3C" w14:textId="7FFDCEE6" w:rsidR="00C527D3" w:rsidRPr="00E34830" w:rsidRDefault="00354BA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b/>
          <w:color w:val="000000"/>
          <w:lang w:val="es-PR"/>
        </w:rPr>
        <w:t>Por e</w:t>
      </w:r>
      <w:r w:rsidR="00C527D3" w:rsidRPr="00E34830">
        <w:rPr>
          <w:rFonts w:cs="Century Gothic"/>
          <w:b/>
          <w:color w:val="000000"/>
          <w:lang w:val="es-PR"/>
        </w:rPr>
        <w:t xml:space="preserve">scrito a: </w:t>
      </w:r>
    </w:p>
    <w:p w14:paraId="11864240" w14:textId="5A14C68A" w:rsidR="00C527D3" w:rsidRPr="00E34830" w:rsidRDefault="00C527D3" w:rsidP="00C527D3">
      <w:pPr>
        <w:autoSpaceDE w:val="0"/>
        <w:autoSpaceDN w:val="0"/>
        <w:adjustRightInd w:val="0"/>
        <w:spacing w:after="0" w:line="240" w:lineRule="auto"/>
        <w:ind w:firstLine="720"/>
        <w:rPr>
          <w:rFonts w:cs="Century Gothic"/>
          <w:color w:val="000000"/>
          <w:lang w:val="es-PR"/>
        </w:rPr>
      </w:pPr>
    </w:p>
    <w:p w14:paraId="66A84B8B" w14:textId="73EE8B82" w:rsidR="00C527D3" w:rsidRPr="00E34830" w:rsidRDefault="00C527D3" w:rsidP="00C527D3">
      <w:pPr>
        <w:pStyle w:val="ListParagraph"/>
        <w:numPr>
          <w:ilvl w:val="0"/>
          <w:numId w:val="3"/>
        </w:numPr>
        <w:autoSpaceDE w:val="0"/>
        <w:autoSpaceDN w:val="0"/>
        <w:adjustRightInd w:val="0"/>
        <w:spacing w:after="47" w:line="240" w:lineRule="auto"/>
        <w:jc w:val="left"/>
        <w:rPr>
          <w:b/>
          <w:i/>
          <w:iCs/>
          <w:lang w:val="es-PR"/>
        </w:rPr>
      </w:pPr>
      <w:r w:rsidRPr="00E34830">
        <w:rPr>
          <w:rFonts w:cs="Century Gothic"/>
          <w:noProof/>
          <w:color w:val="000000"/>
        </w:rPr>
        <mc:AlternateContent>
          <mc:Choice Requires="wps">
            <w:drawing>
              <wp:anchor distT="45720" distB="45720" distL="114300" distR="114300" simplePos="0" relativeHeight="251776000" behindDoc="0" locked="0" layoutInCell="1" allowOverlap="1" wp14:anchorId="123D5F29" wp14:editId="54ECE637">
                <wp:simplePos x="0" y="0"/>
                <wp:positionH relativeFrom="column">
                  <wp:posOffset>1572895</wp:posOffset>
                </wp:positionH>
                <wp:positionV relativeFrom="paragraph">
                  <wp:posOffset>5773</wp:posOffset>
                </wp:positionV>
                <wp:extent cx="4371975" cy="333375"/>
                <wp:effectExtent l="19050" t="1905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9E1134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5AAE5B98"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D5F29" id="_x0000_s1031" type="#_x0000_t202" style="position:absolute;left:0;text-align:left;margin-left:123.85pt;margin-top:.45pt;width:344.25pt;height:26.2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" strokecolor="black [3213]" strokeweight="3pt">
                <v:textbox>
                  <w:txbxContent>
                    <w:p w14:paraId="49E1134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5AAE5B98" w14:textId="77777777" w:rsidR="00C527D3" w:rsidRPr="00AF3E9F" w:rsidRDefault="00C527D3" w:rsidP="00C527D3"/>
                  </w:txbxContent>
                </v:textbox>
                <w10:wrap type="square"/>
              </v:shape>
            </w:pict>
          </mc:Fallback>
        </mc:AlternateContent>
      </w:r>
      <w:r w:rsidRPr="00E34830">
        <w:rPr>
          <w:rFonts w:cs="Century Gothic"/>
          <w:b/>
          <w:color w:val="000000"/>
          <w:lang w:val="es-PR"/>
        </w:rPr>
        <w:t xml:space="preserve">En persona a: </w:t>
      </w:r>
    </w:p>
    <w:p w14:paraId="60D36575" w14:textId="2E16F10B" w:rsidR="00C527D3" w:rsidRPr="00E34830" w:rsidRDefault="00C527D3" w:rsidP="00C527D3">
      <w:pPr>
        <w:jc w:val="left"/>
        <w:rPr>
          <w:b/>
          <w:bCs/>
          <w:color w:val="002060"/>
          <w:sz w:val="32"/>
          <w:szCs w:val="32"/>
          <w:lang w:val="es-PR"/>
        </w:rPr>
      </w:pPr>
    </w:p>
    <w:p w14:paraId="408706E7" w14:textId="77777777" w:rsidR="00E34830" w:rsidRPr="00E34830" w:rsidRDefault="00E34830">
      <w:pPr>
        <w:pStyle w:val="Heading1"/>
        <w:rPr>
          <w:lang w:val="es-PR"/>
        </w:rPr>
      </w:pPr>
    </w:p>
    <w:p w14:paraId="0250B2BB" w14:textId="77777777" w:rsidR="00E34830" w:rsidRPr="00E34830" w:rsidRDefault="00E34830">
      <w:pPr>
        <w:pStyle w:val="Heading1"/>
        <w:rPr>
          <w:lang w:val="es-PR"/>
        </w:rPr>
      </w:pPr>
    </w:p>
    <w:p w14:paraId="4EFF3474" w14:textId="77777777" w:rsidR="00E34830" w:rsidRPr="00E34830" w:rsidRDefault="00E34830" w:rsidP="00515F0D">
      <w:pPr>
        <w:rPr>
          <w:lang w:val="es-PR"/>
        </w:rPr>
      </w:pPr>
    </w:p>
    <w:p w14:paraId="16CA3163" w14:textId="77777777" w:rsidR="00E34830" w:rsidRPr="00E34830" w:rsidRDefault="00E34830" w:rsidP="00E34830">
      <w:pPr>
        <w:rPr>
          <w:lang w:val="es-PR"/>
        </w:rPr>
      </w:pPr>
    </w:p>
    <w:p w14:paraId="34EED8DA" w14:textId="77777777" w:rsidR="00E34830" w:rsidRPr="00E34830" w:rsidRDefault="00E34830" w:rsidP="00515F0D">
      <w:pPr>
        <w:rPr>
          <w:lang w:val="es-PR"/>
        </w:rPr>
      </w:pPr>
    </w:p>
    <w:p w14:paraId="74B56A73" w14:textId="4AFE3F2B" w:rsidR="00AE3D9C" w:rsidRPr="00E34830" w:rsidRDefault="00AE3D9C" w:rsidP="00515F0D">
      <w:pPr>
        <w:pStyle w:val="Heading1"/>
        <w:rPr>
          <w:i/>
          <w:iCs/>
          <w:lang w:val="es-PR"/>
        </w:rPr>
      </w:pPr>
      <w:r w:rsidRPr="00E34830">
        <w:rPr>
          <w:lang w:val="es-PR"/>
        </w:rPr>
        <w:lastRenderedPageBreak/>
        <w:t xml:space="preserve">Preguntas </w:t>
      </w:r>
      <w:r w:rsidR="00094A16" w:rsidRPr="00E34830">
        <w:rPr>
          <w:lang w:val="es-PR"/>
        </w:rPr>
        <w:t>F</w:t>
      </w:r>
      <w:r w:rsidRPr="00E34830">
        <w:rPr>
          <w:lang w:val="es-PR"/>
        </w:rPr>
        <w:t>recuentes</w:t>
      </w:r>
    </w:p>
    <w:p w14:paraId="18BBD4BD" w14:textId="2C905AF5" w:rsidR="00AE3D9C" w:rsidRPr="00E34830" w:rsidRDefault="00AE3D9C" w:rsidP="00515F0D">
      <w:pPr>
        <w:pStyle w:val="ListParagraph"/>
        <w:numPr>
          <w:ilvl w:val="0"/>
          <w:numId w:val="11"/>
        </w:numPr>
        <w:spacing w:line="276" w:lineRule="auto"/>
        <w:ind w:left="270"/>
        <w:rPr>
          <w:b/>
          <w:bCs/>
          <w:lang w:val="es-PR"/>
        </w:rPr>
      </w:pPr>
      <w:r w:rsidRPr="00E34830">
        <w:rPr>
          <w:b/>
          <w:bCs/>
          <w:lang w:val="es-PR"/>
        </w:rPr>
        <w:t xml:space="preserve">¿Por qué </w:t>
      </w:r>
      <w:r w:rsidR="00B2679D" w:rsidRPr="00E34830">
        <w:rPr>
          <w:b/>
          <w:bCs/>
          <w:lang w:val="es-PR"/>
        </w:rPr>
        <w:t>Vivienda</w:t>
      </w:r>
      <w:r w:rsidRPr="00E34830">
        <w:rPr>
          <w:b/>
          <w:bCs/>
          <w:lang w:val="es-PR"/>
        </w:rPr>
        <w:t xml:space="preserve"> proporciona este formulario?</w:t>
      </w:r>
    </w:p>
    <w:p w14:paraId="5C5570FE" w14:textId="2E8249A1" w:rsidR="00B2679D" w:rsidRPr="00E34830" w:rsidRDefault="009A6007" w:rsidP="00E34830">
      <w:pPr>
        <w:spacing w:line="276" w:lineRule="auto"/>
        <w:rPr>
          <w:lang w:val="es-PR"/>
        </w:rPr>
      </w:pPr>
      <w:r w:rsidRPr="00E34830">
        <w:rPr>
          <w:lang w:val="es-ES"/>
        </w:rPr>
        <w:t xml:space="preserve">Vivienda, como administrador de los fondos de CDBG-DR/MIT, se le requiere cumplir con las regulaciones de Sección 3, 24 C.F.R. Parte 75. Este formulario tiene como objetivo el fomentar la participación de residentes de Puerto Rico que cualifiquen como candidato de Trabajador de Sección 3 para toda nueva oportunidad de reclutamiento y capacitación. Vivienda, además, desea que todo </w:t>
      </w:r>
      <w:proofErr w:type="spellStart"/>
      <w:r w:rsidRPr="00E34830">
        <w:rPr>
          <w:lang w:val="es-ES"/>
        </w:rPr>
        <w:t>subrecipiente</w:t>
      </w:r>
      <w:proofErr w:type="spellEnd"/>
      <w:r w:rsidRPr="00E34830">
        <w:rPr>
          <w:lang w:val="es-ES"/>
        </w:rPr>
        <w:t xml:space="preserve"> o contratista trabajando con fondos federales CDBG-DR/MIT utilicen este formulario para identificar trabajadores elegibles para sus nuevas oportunidades de reclutamiento o capacitación</w:t>
      </w:r>
      <w:r w:rsidR="00AE3D9C" w:rsidRPr="00E34830">
        <w:rPr>
          <w:lang w:val="es-PR"/>
        </w:rPr>
        <w:t>.</w:t>
      </w:r>
    </w:p>
    <w:p w14:paraId="1D82CB9D" w14:textId="14BEF7FA" w:rsidR="00AE3D9C" w:rsidRPr="0034273A" w:rsidRDefault="00AE3D9C" w:rsidP="00515F0D">
      <w:pPr>
        <w:pStyle w:val="ListParagraph"/>
        <w:numPr>
          <w:ilvl w:val="0"/>
          <w:numId w:val="11"/>
        </w:numPr>
        <w:tabs>
          <w:tab w:val="left" w:pos="810"/>
        </w:tabs>
        <w:spacing w:line="276" w:lineRule="auto"/>
        <w:ind w:left="270"/>
        <w:rPr>
          <w:b/>
          <w:bCs/>
          <w:lang w:val="es-PR"/>
        </w:rPr>
      </w:pPr>
      <w:r w:rsidRPr="00E34830">
        <w:rPr>
          <w:b/>
          <w:bCs/>
          <w:lang w:val="es-PR"/>
        </w:rPr>
        <w:t xml:space="preserve">¿Debo usar también el </w:t>
      </w:r>
      <w:r w:rsidR="001B7978" w:rsidRPr="00E34830">
        <w:rPr>
          <w:b/>
          <w:bCs/>
          <w:lang w:val="es-PR"/>
        </w:rPr>
        <w:t>F</w:t>
      </w:r>
      <w:r w:rsidRPr="00E34830">
        <w:rPr>
          <w:b/>
          <w:bCs/>
          <w:lang w:val="es-PR"/>
        </w:rPr>
        <w:t xml:space="preserve">ormulario de </w:t>
      </w:r>
      <w:r w:rsidR="00B14B50" w:rsidRPr="00E34830">
        <w:rPr>
          <w:b/>
          <w:bCs/>
          <w:lang w:val="es-PR"/>
        </w:rPr>
        <w:t>Auto</w:t>
      </w:r>
      <w:r w:rsidR="00B14B50">
        <w:rPr>
          <w:b/>
          <w:bCs/>
          <w:lang w:val="es-PR"/>
        </w:rPr>
        <w:t xml:space="preserve"> </w:t>
      </w:r>
      <w:r w:rsidR="00B14B50" w:rsidRPr="00E34830">
        <w:rPr>
          <w:b/>
          <w:bCs/>
          <w:lang w:val="es-PR"/>
        </w:rPr>
        <w:t>certificación</w:t>
      </w:r>
      <w:r w:rsidRPr="00E34830">
        <w:rPr>
          <w:b/>
          <w:bCs/>
          <w:lang w:val="es-PR"/>
        </w:rPr>
        <w:t xml:space="preserve"> para </w:t>
      </w:r>
      <w:r w:rsidR="00354BA3" w:rsidRPr="00E34830">
        <w:rPr>
          <w:b/>
          <w:bCs/>
          <w:lang w:val="es-PR"/>
        </w:rPr>
        <w:t>Trabajadores</w:t>
      </w:r>
      <w:r w:rsidRPr="00E34830">
        <w:rPr>
          <w:b/>
          <w:bCs/>
          <w:lang w:val="es-PR"/>
        </w:rPr>
        <w:t xml:space="preserve"> de Sección </w:t>
      </w:r>
      <w:r w:rsidRPr="0034273A">
        <w:rPr>
          <w:b/>
          <w:bCs/>
          <w:lang w:val="es-PR"/>
        </w:rPr>
        <w:t>3?</w:t>
      </w:r>
    </w:p>
    <w:p w14:paraId="183CA6E1" w14:textId="3A3CFFEB" w:rsidR="009A6007" w:rsidRPr="0034273A" w:rsidRDefault="009A6007" w:rsidP="00E34830">
      <w:pPr>
        <w:pStyle w:val="CommentText"/>
        <w:spacing w:line="276" w:lineRule="auto"/>
        <w:rPr>
          <w:sz w:val="22"/>
          <w:szCs w:val="22"/>
          <w:lang w:val="es-PR"/>
        </w:rPr>
      </w:pPr>
      <w:r w:rsidRPr="0034273A">
        <w:rPr>
          <w:sz w:val="22"/>
          <w:szCs w:val="22"/>
          <w:lang w:val="es-PR"/>
        </w:rPr>
        <w:t xml:space="preserve">Sí. Si usted está estableciendo que su negocio es un Negocio de Sección 3, ya sea porque los propietarios del negocio son Trabajadores de Sección 3 o por las horas de trabajo incurridas por Trabajadores de Sección 3 para su negocio, deberá utilizar el Formulario de </w:t>
      </w:r>
      <w:r w:rsidR="00B14B50" w:rsidRPr="0034273A">
        <w:rPr>
          <w:sz w:val="22"/>
          <w:szCs w:val="22"/>
          <w:lang w:val="es-PR"/>
        </w:rPr>
        <w:t>Auto certificación</w:t>
      </w:r>
      <w:r w:rsidRPr="0034273A">
        <w:rPr>
          <w:sz w:val="22"/>
          <w:szCs w:val="22"/>
          <w:lang w:val="es-PR"/>
        </w:rPr>
        <w:t xml:space="preserve"> de Trabajadores de Sección 3.</w:t>
      </w:r>
    </w:p>
    <w:p w14:paraId="609D9E70" w14:textId="35FA9EFA" w:rsidR="00AE3D9C" w:rsidRPr="00E34830" w:rsidRDefault="00AE3D9C" w:rsidP="00515F0D">
      <w:pPr>
        <w:pStyle w:val="ListParagraph"/>
        <w:numPr>
          <w:ilvl w:val="0"/>
          <w:numId w:val="11"/>
        </w:numPr>
        <w:spacing w:line="276" w:lineRule="auto"/>
        <w:ind w:left="360"/>
        <w:rPr>
          <w:b/>
          <w:bCs/>
          <w:lang w:val="es-PR"/>
        </w:rPr>
      </w:pPr>
      <w:r w:rsidRPr="00E34830">
        <w:rPr>
          <w:b/>
          <w:bCs/>
          <w:lang w:val="es-PR"/>
        </w:rPr>
        <w:t>¿</w:t>
      </w:r>
      <w:r w:rsidR="009577E5" w:rsidRPr="00E34830">
        <w:rPr>
          <w:b/>
          <w:bCs/>
          <w:lang w:val="es-PR"/>
        </w:rPr>
        <w:t>Mi información s</w:t>
      </w:r>
      <w:r w:rsidRPr="00E34830">
        <w:rPr>
          <w:b/>
          <w:bCs/>
          <w:lang w:val="es-PR"/>
        </w:rPr>
        <w:t>e hará pública?</w:t>
      </w:r>
    </w:p>
    <w:p w14:paraId="19D42BE5" w14:textId="21DA93DE" w:rsidR="00AE3D9C" w:rsidRPr="00515F0D" w:rsidRDefault="00B2679D" w:rsidP="00E34830">
      <w:pPr>
        <w:spacing w:line="276" w:lineRule="auto"/>
        <w:rPr>
          <w:i/>
          <w:iCs/>
          <w:lang w:val="es-PR"/>
        </w:rPr>
      </w:pPr>
      <w:r w:rsidRPr="00E34830">
        <w:rPr>
          <w:lang w:val="es-PR"/>
        </w:rPr>
        <w:t>Vivienda</w:t>
      </w:r>
      <w:r w:rsidR="00AE3D9C" w:rsidRPr="00E34830">
        <w:rPr>
          <w:lang w:val="es-PR"/>
        </w:rPr>
        <w:t xml:space="preserve"> </w:t>
      </w:r>
      <w:r w:rsidR="009A6007" w:rsidRPr="00E34830">
        <w:rPr>
          <w:lang w:val="es-PR"/>
        </w:rPr>
        <w:t>salvaguardará</w:t>
      </w:r>
      <w:r w:rsidR="00AE3D9C" w:rsidRPr="00E34830">
        <w:rPr>
          <w:lang w:val="es-PR"/>
        </w:rPr>
        <w:t xml:space="preserve"> su información. </w:t>
      </w:r>
      <w:r w:rsidR="009A6007" w:rsidRPr="00E34830">
        <w:rPr>
          <w:lang w:val="es-ES"/>
        </w:rPr>
        <w:t xml:space="preserve">Vivienda compartirá la lista con los contratistas u otros subrecipientes que buscan candidatos solo si elige ser incluido en una base de datos para trabajo, capacitación o escuchar sobre oportunidades para establecer contactos profesionales. Siempre puede optar por no participar escribiendo a nuestro correo electrónico </w:t>
      </w:r>
      <w:hyperlink r:id="rId22" w:history="1">
        <w:r w:rsidR="009A6007" w:rsidRPr="00E34830">
          <w:rPr>
            <w:rStyle w:val="Hyperlink"/>
            <w:color w:val="2F5496" w:themeColor="accent1" w:themeShade="BF"/>
            <w:lang w:val="es-ES"/>
          </w:rPr>
          <w:t>Section3CDBG@vivienda.pr.gov</w:t>
        </w:r>
      </w:hyperlink>
      <w:r w:rsidR="009A6007" w:rsidRPr="00E34830">
        <w:rPr>
          <w:lang w:val="es-ES"/>
        </w:rPr>
        <w:t xml:space="preserve">. </w:t>
      </w:r>
    </w:p>
    <w:p w14:paraId="797D2B5E" w14:textId="5590E61C" w:rsidR="00AE3D9C" w:rsidRPr="00E34830" w:rsidRDefault="00AE3D9C" w:rsidP="00515F0D">
      <w:pPr>
        <w:pStyle w:val="ListParagraph"/>
        <w:numPr>
          <w:ilvl w:val="0"/>
          <w:numId w:val="11"/>
        </w:numPr>
        <w:spacing w:line="276" w:lineRule="auto"/>
        <w:ind w:left="180"/>
        <w:rPr>
          <w:b/>
          <w:bCs/>
          <w:lang w:val="es-PR"/>
        </w:rPr>
      </w:pPr>
      <w:r w:rsidRPr="00E34830">
        <w:rPr>
          <w:b/>
          <w:bCs/>
          <w:lang w:val="es-PR"/>
        </w:rPr>
        <w:t>¿Cuántas veces tengo que completar este formulario?</w:t>
      </w:r>
    </w:p>
    <w:p w14:paraId="234D0E12" w14:textId="77777777" w:rsidR="009A6007" w:rsidRPr="00E34830" w:rsidRDefault="009A6007" w:rsidP="00515F0D">
      <w:pPr>
        <w:spacing w:line="276" w:lineRule="auto"/>
        <w:rPr>
          <w:lang w:val="es-PR"/>
        </w:rPr>
      </w:pPr>
      <w:r w:rsidRPr="00E34830">
        <w:rPr>
          <w:lang w:val="es-PR"/>
        </w:rPr>
        <w:t>Una vez su negocio sea certificado como “Negocio de Sección 3”, la certificación continuará en vigor siempre y cuando su negocio cumpla con los requisitos establecidos en 24 C.F.R. §75.5. De haber algún cambio en su estatus de Sección 3, deberá presentar un Formulario de Certificación de Negocio de Sección 3 actualizado y/o solicitar que su negocio sea eliminado de nuestra lista de Negocios de Sección 3, según corresponda.</w:t>
      </w:r>
    </w:p>
    <w:p w14:paraId="493A3AB4" w14:textId="6ADC3F50" w:rsidR="00666B07" w:rsidRPr="00E34830" w:rsidRDefault="00666B07" w:rsidP="00C527D3">
      <w:pPr>
        <w:spacing w:line="276" w:lineRule="auto"/>
        <w:rPr>
          <w:lang w:val="es-PR"/>
        </w:rPr>
      </w:pPr>
    </w:p>
    <w:p w14:paraId="41AAE75B" w14:textId="68BDB12E" w:rsidR="00170DBB" w:rsidRPr="00E34830" w:rsidRDefault="00D51AD8" w:rsidP="0083294F">
      <w:pPr>
        <w:jc w:val="center"/>
        <w:rPr>
          <w:lang w:val="es-PR"/>
        </w:rPr>
      </w:pPr>
      <w:r w:rsidRPr="00E34830">
        <w:rPr>
          <w:b/>
          <w:lang w:val="es-PR"/>
        </w:rPr>
        <w:t>FIN DE FORMULARIO</w:t>
      </w:r>
    </w:p>
    <w:sectPr w:rsidR="00170DBB" w:rsidRPr="00E34830" w:rsidSect="00E93E34">
      <w:headerReference w:type="even" r:id="rId23"/>
      <w:headerReference w:type="default" r:id="rId24"/>
      <w:footerReference w:type="even" r:id="rId25"/>
      <w:footerReference w:type="default" r:id="rId26"/>
      <w:headerReference w:type="first" r:id="rId27"/>
      <w:footerReference w:type="first" r:id="rId28"/>
      <w:pgSz w:w="12240" w:h="15840"/>
      <w:pgMar w:top="1800" w:right="1440" w:bottom="1440" w:left="1440" w:header="72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153D8" w14:textId="77777777" w:rsidR="002827E7" w:rsidRDefault="002827E7" w:rsidP="00297C38">
      <w:pPr>
        <w:spacing w:after="0" w:line="240" w:lineRule="auto"/>
      </w:pPr>
      <w:r>
        <w:separator/>
      </w:r>
    </w:p>
  </w:endnote>
  <w:endnote w:type="continuationSeparator" w:id="0">
    <w:p w14:paraId="6C4DA38D" w14:textId="77777777" w:rsidR="002827E7" w:rsidRDefault="002827E7"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3D272" w14:textId="77777777" w:rsidR="00933B13" w:rsidRDefault="00933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1F14B" w14:textId="77777777" w:rsidR="00933B13" w:rsidRDefault="00933B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90F7" w14:textId="789C7B5E" w:rsidR="00BD10FE" w:rsidRDefault="00BD10FE" w:rsidP="00BD10FE">
    <w:pPr>
      <w:pStyle w:val="Footer"/>
    </w:pPr>
  </w:p>
  <w:p w14:paraId="2F7FA325" w14:textId="77777777" w:rsidR="00BD10FE" w:rsidRPr="00BD10FE" w:rsidRDefault="00BD10FE" w:rsidP="00BD1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CADC4" w14:textId="77777777" w:rsidR="002827E7" w:rsidRDefault="002827E7" w:rsidP="00297C38">
      <w:pPr>
        <w:spacing w:after="0" w:line="240" w:lineRule="auto"/>
      </w:pPr>
      <w:r>
        <w:separator/>
      </w:r>
    </w:p>
  </w:footnote>
  <w:footnote w:type="continuationSeparator" w:id="0">
    <w:p w14:paraId="3894FC70" w14:textId="77777777" w:rsidR="002827E7" w:rsidRDefault="002827E7" w:rsidP="00297C38">
      <w:pPr>
        <w:spacing w:after="0" w:line="240" w:lineRule="auto"/>
      </w:pPr>
      <w:r>
        <w:continuationSeparator/>
      </w:r>
    </w:p>
  </w:footnote>
  <w:footnote w:id="1">
    <w:p w14:paraId="49160E72" w14:textId="00F05C95" w:rsidR="005F57F8" w:rsidRPr="00515F0D" w:rsidRDefault="005F57F8">
      <w:pPr>
        <w:pStyle w:val="FootnoteText"/>
        <w:rPr>
          <w:sz w:val="16"/>
          <w:szCs w:val="16"/>
          <w:lang w:val="es-PR"/>
        </w:rPr>
      </w:pPr>
      <w:r w:rsidRPr="00515F0D">
        <w:rPr>
          <w:rStyle w:val="FootnoteReference"/>
          <w:sz w:val="16"/>
          <w:szCs w:val="16"/>
        </w:rPr>
        <w:footnoteRef/>
      </w:r>
      <w:r w:rsidRPr="00515F0D">
        <w:rPr>
          <w:sz w:val="16"/>
          <w:szCs w:val="16"/>
          <w:lang w:val="es-PR"/>
        </w:rPr>
        <w:t xml:space="preserve"> </w:t>
      </w:r>
      <w:r>
        <w:rPr>
          <w:sz w:val="16"/>
          <w:szCs w:val="16"/>
          <w:lang w:val="es-PR"/>
        </w:rPr>
        <w:t>Negocios</w:t>
      </w:r>
      <w:r w:rsidRPr="00515F0D">
        <w:rPr>
          <w:sz w:val="16"/>
          <w:szCs w:val="16"/>
          <w:lang w:val="es-PR"/>
        </w:rPr>
        <w:t xml:space="preserve"> de Sección 3 s</w:t>
      </w:r>
      <w:r>
        <w:rPr>
          <w:sz w:val="16"/>
          <w:szCs w:val="16"/>
          <w:lang w:val="es-PR"/>
        </w:rPr>
        <w:t>ignifica</w:t>
      </w:r>
      <w:r w:rsidRPr="00515F0D">
        <w:rPr>
          <w:sz w:val="16"/>
          <w:szCs w:val="16"/>
          <w:lang w:val="es-PR"/>
        </w:rPr>
        <w:t>: (1) Un</w:t>
      </w:r>
      <w:r w:rsidR="00206C02">
        <w:rPr>
          <w:sz w:val="16"/>
          <w:szCs w:val="16"/>
          <w:lang w:val="es-PR"/>
        </w:rPr>
        <w:t xml:space="preserve"> negocio</w:t>
      </w:r>
      <w:r w:rsidRPr="00515F0D">
        <w:rPr>
          <w:sz w:val="16"/>
          <w:szCs w:val="16"/>
          <w:lang w:val="es-PR"/>
        </w:rPr>
        <w:t xml:space="preserve"> que cumple al menos uno de los siguientes criterios, documentado </w:t>
      </w:r>
      <w:r w:rsidRPr="00515F0D">
        <w:rPr>
          <w:b/>
          <w:bCs/>
          <w:sz w:val="16"/>
          <w:szCs w:val="16"/>
          <w:lang w:val="es-PR"/>
        </w:rPr>
        <w:t xml:space="preserve">en los últimos seis </w:t>
      </w:r>
      <w:r w:rsidR="00206C02">
        <w:rPr>
          <w:b/>
          <w:bCs/>
          <w:sz w:val="16"/>
          <w:szCs w:val="16"/>
          <w:lang w:val="es-PR"/>
        </w:rPr>
        <w:t xml:space="preserve">(6) </w:t>
      </w:r>
      <w:r w:rsidRPr="00515F0D">
        <w:rPr>
          <w:b/>
          <w:bCs/>
          <w:sz w:val="16"/>
          <w:szCs w:val="16"/>
          <w:lang w:val="es-PR"/>
        </w:rPr>
        <w:t>meses</w:t>
      </w:r>
      <w:r w:rsidRPr="00515F0D">
        <w:rPr>
          <w:sz w:val="16"/>
          <w:szCs w:val="16"/>
          <w:lang w:val="es-PR"/>
        </w:rPr>
        <w:t>: (i) Al menos el</w:t>
      </w:r>
      <w:r w:rsidR="00206C02">
        <w:rPr>
          <w:sz w:val="16"/>
          <w:szCs w:val="16"/>
          <w:lang w:val="es-PR"/>
        </w:rPr>
        <w:t xml:space="preserve"> cincuenta y uno por ciento (</w:t>
      </w:r>
      <w:r w:rsidRPr="00515F0D">
        <w:rPr>
          <w:sz w:val="16"/>
          <w:szCs w:val="16"/>
          <w:lang w:val="es-PR"/>
        </w:rPr>
        <w:t>51</w:t>
      </w:r>
      <w:r w:rsidR="00206C02">
        <w:rPr>
          <w:sz w:val="16"/>
          <w:szCs w:val="16"/>
          <w:lang w:val="es-PR"/>
        </w:rPr>
        <w:t xml:space="preserve">%) </w:t>
      </w:r>
      <w:r w:rsidRPr="00515F0D">
        <w:rPr>
          <w:sz w:val="16"/>
          <w:szCs w:val="16"/>
          <w:lang w:val="es-PR"/>
        </w:rPr>
        <w:t xml:space="preserve">es propiedad y está bajo el control de personas con ingresos bajos o muy bajos; (ii) Más del  </w:t>
      </w:r>
      <w:r w:rsidR="00206C02">
        <w:rPr>
          <w:sz w:val="16"/>
          <w:szCs w:val="16"/>
          <w:lang w:val="es-PR"/>
        </w:rPr>
        <w:t xml:space="preserve">setenta y cinco </w:t>
      </w:r>
      <w:r w:rsidRPr="00515F0D">
        <w:rPr>
          <w:sz w:val="16"/>
          <w:szCs w:val="16"/>
          <w:lang w:val="es-PR"/>
        </w:rPr>
        <w:t xml:space="preserve">por ciento </w:t>
      </w:r>
      <w:r w:rsidR="00206C02">
        <w:rPr>
          <w:sz w:val="16"/>
          <w:szCs w:val="16"/>
          <w:lang w:val="es-PR"/>
        </w:rPr>
        <w:t>(</w:t>
      </w:r>
      <w:r w:rsidR="00206C02" w:rsidRPr="006F03C4">
        <w:rPr>
          <w:sz w:val="16"/>
          <w:szCs w:val="16"/>
          <w:lang w:val="es-PR"/>
        </w:rPr>
        <w:t>75</w:t>
      </w:r>
      <w:r w:rsidR="00206C02">
        <w:rPr>
          <w:sz w:val="16"/>
          <w:szCs w:val="16"/>
          <w:lang w:val="es-PR"/>
        </w:rPr>
        <w:t xml:space="preserve">%) </w:t>
      </w:r>
      <w:r w:rsidRPr="00515F0D">
        <w:rPr>
          <w:sz w:val="16"/>
          <w:szCs w:val="16"/>
          <w:lang w:val="es-PR"/>
        </w:rPr>
        <w:t xml:space="preserve">de las horas de trabajo realizadas para la empresa durante el período de tres meses anterior son realizadas por trabajadores de Sección 3; o (iii) Es una empresa que al menos el  </w:t>
      </w:r>
      <w:r w:rsidR="001605B1">
        <w:rPr>
          <w:sz w:val="16"/>
          <w:szCs w:val="16"/>
          <w:lang w:val="es-PR"/>
        </w:rPr>
        <w:t xml:space="preserve">cincuenta y uno </w:t>
      </w:r>
      <w:r w:rsidRPr="00515F0D">
        <w:rPr>
          <w:sz w:val="16"/>
          <w:szCs w:val="16"/>
          <w:lang w:val="es-PR"/>
        </w:rPr>
        <w:t xml:space="preserve">por ciento </w:t>
      </w:r>
      <w:r w:rsidR="001605B1">
        <w:rPr>
          <w:sz w:val="16"/>
          <w:szCs w:val="16"/>
          <w:lang w:val="es-PR"/>
        </w:rPr>
        <w:t>(</w:t>
      </w:r>
      <w:r w:rsidR="001605B1" w:rsidRPr="002420DE">
        <w:rPr>
          <w:sz w:val="16"/>
          <w:szCs w:val="16"/>
          <w:lang w:val="es-PR"/>
        </w:rPr>
        <w:t>51</w:t>
      </w:r>
      <w:r w:rsidR="001605B1">
        <w:rPr>
          <w:sz w:val="16"/>
          <w:szCs w:val="16"/>
          <w:lang w:val="es-PR"/>
        </w:rPr>
        <w:t xml:space="preserve">%) </w:t>
      </w:r>
      <w:r w:rsidRPr="00515F0D">
        <w:rPr>
          <w:sz w:val="16"/>
          <w:szCs w:val="16"/>
          <w:lang w:val="es-PR"/>
        </w:rPr>
        <w:t>es propiedad y está bajo el control de residentes actuales de viviendas públicas o residentes que actualmente viven en viviendas asistidas por la Sección 8. 24 C.F.R. §7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0D3DE" w14:textId="77777777" w:rsidR="00933B13" w:rsidRDefault="00933B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00E02" w14:textId="48910E30" w:rsidR="00030492" w:rsidRPr="00E7060D" w:rsidRDefault="00030492" w:rsidP="00E7060D">
    <w:pPr>
      <w:tabs>
        <w:tab w:val="center" w:pos="4680"/>
        <w:tab w:val="right" w:pos="9360"/>
      </w:tabs>
      <w:spacing w:after="0" w:line="240" w:lineRule="auto"/>
      <w:ind w:left="-720"/>
      <w:jc w:val="right"/>
      <w:rPr>
        <w:sz w:val="18"/>
        <w:lang w:val="es-PR"/>
      </w:rPr>
    </w:pPr>
    <w:bookmarkStart w:id="5" w:name="_Hlk49291896"/>
    <w:r w:rsidRPr="00E7060D">
      <w:rPr>
        <w:sz w:val="18"/>
        <w:lang w:val="es-PR"/>
      </w:rPr>
      <w:t>Programa CDBG-DR</w:t>
    </w:r>
    <w:r w:rsidR="00682761">
      <w:rPr>
        <w:sz w:val="18"/>
        <w:lang w:val="es-PR"/>
      </w:rPr>
      <w:t>/MI</w:t>
    </w:r>
    <w:r w:rsidR="00DA43C4">
      <w:rPr>
        <w:sz w:val="18"/>
        <w:lang w:val="es-PR"/>
      </w:rPr>
      <w:t>T</w:t>
    </w:r>
    <w:r w:rsidRPr="00E7060D">
      <w:rPr>
        <w:sz w:val="18"/>
        <w:lang w:val="es-PR"/>
      </w:rPr>
      <w:t xml:space="preserve"> </w:t>
    </w:r>
  </w:p>
  <w:p w14:paraId="4766221E" w14:textId="76704889" w:rsidR="00030492" w:rsidRPr="00E7060D" w:rsidRDefault="00B14B50" w:rsidP="00E7060D">
    <w:pPr>
      <w:tabs>
        <w:tab w:val="center" w:pos="4680"/>
        <w:tab w:val="right" w:pos="9360"/>
      </w:tabs>
      <w:spacing w:after="0" w:line="240" w:lineRule="auto"/>
      <w:ind w:left="-720"/>
      <w:jc w:val="right"/>
      <w:rPr>
        <w:sz w:val="18"/>
        <w:lang w:val="es-PR"/>
      </w:rPr>
    </w:pPr>
    <w:r w:rsidRPr="00E7060D">
      <w:rPr>
        <w:sz w:val="18"/>
        <w:lang w:val="es-PR"/>
      </w:rPr>
      <w:t>Auto</w:t>
    </w:r>
    <w:r>
      <w:rPr>
        <w:sz w:val="18"/>
        <w:lang w:val="es-PR"/>
      </w:rPr>
      <w:t xml:space="preserve"> c</w:t>
    </w:r>
    <w:r w:rsidRPr="00E7060D">
      <w:rPr>
        <w:sz w:val="18"/>
        <w:lang w:val="es-PR"/>
      </w:rPr>
      <w:t>ertificación</w:t>
    </w:r>
    <w:r w:rsidR="00030492" w:rsidRPr="00E7060D">
      <w:rPr>
        <w:sz w:val="18"/>
        <w:lang w:val="es-PR"/>
      </w:rPr>
      <w:t xml:space="preserve"> de </w:t>
    </w:r>
    <w:r w:rsidR="00030492">
      <w:rPr>
        <w:sz w:val="18"/>
        <w:lang w:val="es-PR"/>
      </w:rPr>
      <w:t>Negocio</w:t>
    </w:r>
    <w:r w:rsidR="001C0A59">
      <w:rPr>
        <w:sz w:val="18"/>
        <w:lang w:val="es-PR"/>
      </w:rPr>
      <w:t xml:space="preserve"> de</w:t>
    </w:r>
    <w:r w:rsidR="00030492">
      <w:rPr>
        <w:sz w:val="18"/>
        <w:lang w:val="es-PR"/>
      </w:rPr>
      <w:t xml:space="preserve"> </w:t>
    </w:r>
    <w:r w:rsidR="00030492" w:rsidRPr="00E7060D">
      <w:rPr>
        <w:sz w:val="18"/>
        <w:lang w:val="es-PR"/>
      </w:rPr>
      <w:t>Sección 3</w:t>
    </w:r>
  </w:p>
  <w:p w14:paraId="6CD36D71" w14:textId="536DF7B1" w:rsidR="00030492" w:rsidRPr="00C526D3" w:rsidRDefault="00030492" w:rsidP="00D2422B">
    <w:pPr>
      <w:pStyle w:val="Header"/>
      <w:tabs>
        <w:tab w:val="clear" w:pos="4680"/>
        <w:tab w:val="clear" w:pos="9360"/>
        <w:tab w:val="center" w:pos="4320"/>
      </w:tabs>
      <w:ind w:left="-720"/>
      <w:jc w:val="right"/>
      <w:rPr>
        <w:sz w:val="18"/>
        <w:lang w:val="es-ES_tradnl"/>
      </w:rPr>
    </w:pPr>
    <w:r w:rsidRPr="00C526D3">
      <w:rPr>
        <w:sz w:val="18"/>
        <w:lang w:val="es-ES_tradnl"/>
      </w:rPr>
      <w:t>P</w:t>
    </w:r>
    <w:r w:rsidR="001C0A59" w:rsidRPr="00C526D3">
      <w:rPr>
        <w:sz w:val="18"/>
        <w:lang w:val="es-ES_tradnl"/>
      </w:rPr>
      <w:t>ágina</w:t>
    </w:r>
    <w:bookmarkEnd w:id="5"/>
    <w:r w:rsidRPr="00C526D3">
      <w:rPr>
        <w:sz w:val="18"/>
        <w:lang w:val="es-ES_tradnl"/>
      </w:rPr>
      <w:t xml:space="preserve"> </w:t>
    </w:r>
    <w:r w:rsidRPr="00E51413">
      <w:rPr>
        <w:sz w:val="18"/>
      </w:rPr>
      <w:fldChar w:fldCharType="begin"/>
    </w:r>
    <w:r w:rsidRPr="00C526D3">
      <w:rPr>
        <w:sz w:val="18"/>
        <w:lang w:val="es-ES_tradnl"/>
      </w:rPr>
      <w:instrText xml:space="preserve"> PAGE   \* MERGEFORMAT </w:instrText>
    </w:r>
    <w:r w:rsidRPr="00E51413">
      <w:rPr>
        <w:sz w:val="18"/>
      </w:rPr>
      <w:fldChar w:fldCharType="separate"/>
    </w:r>
    <w:r w:rsidR="00817158">
      <w:rPr>
        <w:noProof/>
        <w:sz w:val="18"/>
        <w:lang w:val="es-ES_tradnl"/>
      </w:rPr>
      <w:t>6</w:t>
    </w:r>
    <w:r w:rsidRPr="00E51413">
      <w:rPr>
        <w:sz w:val="18"/>
      </w:rPr>
      <w:fldChar w:fldCharType="end"/>
    </w:r>
    <w:r w:rsidRPr="00C526D3">
      <w:rPr>
        <w:sz w:val="18"/>
        <w:lang w:val="es-ES_tradnl"/>
      </w:rPr>
      <w:t xml:space="preserve"> / </w:t>
    </w:r>
    <w:r w:rsidRPr="00E51413">
      <w:rPr>
        <w:sz w:val="18"/>
      </w:rPr>
      <w:fldChar w:fldCharType="begin"/>
    </w:r>
    <w:r w:rsidRPr="00C526D3">
      <w:rPr>
        <w:sz w:val="18"/>
        <w:lang w:val="es-ES_tradnl"/>
      </w:rPr>
      <w:instrText xml:space="preserve"> NUMPAGES   \* MERGEFORMAT </w:instrText>
    </w:r>
    <w:r w:rsidRPr="00E51413">
      <w:rPr>
        <w:sz w:val="18"/>
      </w:rPr>
      <w:fldChar w:fldCharType="separate"/>
    </w:r>
    <w:r w:rsidR="00817158">
      <w:rPr>
        <w:noProof/>
        <w:sz w:val="18"/>
        <w:lang w:val="es-ES_tradnl"/>
      </w:rPr>
      <w:t>6</w:t>
    </w:r>
    <w:r w:rsidRPr="00E51413">
      <w:rP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804AA" w14:textId="594928DC" w:rsidR="00BD10FE" w:rsidRPr="00C25FB6" w:rsidRDefault="00C527D3" w:rsidP="00BD10FE">
    <w:pPr>
      <w:pStyle w:val="NoSpacing"/>
    </w:pPr>
    <w:bookmarkStart w:id="6" w:name="_Hlk67939753"/>
    <w:bookmarkStart w:id="7" w:name="_Hlk67939754"/>
    <w:bookmarkStart w:id="8" w:name="_Hlk67939806"/>
    <w:bookmarkStart w:id="9" w:name="_Hlk67939807"/>
    <w:bookmarkStart w:id="10" w:name="_Hlk67984078"/>
    <w:bookmarkStart w:id="11" w:name="_Hlk67984079"/>
    <w:r w:rsidRPr="00C25FB6">
      <w:rPr>
        <w:noProof/>
      </w:rPr>
      <mc:AlternateContent>
        <mc:Choice Requires="wps">
          <w:drawing>
            <wp:anchor distT="0" distB="0" distL="114300" distR="114300" simplePos="0" relativeHeight="251665408" behindDoc="0" locked="0" layoutInCell="1" allowOverlap="1" wp14:anchorId="4D550478" wp14:editId="065E8139">
              <wp:simplePos x="0" y="0"/>
              <wp:positionH relativeFrom="column">
                <wp:posOffset>-761480</wp:posOffset>
              </wp:positionH>
              <wp:positionV relativeFrom="paragraph">
                <wp:posOffset>-222076</wp:posOffset>
              </wp:positionV>
              <wp:extent cx="3315694" cy="500932"/>
              <wp:effectExtent l="0" t="0" r="18415" b="13970"/>
              <wp:wrapNone/>
              <wp:docPr id="32" name="Rectangle 32"/>
              <wp:cNvGraphicFramePr/>
              <a:graphic xmlns:a="http://schemas.openxmlformats.org/drawingml/2006/main">
                <a:graphicData uri="http://schemas.microsoft.com/office/word/2010/wordprocessingShape">
                  <wps:wsp>
                    <wps:cNvSpPr/>
                    <wps:spPr>
                      <a:xfrm>
                        <a:off x="0" y="0"/>
                        <a:ext cx="3315694" cy="500932"/>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536EA" w14:textId="77777777" w:rsidR="00C527D3" w:rsidRPr="006F3D99" w:rsidRDefault="00C527D3" w:rsidP="00C527D3">
                          <w:pPr>
                            <w:jc w:val="center"/>
                            <w:rPr>
                              <w:b/>
                              <w:bCs/>
                              <w:color w:val="000000" w:themeColor="text1"/>
                              <w:lang w:val="es-US"/>
                            </w:rPr>
                          </w:pPr>
                          <w:r w:rsidRPr="006F3D99">
                            <w:rPr>
                              <w:b/>
                              <w:bCs/>
                              <w:color w:val="000000" w:themeColor="text1"/>
                              <w:lang w:val="es-US"/>
                            </w:rPr>
                            <w:t>Utilice este espacio para insertar su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50478" id="Rectangle 32" o:spid="_x0000_s1032" style="position:absolute;margin-left:-59.95pt;margin-top:-17.5pt;width:261.1pt;height:39.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" fillcolor="#ffc000 [3207]" strokecolor="#1f3763 [1604]" strokeweight="1pt">
              <v:textbox>
                <w:txbxContent>
                  <w:p w14:paraId="521536EA" w14:textId="77777777" w:rsidR="00C527D3" w:rsidRPr="006F3D99" w:rsidRDefault="00C527D3" w:rsidP="00C527D3">
                    <w:pPr>
                      <w:jc w:val="center"/>
                      <w:rPr>
                        <w:b/>
                        <w:bCs/>
                        <w:color w:val="000000" w:themeColor="text1"/>
                        <w:lang w:val="es-US"/>
                      </w:rPr>
                    </w:pPr>
                    <w:r w:rsidRPr="006F3D99">
                      <w:rPr>
                        <w:b/>
                        <w:bCs/>
                        <w:color w:val="000000" w:themeColor="text1"/>
                        <w:lang w:val="es-US"/>
                      </w:rPr>
                      <w:t>Utilice este espacio para insertar su logo</w:t>
                    </w:r>
                  </w:p>
                </w:txbxContent>
              </v:textbox>
            </v:rect>
          </w:pict>
        </mc:Fallback>
      </mc:AlternateContent>
    </w:r>
  </w:p>
  <w:p w14:paraId="4747A9C6" w14:textId="7BB3AFA9" w:rsidR="00BD10FE" w:rsidRPr="005321AF" w:rsidRDefault="00BD10FE" w:rsidP="00BD10FE">
    <w:pPr>
      <w:pStyle w:val="Header"/>
      <w:jc w:val="right"/>
      <w:rPr>
        <w:sz w:val="16"/>
        <w:szCs w:val="16"/>
      </w:rPr>
    </w:pPr>
    <w:r w:rsidRPr="00C25FB6">
      <w:tab/>
    </w:r>
    <w:r w:rsidRPr="00C25FB6">
      <w:tab/>
    </w:r>
    <w:r w:rsidRPr="00C25FB6">
      <w:rPr>
        <w:sz w:val="16"/>
        <w:szCs w:val="16"/>
      </w:rPr>
      <w:t>V.</w:t>
    </w:r>
    <w:r w:rsidR="00B14B50">
      <w:rPr>
        <w:sz w:val="16"/>
        <w:szCs w:val="16"/>
      </w:rPr>
      <w:t>6</w:t>
    </w:r>
    <w:r w:rsidR="004D1FB1">
      <w:rPr>
        <w:sz w:val="16"/>
        <w:szCs w:val="16"/>
      </w:rPr>
      <w:t xml:space="preserve"> |</w:t>
    </w:r>
    <w:r w:rsidR="00D124EC" w:rsidRPr="00C25FB6">
      <w:rPr>
        <w:sz w:val="16"/>
        <w:szCs w:val="16"/>
      </w:rPr>
      <w:t xml:space="preserve"> </w:t>
    </w:r>
    <w:bookmarkStart w:id="12" w:name="_GoBack"/>
    <w:bookmarkEnd w:id="12"/>
    <w:r w:rsidR="00933B13">
      <w:rPr>
        <w:sz w:val="16"/>
        <w:szCs w:val="16"/>
      </w:rPr>
      <w:t>Mayo 2024</w:t>
    </w:r>
    <w:r w:rsidR="00D124EC" w:rsidRPr="00C25FB6">
      <w:rPr>
        <w:sz w:val="16"/>
        <w:szCs w:val="16"/>
      </w:rPr>
      <w:t xml:space="preserve"> </w:t>
    </w:r>
  </w:p>
  <w:bookmarkEnd w:id="6"/>
  <w:bookmarkEnd w:id="7"/>
  <w:bookmarkEnd w:id="8"/>
  <w:bookmarkEnd w:id="9"/>
  <w:bookmarkEnd w:id="10"/>
  <w:bookmarkEnd w:id="11"/>
  <w:p w14:paraId="423A9885" w14:textId="064D29CC" w:rsidR="00BD10FE" w:rsidRDefault="00BD10FE" w:rsidP="00BD10FE">
    <w:pPr>
      <w:pStyle w:val="NoSpacing"/>
    </w:pPr>
  </w:p>
  <w:p w14:paraId="3EFF43F1" w14:textId="4B772598" w:rsidR="00030492" w:rsidRDefault="00030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17A"/>
    <w:multiLevelType w:val="hybridMultilevel"/>
    <w:tmpl w:val="3818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D655C"/>
    <w:multiLevelType w:val="hybridMultilevel"/>
    <w:tmpl w:val="F4481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FD083E"/>
    <w:multiLevelType w:val="hybridMultilevel"/>
    <w:tmpl w:val="751E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D732E"/>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44560"/>
    <w:multiLevelType w:val="hybridMultilevel"/>
    <w:tmpl w:val="CFC2CA9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34C55FA"/>
    <w:multiLevelType w:val="hybridMultilevel"/>
    <w:tmpl w:val="988488B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1F4B1F"/>
    <w:multiLevelType w:val="hybridMultilevel"/>
    <w:tmpl w:val="3008E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A472D8D"/>
    <w:multiLevelType w:val="hybridMultilevel"/>
    <w:tmpl w:val="81946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C701B5"/>
    <w:multiLevelType w:val="hybridMultilevel"/>
    <w:tmpl w:val="506E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E1704"/>
    <w:multiLevelType w:val="hybridMultilevel"/>
    <w:tmpl w:val="717C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9"/>
  </w:num>
  <w:num w:numId="6">
    <w:abstractNumId w:val="6"/>
  </w:num>
  <w:num w:numId="7">
    <w:abstractNumId w:val="11"/>
  </w:num>
  <w:num w:numId="8">
    <w:abstractNumId w:val="7"/>
  </w:num>
  <w:num w:numId="9">
    <w:abstractNumId w:val="8"/>
  </w:num>
  <w:num w:numId="10">
    <w:abstractNumId w:val="10"/>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YwNLYwtrQ0tDRT0lEKTi0uzszPAykwrAUA5DCjBiwAAAA="/>
  </w:docVars>
  <w:rsids>
    <w:rsidRoot w:val="00297C38"/>
    <w:rsid w:val="0001069A"/>
    <w:rsid w:val="00015392"/>
    <w:rsid w:val="000173E1"/>
    <w:rsid w:val="000262B4"/>
    <w:rsid w:val="00027169"/>
    <w:rsid w:val="00027AE7"/>
    <w:rsid w:val="00030492"/>
    <w:rsid w:val="00037CF8"/>
    <w:rsid w:val="00037FE2"/>
    <w:rsid w:val="00042E93"/>
    <w:rsid w:val="00045891"/>
    <w:rsid w:val="000466AB"/>
    <w:rsid w:val="00052301"/>
    <w:rsid w:val="000534C0"/>
    <w:rsid w:val="00087E1F"/>
    <w:rsid w:val="00090823"/>
    <w:rsid w:val="00094A16"/>
    <w:rsid w:val="00094DFD"/>
    <w:rsid w:val="00097C9A"/>
    <w:rsid w:val="000A0A8C"/>
    <w:rsid w:val="000C47F1"/>
    <w:rsid w:val="000D0AF5"/>
    <w:rsid w:val="000D2F56"/>
    <w:rsid w:val="000D5F8B"/>
    <w:rsid w:val="000E16B9"/>
    <w:rsid w:val="000F1179"/>
    <w:rsid w:val="000F3C74"/>
    <w:rsid w:val="000F3E80"/>
    <w:rsid w:val="000F706B"/>
    <w:rsid w:val="001009F4"/>
    <w:rsid w:val="00101D90"/>
    <w:rsid w:val="001022BB"/>
    <w:rsid w:val="00102946"/>
    <w:rsid w:val="0010654F"/>
    <w:rsid w:val="0010766E"/>
    <w:rsid w:val="0011260E"/>
    <w:rsid w:val="001227CF"/>
    <w:rsid w:val="001246F2"/>
    <w:rsid w:val="0012783E"/>
    <w:rsid w:val="00132056"/>
    <w:rsid w:val="001430DB"/>
    <w:rsid w:val="0015551B"/>
    <w:rsid w:val="00156177"/>
    <w:rsid w:val="001605B1"/>
    <w:rsid w:val="00165A53"/>
    <w:rsid w:val="00170DBB"/>
    <w:rsid w:val="00177669"/>
    <w:rsid w:val="00177CB5"/>
    <w:rsid w:val="00185AE9"/>
    <w:rsid w:val="001A6521"/>
    <w:rsid w:val="001A7406"/>
    <w:rsid w:val="001B0433"/>
    <w:rsid w:val="001B776D"/>
    <w:rsid w:val="001B7978"/>
    <w:rsid w:val="001C0A59"/>
    <w:rsid w:val="001C59C9"/>
    <w:rsid w:val="001F3C69"/>
    <w:rsid w:val="001F43D0"/>
    <w:rsid w:val="001F48F5"/>
    <w:rsid w:val="001F4AB9"/>
    <w:rsid w:val="00202F2B"/>
    <w:rsid w:val="00203342"/>
    <w:rsid w:val="00203758"/>
    <w:rsid w:val="00206C02"/>
    <w:rsid w:val="002106AB"/>
    <w:rsid w:val="002139D2"/>
    <w:rsid w:val="00214C5B"/>
    <w:rsid w:val="00223532"/>
    <w:rsid w:val="00226221"/>
    <w:rsid w:val="00226BEB"/>
    <w:rsid w:val="00227E9B"/>
    <w:rsid w:val="002355A6"/>
    <w:rsid w:val="00241A2D"/>
    <w:rsid w:val="00241A31"/>
    <w:rsid w:val="002528FC"/>
    <w:rsid w:val="0025448C"/>
    <w:rsid w:val="00254FBA"/>
    <w:rsid w:val="0025696A"/>
    <w:rsid w:val="00263362"/>
    <w:rsid w:val="00265410"/>
    <w:rsid w:val="00267A0B"/>
    <w:rsid w:val="00271120"/>
    <w:rsid w:val="00272A95"/>
    <w:rsid w:val="00273A4B"/>
    <w:rsid w:val="00277AEC"/>
    <w:rsid w:val="00280EED"/>
    <w:rsid w:val="002817D7"/>
    <w:rsid w:val="002827E7"/>
    <w:rsid w:val="00286428"/>
    <w:rsid w:val="0029045B"/>
    <w:rsid w:val="002908F3"/>
    <w:rsid w:val="00297C38"/>
    <w:rsid w:val="002A2E8B"/>
    <w:rsid w:val="002A63C8"/>
    <w:rsid w:val="002A716C"/>
    <w:rsid w:val="002B0650"/>
    <w:rsid w:val="002B130B"/>
    <w:rsid w:val="002B661D"/>
    <w:rsid w:val="002C1563"/>
    <w:rsid w:val="002C53FD"/>
    <w:rsid w:val="002C569E"/>
    <w:rsid w:val="002D1A0A"/>
    <w:rsid w:val="002D1C3E"/>
    <w:rsid w:val="002D2EFC"/>
    <w:rsid w:val="002E274C"/>
    <w:rsid w:val="002F0052"/>
    <w:rsid w:val="002F03BD"/>
    <w:rsid w:val="002F0FC0"/>
    <w:rsid w:val="002F160E"/>
    <w:rsid w:val="002F65C9"/>
    <w:rsid w:val="00300EA2"/>
    <w:rsid w:val="003017EC"/>
    <w:rsid w:val="00303D02"/>
    <w:rsid w:val="0031276D"/>
    <w:rsid w:val="00316233"/>
    <w:rsid w:val="00320BFF"/>
    <w:rsid w:val="003333FA"/>
    <w:rsid w:val="0033658C"/>
    <w:rsid w:val="003413A9"/>
    <w:rsid w:val="0034273A"/>
    <w:rsid w:val="003469D3"/>
    <w:rsid w:val="00354BA3"/>
    <w:rsid w:val="00360596"/>
    <w:rsid w:val="00360A7F"/>
    <w:rsid w:val="00365F31"/>
    <w:rsid w:val="00366436"/>
    <w:rsid w:val="00370AAF"/>
    <w:rsid w:val="00381C28"/>
    <w:rsid w:val="00382269"/>
    <w:rsid w:val="00387BA5"/>
    <w:rsid w:val="003978F3"/>
    <w:rsid w:val="003A4FC8"/>
    <w:rsid w:val="003A57D9"/>
    <w:rsid w:val="003D6A7E"/>
    <w:rsid w:val="003F0C94"/>
    <w:rsid w:val="003F1766"/>
    <w:rsid w:val="003F2BDA"/>
    <w:rsid w:val="003F469B"/>
    <w:rsid w:val="004008A2"/>
    <w:rsid w:val="00407A5B"/>
    <w:rsid w:val="004100D5"/>
    <w:rsid w:val="00410F5E"/>
    <w:rsid w:val="004239EF"/>
    <w:rsid w:val="00424B12"/>
    <w:rsid w:val="004273FE"/>
    <w:rsid w:val="00436952"/>
    <w:rsid w:val="00440762"/>
    <w:rsid w:val="00446E1D"/>
    <w:rsid w:val="00450968"/>
    <w:rsid w:val="00451C1B"/>
    <w:rsid w:val="00452C09"/>
    <w:rsid w:val="00453ED6"/>
    <w:rsid w:val="00461066"/>
    <w:rsid w:val="00467311"/>
    <w:rsid w:val="004723B4"/>
    <w:rsid w:val="004757F9"/>
    <w:rsid w:val="00476802"/>
    <w:rsid w:val="00483DFA"/>
    <w:rsid w:val="00487D58"/>
    <w:rsid w:val="0049539A"/>
    <w:rsid w:val="004B43DC"/>
    <w:rsid w:val="004D1FB1"/>
    <w:rsid w:val="004D3F60"/>
    <w:rsid w:val="004D3F8B"/>
    <w:rsid w:val="004D7DB5"/>
    <w:rsid w:val="004F3942"/>
    <w:rsid w:val="004F6F45"/>
    <w:rsid w:val="00501DEB"/>
    <w:rsid w:val="00503AFA"/>
    <w:rsid w:val="00515F0D"/>
    <w:rsid w:val="0051718F"/>
    <w:rsid w:val="0052091A"/>
    <w:rsid w:val="0052194D"/>
    <w:rsid w:val="005230DC"/>
    <w:rsid w:val="0052569A"/>
    <w:rsid w:val="005306C9"/>
    <w:rsid w:val="005316B1"/>
    <w:rsid w:val="00540A4F"/>
    <w:rsid w:val="005450CE"/>
    <w:rsid w:val="00551DB5"/>
    <w:rsid w:val="0055374D"/>
    <w:rsid w:val="00553CA4"/>
    <w:rsid w:val="00560409"/>
    <w:rsid w:val="00560F50"/>
    <w:rsid w:val="00561021"/>
    <w:rsid w:val="0057666B"/>
    <w:rsid w:val="005828DE"/>
    <w:rsid w:val="005A276A"/>
    <w:rsid w:val="005A573D"/>
    <w:rsid w:val="005A6815"/>
    <w:rsid w:val="005C3BF9"/>
    <w:rsid w:val="005C4833"/>
    <w:rsid w:val="005C4D93"/>
    <w:rsid w:val="005C52B9"/>
    <w:rsid w:val="005C75FB"/>
    <w:rsid w:val="005D2E08"/>
    <w:rsid w:val="005D364F"/>
    <w:rsid w:val="005D38A8"/>
    <w:rsid w:val="005E1144"/>
    <w:rsid w:val="005E2450"/>
    <w:rsid w:val="005E4ADB"/>
    <w:rsid w:val="005E4FA5"/>
    <w:rsid w:val="005F010C"/>
    <w:rsid w:val="005F06C7"/>
    <w:rsid w:val="005F176B"/>
    <w:rsid w:val="005F35D7"/>
    <w:rsid w:val="005F38CF"/>
    <w:rsid w:val="005F57F8"/>
    <w:rsid w:val="005F6B14"/>
    <w:rsid w:val="006070E4"/>
    <w:rsid w:val="00613F27"/>
    <w:rsid w:val="006267CB"/>
    <w:rsid w:val="006320A2"/>
    <w:rsid w:val="00634070"/>
    <w:rsid w:val="00634691"/>
    <w:rsid w:val="00637E56"/>
    <w:rsid w:val="006409AE"/>
    <w:rsid w:val="00641C06"/>
    <w:rsid w:val="00642AB7"/>
    <w:rsid w:val="00644EB8"/>
    <w:rsid w:val="0064548A"/>
    <w:rsid w:val="00651627"/>
    <w:rsid w:val="00653F2B"/>
    <w:rsid w:val="0065502D"/>
    <w:rsid w:val="006577D2"/>
    <w:rsid w:val="00657EEF"/>
    <w:rsid w:val="00665CAF"/>
    <w:rsid w:val="006660B3"/>
    <w:rsid w:val="00666732"/>
    <w:rsid w:val="00666B07"/>
    <w:rsid w:val="006675F0"/>
    <w:rsid w:val="00670882"/>
    <w:rsid w:val="0067143E"/>
    <w:rsid w:val="0067524B"/>
    <w:rsid w:val="00676CF2"/>
    <w:rsid w:val="006804C9"/>
    <w:rsid w:val="00682761"/>
    <w:rsid w:val="00686011"/>
    <w:rsid w:val="00695A63"/>
    <w:rsid w:val="006A4DF7"/>
    <w:rsid w:val="006B220F"/>
    <w:rsid w:val="006B2C9A"/>
    <w:rsid w:val="006B4096"/>
    <w:rsid w:val="006B5F2A"/>
    <w:rsid w:val="006D12C2"/>
    <w:rsid w:val="006F1E38"/>
    <w:rsid w:val="006F2FEE"/>
    <w:rsid w:val="006F6193"/>
    <w:rsid w:val="006F706B"/>
    <w:rsid w:val="0070141F"/>
    <w:rsid w:val="0071059A"/>
    <w:rsid w:val="007130F2"/>
    <w:rsid w:val="007149E5"/>
    <w:rsid w:val="00715BB6"/>
    <w:rsid w:val="00716842"/>
    <w:rsid w:val="0071789D"/>
    <w:rsid w:val="007225D8"/>
    <w:rsid w:val="007228F7"/>
    <w:rsid w:val="00723AB2"/>
    <w:rsid w:val="00731C59"/>
    <w:rsid w:val="00733882"/>
    <w:rsid w:val="00743934"/>
    <w:rsid w:val="00743FB7"/>
    <w:rsid w:val="00746F47"/>
    <w:rsid w:val="0075020F"/>
    <w:rsid w:val="0075516B"/>
    <w:rsid w:val="00760A10"/>
    <w:rsid w:val="007800CE"/>
    <w:rsid w:val="00782B62"/>
    <w:rsid w:val="00786DA9"/>
    <w:rsid w:val="00786E9B"/>
    <w:rsid w:val="00790B69"/>
    <w:rsid w:val="007A5BC0"/>
    <w:rsid w:val="007A6957"/>
    <w:rsid w:val="007B4C6D"/>
    <w:rsid w:val="007B5202"/>
    <w:rsid w:val="007C4B3E"/>
    <w:rsid w:val="007C6527"/>
    <w:rsid w:val="007D0882"/>
    <w:rsid w:val="007F04E9"/>
    <w:rsid w:val="007F1816"/>
    <w:rsid w:val="008053B7"/>
    <w:rsid w:val="00817158"/>
    <w:rsid w:val="00817CA7"/>
    <w:rsid w:val="008240B5"/>
    <w:rsid w:val="008274AA"/>
    <w:rsid w:val="008316AD"/>
    <w:rsid w:val="0083294F"/>
    <w:rsid w:val="00834F40"/>
    <w:rsid w:val="00840FE0"/>
    <w:rsid w:val="00843A32"/>
    <w:rsid w:val="00867161"/>
    <w:rsid w:val="008677AC"/>
    <w:rsid w:val="00870C77"/>
    <w:rsid w:val="008743AA"/>
    <w:rsid w:val="00881D65"/>
    <w:rsid w:val="00882B18"/>
    <w:rsid w:val="0088501F"/>
    <w:rsid w:val="008B2F0B"/>
    <w:rsid w:val="008C46AA"/>
    <w:rsid w:val="008D4CBC"/>
    <w:rsid w:val="008E0C60"/>
    <w:rsid w:val="008E1B78"/>
    <w:rsid w:val="008E26EE"/>
    <w:rsid w:val="008E2E61"/>
    <w:rsid w:val="008F1B9E"/>
    <w:rsid w:val="008F41D7"/>
    <w:rsid w:val="008F4F33"/>
    <w:rsid w:val="0090178B"/>
    <w:rsid w:val="009047AD"/>
    <w:rsid w:val="00904D0F"/>
    <w:rsid w:val="00906D43"/>
    <w:rsid w:val="00907E45"/>
    <w:rsid w:val="00912339"/>
    <w:rsid w:val="009161F0"/>
    <w:rsid w:val="00920284"/>
    <w:rsid w:val="00922932"/>
    <w:rsid w:val="00923403"/>
    <w:rsid w:val="00933B13"/>
    <w:rsid w:val="009353D6"/>
    <w:rsid w:val="009448E4"/>
    <w:rsid w:val="009479A9"/>
    <w:rsid w:val="00951351"/>
    <w:rsid w:val="00951667"/>
    <w:rsid w:val="0095511E"/>
    <w:rsid w:val="00956213"/>
    <w:rsid w:val="009577E5"/>
    <w:rsid w:val="00966EEB"/>
    <w:rsid w:val="009672C2"/>
    <w:rsid w:val="00973A51"/>
    <w:rsid w:val="009743D7"/>
    <w:rsid w:val="009775A4"/>
    <w:rsid w:val="00981C6A"/>
    <w:rsid w:val="00987490"/>
    <w:rsid w:val="0099191A"/>
    <w:rsid w:val="0099223F"/>
    <w:rsid w:val="009A28E3"/>
    <w:rsid w:val="009A4F93"/>
    <w:rsid w:val="009A6007"/>
    <w:rsid w:val="009A6B69"/>
    <w:rsid w:val="009B6720"/>
    <w:rsid w:val="009B6C18"/>
    <w:rsid w:val="009C1594"/>
    <w:rsid w:val="009C25E1"/>
    <w:rsid w:val="009C26C8"/>
    <w:rsid w:val="009C6D7B"/>
    <w:rsid w:val="009D0AE2"/>
    <w:rsid w:val="009E18E7"/>
    <w:rsid w:val="009E3136"/>
    <w:rsid w:val="009F0988"/>
    <w:rsid w:val="009F1250"/>
    <w:rsid w:val="009F3EE4"/>
    <w:rsid w:val="009F6516"/>
    <w:rsid w:val="009F787C"/>
    <w:rsid w:val="00A07041"/>
    <w:rsid w:val="00A1271F"/>
    <w:rsid w:val="00A12A47"/>
    <w:rsid w:val="00A1354B"/>
    <w:rsid w:val="00A14C7D"/>
    <w:rsid w:val="00A2665C"/>
    <w:rsid w:val="00A442BE"/>
    <w:rsid w:val="00A56349"/>
    <w:rsid w:val="00A564EC"/>
    <w:rsid w:val="00A64089"/>
    <w:rsid w:val="00A65F93"/>
    <w:rsid w:val="00A67B9D"/>
    <w:rsid w:val="00A7224B"/>
    <w:rsid w:val="00A7377F"/>
    <w:rsid w:val="00A74A12"/>
    <w:rsid w:val="00A751B9"/>
    <w:rsid w:val="00A8056D"/>
    <w:rsid w:val="00A80AA3"/>
    <w:rsid w:val="00A85516"/>
    <w:rsid w:val="00A86E10"/>
    <w:rsid w:val="00A90078"/>
    <w:rsid w:val="00A909F5"/>
    <w:rsid w:val="00AA22BB"/>
    <w:rsid w:val="00AA320A"/>
    <w:rsid w:val="00AA4B54"/>
    <w:rsid w:val="00AA682C"/>
    <w:rsid w:val="00AB7955"/>
    <w:rsid w:val="00AC4ECB"/>
    <w:rsid w:val="00AC57BD"/>
    <w:rsid w:val="00AC612D"/>
    <w:rsid w:val="00AC6F94"/>
    <w:rsid w:val="00AC7977"/>
    <w:rsid w:val="00AE1C8F"/>
    <w:rsid w:val="00AE25A1"/>
    <w:rsid w:val="00AE3D9C"/>
    <w:rsid w:val="00AE734A"/>
    <w:rsid w:val="00AF05F5"/>
    <w:rsid w:val="00AF7D46"/>
    <w:rsid w:val="00B01380"/>
    <w:rsid w:val="00B029CB"/>
    <w:rsid w:val="00B06ACF"/>
    <w:rsid w:val="00B13BB1"/>
    <w:rsid w:val="00B14B50"/>
    <w:rsid w:val="00B207A4"/>
    <w:rsid w:val="00B218D5"/>
    <w:rsid w:val="00B24BE0"/>
    <w:rsid w:val="00B25B2D"/>
    <w:rsid w:val="00B2679D"/>
    <w:rsid w:val="00B26A47"/>
    <w:rsid w:val="00B27C17"/>
    <w:rsid w:val="00B31C8E"/>
    <w:rsid w:val="00B36F44"/>
    <w:rsid w:val="00B42E7C"/>
    <w:rsid w:val="00B44B26"/>
    <w:rsid w:val="00B555B2"/>
    <w:rsid w:val="00B55BE5"/>
    <w:rsid w:val="00B6031E"/>
    <w:rsid w:val="00B65883"/>
    <w:rsid w:val="00B75597"/>
    <w:rsid w:val="00B75AC9"/>
    <w:rsid w:val="00B76E80"/>
    <w:rsid w:val="00B850EC"/>
    <w:rsid w:val="00B90053"/>
    <w:rsid w:val="00B94FB1"/>
    <w:rsid w:val="00BA1A4B"/>
    <w:rsid w:val="00BB1541"/>
    <w:rsid w:val="00BB688B"/>
    <w:rsid w:val="00BB75AB"/>
    <w:rsid w:val="00BC262A"/>
    <w:rsid w:val="00BC7C86"/>
    <w:rsid w:val="00BD10FE"/>
    <w:rsid w:val="00BD1213"/>
    <w:rsid w:val="00BD20BE"/>
    <w:rsid w:val="00BD3B6D"/>
    <w:rsid w:val="00BD46D7"/>
    <w:rsid w:val="00BD4ED8"/>
    <w:rsid w:val="00BD6822"/>
    <w:rsid w:val="00BE0D39"/>
    <w:rsid w:val="00BE325B"/>
    <w:rsid w:val="00BE4B7A"/>
    <w:rsid w:val="00BF4985"/>
    <w:rsid w:val="00BF5C9D"/>
    <w:rsid w:val="00C02FDA"/>
    <w:rsid w:val="00C04253"/>
    <w:rsid w:val="00C04DDC"/>
    <w:rsid w:val="00C1573A"/>
    <w:rsid w:val="00C171B7"/>
    <w:rsid w:val="00C25FB6"/>
    <w:rsid w:val="00C332A6"/>
    <w:rsid w:val="00C3713C"/>
    <w:rsid w:val="00C37E1C"/>
    <w:rsid w:val="00C455DD"/>
    <w:rsid w:val="00C457E4"/>
    <w:rsid w:val="00C47DDD"/>
    <w:rsid w:val="00C5158D"/>
    <w:rsid w:val="00C526D3"/>
    <w:rsid w:val="00C527D3"/>
    <w:rsid w:val="00C5639F"/>
    <w:rsid w:val="00C62519"/>
    <w:rsid w:val="00C62884"/>
    <w:rsid w:val="00C63932"/>
    <w:rsid w:val="00C65AAF"/>
    <w:rsid w:val="00C66C6B"/>
    <w:rsid w:val="00C73AAE"/>
    <w:rsid w:val="00C80F35"/>
    <w:rsid w:val="00C856EB"/>
    <w:rsid w:val="00C97471"/>
    <w:rsid w:val="00C97620"/>
    <w:rsid w:val="00CA07AA"/>
    <w:rsid w:val="00CB2D8C"/>
    <w:rsid w:val="00CB3DA2"/>
    <w:rsid w:val="00CB575C"/>
    <w:rsid w:val="00CB6D88"/>
    <w:rsid w:val="00CC1153"/>
    <w:rsid w:val="00CC2D96"/>
    <w:rsid w:val="00CD0EE1"/>
    <w:rsid w:val="00CD180B"/>
    <w:rsid w:val="00CD52E2"/>
    <w:rsid w:val="00CD5AC8"/>
    <w:rsid w:val="00CE23D2"/>
    <w:rsid w:val="00CE603C"/>
    <w:rsid w:val="00CE6CD7"/>
    <w:rsid w:val="00CF1942"/>
    <w:rsid w:val="00CF7A33"/>
    <w:rsid w:val="00D01EFC"/>
    <w:rsid w:val="00D0286D"/>
    <w:rsid w:val="00D124EC"/>
    <w:rsid w:val="00D2267F"/>
    <w:rsid w:val="00D2376A"/>
    <w:rsid w:val="00D23F26"/>
    <w:rsid w:val="00D2422B"/>
    <w:rsid w:val="00D26C3D"/>
    <w:rsid w:val="00D31890"/>
    <w:rsid w:val="00D35A91"/>
    <w:rsid w:val="00D4088B"/>
    <w:rsid w:val="00D42BF2"/>
    <w:rsid w:val="00D5160B"/>
    <w:rsid w:val="00D51AD8"/>
    <w:rsid w:val="00D56EDA"/>
    <w:rsid w:val="00D66AC9"/>
    <w:rsid w:val="00D7175B"/>
    <w:rsid w:val="00D7222B"/>
    <w:rsid w:val="00D81845"/>
    <w:rsid w:val="00D9103B"/>
    <w:rsid w:val="00D92D4B"/>
    <w:rsid w:val="00D951C5"/>
    <w:rsid w:val="00D9643D"/>
    <w:rsid w:val="00DA001F"/>
    <w:rsid w:val="00DA43C4"/>
    <w:rsid w:val="00DA6ADB"/>
    <w:rsid w:val="00DB07E5"/>
    <w:rsid w:val="00DB1BD0"/>
    <w:rsid w:val="00DB30B4"/>
    <w:rsid w:val="00DB50E2"/>
    <w:rsid w:val="00DC31FF"/>
    <w:rsid w:val="00DD62DA"/>
    <w:rsid w:val="00DE4833"/>
    <w:rsid w:val="00DE50ED"/>
    <w:rsid w:val="00DE56FE"/>
    <w:rsid w:val="00DF067E"/>
    <w:rsid w:val="00DF0824"/>
    <w:rsid w:val="00DF08FD"/>
    <w:rsid w:val="00DF1418"/>
    <w:rsid w:val="00DF35A5"/>
    <w:rsid w:val="00DF5E06"/>
    <w:rsid w:val="00DF7950"/>
    <w:rsid w:val="00E06C88"/>
    <w:rsid w:val="00E075A3"/>
    <w:rsid w:val="00E111C1"/>
    <w:rsid w:val="00E14013"/>
    <w:rsid w:val="00E2155A"/>
    <w:rsid w:val="00E227DF"/>
    <w:rsid w:val="00E22A35"/>
    <w:rsid w:val="00E26CF3"/>
    <w:rsid w:val="00E3398A"/>
    <w:rsid w:val="00E34830"/>
    <w:rsid w:val="00E35569"/>
    <w:rsid w:val="00E4254B"/>
    <w:rsid w:val="00E43C78"/>
    <w:rsid w:val="00E46916"/>
    <w:rsid w:val="00E51F19"/>
    <w:rsid w:val="00E7060D"/>
    <w:rsid w:val="00E93E34"/>
    <w:rsid w:val="00E95EE3"/>
    <w:rsid w:val="00E966C0"/>
    <w:rsid w:val="00E97914"/>
    <w:rsid w:val="00EA01CE"/>
    <w:rsid w:val="00EA1182"/>
    <w:rsid w:val="00EB0842"/>
    <w:rsid w:val="00EB7D51"/>
    <w:rsid w:val="00EC2CEE"/>
    <w:rsid w:val="00EC4884"/>
    <w:rsid w:val="00EC71F9"/>
    <w:rsid w:val="00ED0414"/>
    <w:rsid w:val="00ED08F3"/>
    <w:rsid w:val="00ED34F1"/>
    <w:rsid w:val="00ED431C"/>
    <w:rsid w:val="00EE1B53"/>
    <w:rsid w:val="00EE299C"/>
    <w:rsid w:val="00EF492D"/>
    <w:rsid w:val="00EF6641"/>
    <w:rsid w:val="00F03AED"/>
    <w:rsid w:val="00F04EC0"/>
    <w:rsid w:val="00F142A8"/>
    <w:rsid w:val="00F2641A"/>
    <w:rsid w:val="00F278AD"/>
    <w:rsid w:val="00F31EB7"/>
    <w:rsid w:val="00F40F7F"/>
    <w:rsid w:val="00F43736"/>
    <w:rsid w:val="00F54025"/>
    <w:rsid w:val="00F55D0A"/>
    <w:rsid w:val="00F61693"/>
    <w:rsid w:val="00F63E0E"/>
    <w:rsid w:val="00F64223"/>
    <w:rsid w:val="00F9015C"/>
    <w:rsid w:val="00F91EE8"/>
    <w:rsid w:val="00F94CC0"/>
    <w:rsid w:val="00F960FB"/>
    <w:rsid w:val="00F963CF"/>
    <w:rsid w:val="00FA4A15"/>
    <w:rsid w:val="00FA665F"/>
    <w:rsid w:val="00FA7A9F"/>
    <w:rsid w:val="00FB0D03"/>
    <w:rsid w:val="00FB1F1A"/>
    <w:rsid w:val="00FB1FE9"/>
    <w:rsid w:val="00FB691D"/>
    <w:rsid w:val="00FD1FE2"/>
    <w:rsid w:val="00FE19E8"/>
    <w:rsid w:val="00FE21A0"/>
    <w:rsid w:val="00FE4BA4"/>
    <w:rsid w:val="00FE6DB4"/>
    <w:rsid w:val="00FF7396"/>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BFB0B2A"/>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7396"/>
    <w:pPr>
      <w:jc w:val="both"/>
    </w:pPr>
    <w:rPr>
      <w:rFonts w:ascii="Century Gothic" w:hAnsi="Century Gothic"/>
    </w:rPr>
  </w:style>
  <w:style w:type="paragraph" w:styleId="Heading1">
    <w:name w:val="heading 1"/>
    <w:basedOn w:val="Normal"/>
    <w:next w:val="Normal"/>
    <w:link w:val="Heading1Char"/>
    <w:uiPriority w:val="9"/>
    <w:qFormat/>
    <w:rsid w:val="0001069A"/>
    <w:pPr>
      <w:keepNext/>
      <w:keepLines/>
      <w:spacing w:before="240" w:after="0"/>
      <w:outlineLvl w:val="0"/>
    </w:pPr>
    <w:rPr>
      <w:rFonts w:eastAsiaTheme="majorEastAsia" w:cstheme="majorBidi"/>
      <w:b/>
      <w:color w:val="323E4F" w:themeColor="text2" w:themeShade="BF"/>
      <w:sz w:val="24"/>
      <w:szCs w:val="32"/>
    </w:rPr>
  </w:style>
  <w:style w:type="paragraph" w:styleId="Heading2">
    <w:name w:val="heading 2"/>
    <w:basedOn w:val="Normal"/>
    <w:next w:val="Normal"/>
    <w:link w:val="Heading2Char"/>
    <w:autoRedefine/>
    <w:uiPriority w:val="9"/>
    <w:unhideWhenUsed/>
    <w:qFormat/>
    <w:rsid w:val="00DF7950"/>
    <w:pPr>
      <w:keepNext/>
      <w:keepLines/>
      <w:framePr w:hSpace="180" w:wrap="around" w:vAnchor="text" w:hAnchor="text" w:y="1"/>
      <w:spacing w:before="40" w:after="0" w:line="256" w:lineRule="auto"/>
      <w:ind w:left="70"/>
      <w:suppressOverlap/>
      <w:jc w:val="left"/>
      <w:outlineLvl w:val="1"/>
    </w:pPr>
    <w:rPr>
      <w:rFonts w:eastAsia="Century Gothic" w:cs="Century Gothic"/>
      <w:b/>
      <w:noProof/>
      <w:color w:val="222A35" w:themeColor="text2" w:themeShade="80"/>
      <w:w w:val="105"/>
      <w:sz w:val="32"/>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DF7950"/>
    <w:rPr>
      <w:rFonts w:ascii="Century Gothic" w:eastAsia="Century Gothic" w:hAnsi="Century Gothic" w:cs="Century Gothic"/>
      <w:b/>
      <w:noProof/>
      <w:color w:val="222A35" w:themeColor="text2" w:themeShade="80"/>
      <w:w w:val="105"/>
      <w:sz w:val="32"/>
      <w:lang w:val="es-PR"/>
    </w:rPr>
  </w:style>
  <w:style w:type="paragraph" w:styleId="FootnoteText">
    <w:name w:val="footnote text"/>
    <w:basedOn w:val="Normal"/>
    <w:link w:val="FootnoteTextChar"/>
    <w:unhideWhenUsed/>
    <w:rsid w:val="005316B1"/>
    <w:pPr>
      <w:spacing w:after="0" w:line="240" w:lineRule="auto"/>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01069A"/>
    <w:rPr>
      <w:rFonts w:ascii="Century Gothic" w:eastAsiaTheme="majorEastAsia" w:hAnsi="Century Gothic" w:cstheme="majorBidi"/>
      <w:b/>
      <w:color w:val="323E4F" w:themeColor="text2" w:themeShade="BF"/>
      <w:sz w:val="24"/>
      <w:szCs w:val="32"/>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pPr>
  </w:style>
  <w:style w:type="table" w:styleId="TableGrid">
    <w:name w:val="Table Grid"/>
    <w:basedOn w:val="TableNormal"/>
    <w:uiPriority w:val="3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6B07"/>
    <w:rPr>
      <w:color w:val="0563C1" w:themeColor="hyperlink"/>
      <w:u w:val="single"/>
    </w:rPr>
  </w:style>
  <w:style w:type="paragraph" w:styleId="BodyText2">
    <w:name w:val="Body Text 2"/>
    <w:basedOn w:val="Normal"/>
    <w:link w:val="BodyText2Char"/>
    <w:rsid w:val="004F3942"/>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4F3942"/>
    <w:rPr>
      <w:rFonts w:ascii="Times New Roman" w:eastAsia="Times New Roman" w:hAnsi="Times New Roman" w:cs="Times New Roman"/>
      <w:b/>
      <w:caps/>
      <w:sz w:val="24"/>
      <w:szCs w:val="20"/>
    </w:rPr>
  </w:style>
  <w:style w:type="paragraph" w:styleId="NoSpacing">
    <w:name w:val="No Spacing"/>
    <w:aliases w:val="Footnotes"/>
    <w:uiPriority w:val="1"/>
    <w:qFormat/>
    <w:rsid w:val="00D2422B"/>
    <w:pPr>
      <w:spacing w:after="0" w:line="240" w:lineRule="auto"/>
    </w:pPr>
  </w:style>
  <w:style w:type="character" w:styleId="CommentReference">
    <w:name w:val="annotation reference"/>
    <w:basedOn w:val="DefaultParagraphFont"/>
    <w:uiPriority w:val="99"/>
    <w:semiHidden/>
    <w:unhideWhenUsed/>
    <w:rsid w:val="00D2422B"/>
    <w:rPr>
      <w:sz w:val="16"/>
      <w:szCs w:val="16"/>
    </w:rPr>
  </w:style>
  <w:style w:type="paragraph" w:styleId="CommentText">
    <w:name w:val="annotation text"/>
    <w:basedOn w:val="Normal"/>
    <w:link w:val="CommentTextChar"/>
    <w:uiPriority w:val="99"/>
    <w:unhideWhenUsed/>
    <w:rsid w:val="00D2422B"/>
    <w:pPr>
      <w:spacing w:line="240" w:lineRule="auto"/>
    </w:pPr>
    <w:rPr>
      <w:sz w:val="20"/>
      <w:szCs w:val="20"/>
    </w:rPr>
  </w:style>
  <w:style w:type="character" w:customStyle="1" w:styleId="CommentTextChar">
    <w:name w:val="Comment Text Char"/>
    <w:basedOn w:val="DefaultParagraphFont"/>
    <w:link w:val="CommentText"/>
    <w:uiPriority w:val="99"/>
    <w:rsid w:val="00D2422B"/>
    <w:rPr>
      <w:sz w:val="20"/>
      <w:szCs w:val="20"/>
    </w:rPr>
  </w:style>
  <w:style w:type="paragraph" w:styleId="CommentSubject">
    <w:name w:val="annotation subject"/>
    <w:basedOn w:val="CommentText"/>
    <w:next w:val="CommentText"/>
    <w:link w:val="CommentSubjectChar"/>
    <w:uiPriority w:val="99"/>
    <w:semiHidden/>
    <w:unhideWhenUsed/>
    <w:rsid w:val="00D2422B"/>
    <w:rPr>
      <w:b/>
      <w:bCs/>
    </w:rPr>
  </w:style>
  <w:style w:type="character" w:customStyle="1" w:styleId="CommentSubjectChar">
    <w:name w:val="Comment Subject Char"/>
    <w:basedOn w:val="CommentTextChar"/>
    <w:link w:val="CommentSubject"/>
    <w:uiPriority w:val="99"/>
    <w:semiHidden/>
    <w:rsid w:val="00D2422B"/>
    <w:rPr>
      <w:b/>
      <w:bCs/>
      <w:sz w:val="20"/>
      <w:szCs w:val="20"/>
    </w:rPr>
  </w:style>
  <w:style w:type="character" w:customStyle="1" w:styleId="UnresolvedMention1">
    <w:name w:val="Unresolved Mention1"/>
    <w:basedOn w:val="DefaultParagraphFont"/>
    <w:uiPriority w:val="99"/>
    <w:semiHidden/>
    <w:unhideWhenUsed/>
    <w:rsid w:val="00D92D4B"/>
    <w:rPr>
      <w:color w:val="605E5C"/>
      <w:shd w:val="clear" w:color="auto" w:fill="E1DFDD"/>
    </w:rPr>
  </w:style>
  <w:style w:type="character" w:customStyle="1" w:styleId="UnresolvedMention2">
    <w:name w:val="Unresolved Mention2"/>
    <w:basedOn w:val="DefaultParagraphFont"/>
    <w:uiPriority w:val="99"/>
    <w:semiHidden/>
    <w:unhideWhenUsed/>
    <w:rsid w:val="0049539A"/>
    <w:rPr>
      <w:color w:val="605E5C"/>
      <w:shd w:val="clear" w:color="auto" w:fill="E1DFDD"/>
    </w:rPr>
  </w:style>
  <w:style w:type="table" w:styleId="ListTable7Colorful">
    <w:name w:val="List Table 7 Colorful"/>
    <w:basedOn w:val="TableNormal"/>
    <w:uiPriority w:val="52"/>
    <w:rsid w:val="00FF739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D2376A"/>
    <w:rPr>
      <w:color w:val="954F72" w:themeColor="followedHyperlink"/>
      <w:u w:val="single"/>
    </w:rPr>
  </w:style>
  <w:style w:type="character" w:customStyle="1" w:styleId="UnresolvedMention3">
    <w:name w:val="Unresolved Mention3"/>
    <w:basedOn w:val="DefaultParagraphFont"/>
    <w:uiPriority w:val="99"/>
    <w:semiHidden/>
    <w:unhideWhenUsed/>
    <w:rsid w:val="00BE4B7A"/>
    <w:rPr>
      <w:color w:val="605E5C"/>
      <w:shd w:val="clear" w:color="auto" w:fill="E1DFDD"/>
    </w:rPr>
  </w:style>
  <w:style w:type="table" w:styleId="ListTable2-Accent5">
    <w:name w:val="List Table 2 Accent 5"/>
    <w:basedOn w:val="TableNormal"/>
    <w:uiPriority w:val="47"/>
    <w:rsid w:val="00BE4B7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D124EC"/>
    <w:pPr>
      <w:spacing w:after="0" w:line="240" w:lineRule="auto"/>
    </w:pPr>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4744">
      <w:bodyDiv w:val="1"/>
      <w:marLeft w:val="0"/>
      <w:marRight w:val="0"/>
      <w:marTop w:val="0"/>
      <w:marBottom w:val="0"/>
      <w:divBdr>
        <w:top w:val="none" w:sz="0" w:space="0" w:color="auto"/>
        <w:left w:val="none" w:sz="0" w:space="0" w:color="auto"/>
        <w:bottom w:val="none" w:sz="0" w:space="0" w:color="auto"/>
        <w:right w:val="none" w:sz="0" w:space="0" w:color="auto"/>
      </w:divBdr>
    </w:div>
    <w:div w:id="196702666">
      <w:bodyDiv w:val="1"/>
      <w:marLeft w:val="0"/>
      <w:marRight w:val="0"/>
      <w:marTop w:val="0"/>
      <w:marBottom w:val="0"/>
      <w:divBdr>
        <w:top w:val="none" w:sz="0" w:space="0" w:color="auto"/>
        <w:left w:val="none" w:sz="0" w:space="0" w:color="auto"/>
        <w:bottom w:val="none" w:sz="0" w:space="0" w:color="auto"/>
        <w:right w:val="none" w:sz="0" w:space="0" w:color="auto"/>
      </w:divBdr>
    </w:div>
    <w:div w:id="197397694">
      <w:bodyDiv w:val="1"/>
      <w:marLeft w:val="0"/>
      <w:marRight w:val="0"/>
      <w:marTop w:val="0"/>
      <w:marBottom w:val="0"/>
      <w:divBdr>
        <w:top w:val="none" w:sz="0" w:space="0" w:color="auto"/>
        <w:left w:val="none" w:sz="0" w:space="0" w:color="auto"/>
        <w:bottom w:val="none" w:sz="0" w:space="0" w:color="auto"/>
        <w:right w:val="none" w:sz="0" w:space="0" w:color="auto"/>
      </w:divBdr>
    </w:div>
    <w:div w:id="332608526">
      <w:bodyDiv w:val="1"/>
      <w:marLeft w:val="0"/>
      <w:marRight w:val="0"/>
      <w:marTop w:val="0"/>
      <w:marBottom w:val="0"/>
      <w:divBdr>
        <w:top w:val="none" w:sz="0" w:space="0" w:color="auto"/>
        <w:left w:val="none" w:sz="0" w:space="0" w:color="auto"/>
        <w:bottom w:val="none" w:sz="0" w:space="0" w:color="auto"/>
        <w:right w:val="none" w:sz="0" w:space="0" w:color="auto"/>
      </w:divBdr>
    </w:div>
    <w:div w:id="371150974">
      <w:bodyDiv w:val="1"/>
      <w:marLeft w:val="0"/>
      <w:marRight w:val="0"/>
      <w:marTop w:val="0"/>
      <w:marBottom w:val="0"/>
      <w:divBdr>
        <w:top w:val="none" w:sz="0" w:space="0" w:color="auto"/>
        <w:left w:val="none" w:sz="0" w:space="0" w:color="auto"/>
        <w:bottom w:val="none" w:sz="0" w:space="0" w:color="auto"/>
        <w:right w:val="none" w:sz="0" w:space="0" w:color="auto"/>
      </w:divBdr>
    </w:div>
    <w:div w:id="434248852">
      <w:bodyDiv w:val="1"/>
      <w:marLeft w:val="0"/>
      <w:marRight w:val="0"/>
      <w:marTop w:val="0"/>
      <w:marBottom w:val="0"/>
      <w:divBdr>
        <w:top w:val="none" w:sz="0" w:space="0" w:color="auto"/>
        <w:left w:val="none" w:sz="0" w:space="0" w:color="auto"/>
        <w:bottom w:val="none" w:sz="0" w:space="0" w:color="auto"/>
        <w:right w:val="none" w:sz="0" w:space="0" w:color="auto"/>
      </w:divBdr>
    </w:div>
    <w:div w:id="448740251">
      <w:bodyDiv w:val="1"/>
      <w:marLeft w:val="0"/>
      <w:marRight w:val="0"/>
      <w:marTop w:val="0"/>
      <w:marBottom w:val="0"/>
      <w:divBdr>
        <w:top w:val="none" w:sz="0" w:space="0" w:color="auto"/>
        <w:left w:val="none" w:sz="0" w:space="0" w:color="auto"/>
        <w:bottom w:val="none" w:sz="0" w:space="0" w:color="auto"/>
        <w:right w:val="none" w:sz="0" w:space="0" w:color="auto"/>
      </w:divBdr>
    </w:div>
    <w:div w:id="472646442">
      <w:bodyDiv w:val="1"/>
      <w:marLeft w:val="0"/>
      <w:marRight w:val="0"/>
      <w:marTop w:val="0"/>
      <w:marBottom w:val="0"/>
      <w:divBdr>
        <w:top w:val="none" w:sz="0" w:space="0" w:color="auto"/>
        <w:left w:val="none" w:sz="0" w:space="0" w:color="auto"/>
        <w:bottom w:val="none" w:sz="0" w:space="0" w:color="auto"/>
        <w:right w:val="none" w:sz="0" w:space="0" w:color="auto"/>
      </w:divBdr>
    </w:div>
    <w:div w:id="565069421">
      <w:bodyDiv w:val="1"/>
      <w:marLeft w:val="0"/>
      <w:marRight w:val="0"/>
      <w:marTop w:val="0"/>
      <w:marBottom w:val="0"/>
      <w:divBdr>
        <w:top w:val="none" w:sz="0" w:space="0" w:color="auto"/>
        <w:left w:val="none" w:sz="0" w:space="0" w:color="auto"/>
        <w:bottom w:val="none" w:sz="0" w:space="0" w:color="auto"/>
        <w:right w:val="none" w:sz="0" w:space="0" w:color="auto"/>
      </w:divBdr>
    </w:div>
    <w:div w:id="599920336">
      <w:bodyDiv w:val="1"/>
      <w:marLeft w:val="0"/>
      <w:marRight w:val="0"/>
      <w:marTop w:val="0"/>
      <w:marBottom w:val="0"/>
      <w:divBdr>
        <w:top w:val="none" w:sz="0" w:space="0" w:color="auto"/>
        <w:left w:val="none" w:sz="0" w:space="0" w:color="auto"/>
        <w:bottom w:val="none" w:sz="0" w:space="0" w:color="auto"/>
        <w:right w:val="none" w:sz="0" w:space="0" w:color="auto"/>
      </w:divBdr>
    </w:div>
    <w:div w:id="672925452">
      <w:bodyDiv w:val="1"/>
      <w:marLeft w:val="0"/>
      <w:marRight w:val="0"/>
      <w:marTop w:val="0"/>
      <w:marBottom w:val="0"/>
      <w:divBdr>
        <w:top w:val="none" w:sz="0" w:space="0" w:color="auto"/>
        <w:left w:val="none" w:sz="0" w:space="0" w:color="auto"/>
        <w:bottom w:val="none" w:sz="0" w:space="0" w:color="auto"/>
        <w:right w:val="none" w:sz="0" w:space="0" w:color="auto"/>
      </w:divBdr>
    </w:div>
    <w:div w:id="719062379">
      <w:bodyDiv w:val="1"/>
      <w:marLeft w:val="0"/>
      <w:marRight w:val="0"/>
      <w:marTop w:val="0"/>
      <w:marBottom w:val="0"/>
      <w:divBdr>
        <w:top w:val="none" w:sz="0" w:space="0" w:color="auto"/>
        <w:left w:val="none" w:sz="0" w:space="0" w:color="auto"/>
        <w:bottom w:val="none" w:sz="0" w:space="0" w:color="auto"/>
        <w:right w:val="none" w:sz="0" w:space="0" w:color="auto"/>
      </w:divBdr>
    </w:div>
    <w:div w:id="724062122">
      <w:bodyDiv w:val="1"/>
      <w:marLeft w:val="0"/>
      <w:marRight w:val="0"/>
      <w:marTop w:val="0"/>
      <w:marBottom w:val="0"/>
      <w:divBdr>
        <w:top w:val="none" w:sz="0" w:space="0" w:color="auto"/>
        <w:left w:val="none" w:sz="0" w:space="0" w:color="auto"/>
        <w:bottom w:val="none" w:sz="0" w:space="0" w:color="auto"/>
        <w:right w:val="none" w:sz="0" w:space="0" w:color="auto"/>
      </w:divBdr>
    </w:div>
    <w:div w:id="727531872">
      <w:bodyDiv w:val="1"/>
      <w:marLeft w:val="0"/>
      <w:marRight w:val="0"/>
      <w:marTop w:val="0"/>
      <w:marBottom w:val="0"/>
      <w:divBdr>
        <w:top w:val="none" w:sz="0" w:space="0" w:color="auto"/>
        <w:left w:val="none" w:sz="0" w:space="0" w:color="auto"/>
        <w:bottom w:val="none" w:sz="0" w:space="0" w:color="auto"/>
        <w:right w:val="none" w:sz="0" w:space="0" w:color="auto"/>
      </w:divBdr>
    </w:div>
    <w:div w:id="832793173">
      <w:bodyDiv w:val="1"/>
      <w:marLeft w:val="0"/>
      <w:marRight w:val="0"/>
      <w:marTop w:val="0"/>
      <w:marBottom w:val="0"/>
      <w:divBdr>
        <w:top w:val="none" w:sz="0" w:space="0" w:color="auto"/>
        <w:left w:val="none" w:sz="0" w:space="0" w:color="auto"/>
        <w:bottom w:val="none" w:sz="0" w:space="0" w:color="auto"/>
        <w:right w:val="none" w:sz="0" w:space="0" w:color="auto"/>
      </w:divBdr>
    </w:div>
    <w:div w:id="923798629">
      <w:bodyDiv w:val="1"/>
      <w:marLeft w:val="0"/>
      <w:marRight w:val="0"/>
      <w:marTop w:val="0"/>
      <w:marBottom w:val="0"/>
      <w:divBdr>
        <w:top w:val="none" w:sz="0" w:space="0" w:color="auto"/>
        <w:left w:val="none" w:sz="0" w:space="0" w:color="auto"/>
        <w:bottom w:val="none" w:sz="0" w:space="0" w:color="auto"/>
        <w:right w:val="none" w:sz="0" w:space="0" w:color="auto"/>
      </w:divBdr>
    </w:div>
    <w:div w:id="927688808">
      <w:bodyDiv w:val="1"/>
      <w:marLeft w:val="0"/>
      <w:marRight w:val="0"/>
      <w:marTop w:val="0"/>
      <w:marBottom w:val="0"/>
      <w:divBdr>
        <w:top w:val="none" w:sz="0" w:space="0" w:color="auto"/>
        <w:left w:val="none" w:sz="0" w:space="0" w:color="auto"/>
        <w:bottom w:val="none" w:sz="0" w:space="0" w:color="auto"/>
        <w:right w:val="none" w:sz="0" w:space="0" w:color="auto"/>
      </w:divBdr>
    </w:div>
    <w:div w:id="1003629949">
      <w:bodyDiv w:val="1"/>
      <w:marLeft w:val="0"/>
      <w:marRight w:val="0"/>
      <w:marTop w:val="0"/>
      <w:marBottom w:val="0"/>
      <w:divBdr>
        <w:top w:val="none" w:sz="0" w:space="0" w:color="auto"/>
        <w:left w:val="none" w:sz="0" w:space="0" w:color="auto"/>
        <w:bottom w:val="none" w:sz="0" w:space="0" w:color="auto"/>
        <w:right w:val="none" w:sz="0" w:space="0" w:color="auto"/>
      </w:divBdr>
    </w:div>
    <w:div w:id="1062364475">
      <w:bodyDiv w:val="1"/>
      <w:marLeft w:val="0"/>
      <w:marRight w:val="0"/>
      <w:marTop w:val="0"/>
      <w:marBottom w:val="0"/>
      <w:divBdr>
        <w:top w:val="none" w:sz="0" w:space="0" w:color="auto"/>
        <w:left w:val="none" w:sz="0" w:space="0" w:color="auto"/>
        <w:bottom w:val="none" w:sz="0" w:space="0" w:color="auto"/>
        <w:right w:val="none" w:sz="0" w:space="0" w:color="auto"/>
      </w:divBdr>
    </w:div>
    <w:div w:id="1066802844">
      <w:bodyDiv w:val="1"/>
      <w:marLeft w:val="0"/>
      <w:marRight w:val="0"/>
      <w:marTop w:val="0"/>
      <w:marBottom w:val="0"/>
      <w:divBdr>
        <w:top w:val="none" w:sz="0" w:space="0" w:color="auto"/>
        <w:left w:val="none" w:sz="0" w:space="0" w:color="auto"/>
        <w:bottom w:val="none" w:sz="0" w:space="0" w:color="auto"/>
        <w:right w:val="none" w:sz="0" w:space="0" w:color="auto"/>
      </w:divBdr>
    </w:div>
    <w:div w:id="1089427687">
      <w:bodyDiv w:val="1"/>
      <w:marLeft w:val="0"/>
      <w:marRight w:val="0"/>
      <w:marTop w:val="0"/>
      <w:marBottom w:val="0"/>
      <w:divBdr>
        <w:top w:val="none" w:sz="0" w:space="0" w:color="auto"/>
        <w:left w:val="none" w:sz="0" w:space="0" w:color="auto"/>
        <w:bottom w:val="none" w:sz="0" w:space="0" w:color="auto"/>
        <w:right w:val="none" w:sz="0" w:space="0" w:color="auto"/>
      </w:divBdr>
    </w:div>
    <w:div w:id="1128815765">
      <w:bodyDiv w:val="1"/>
      <w:marLeft w:val="0"/>
      <w:marRight w:val="0"/>
      <w:marTop w:val="0"/>
      <w:marBottom w:val="0"/>
      <w:divBdr>
        <w:top w:val="none" w:sz="0" w:space="0" w:color="auto"/>
        <w:left w:val="none" w:sz="0" w:space="0" w:color="auto"/>
        <w:bottom w:val="none" w:sz="0" w:space="0" w:color="auto"/>
        <w:right w:val="none" w:sz="0" w:space="0" w:color="auto"/>
      </w:divBdr>
    </w:div>
    <w:div w:id="1154301246">
      <w:bodyDiv w:val="1"/>
      <w:marLeft w:val="0"/>
      <w:marRight w:val="0"/>
      <w:marTop w:val="0"/>
      <w:marBottom w:val="0"/>
      <w:divBdr>
        <w:top w:val="none" w:sz="0" w:space="0" w:color="auto"/>
        <w:left w:val="none" w:sz="0" w:space="0" w:color="auto"/>
        <w:bottom w:val="none" w:sz="0" w:space="0" w:color="auto"/>
        <w:right w:val="none" w:sz="0" w:space="0" w:color="auto"/>
      </w:divBdr>
    </w:div>
    <w:div w:id="1155679512">
      <w:bodyDiv w:val="1"/>
      <w:marLeft w:val="0"/>
      <w:marRight w:val="0"/>
      <w:marTop w:val="0"/>
      <w:marBottom w:val="0"/>
      <w:divBdr>
        <w:top w:val="none" w:sz="0" w:space="0" w:color="auto"/>
        <w:left w:val="none" w:sz="0" w:space="0" w:color="auto"/>
        <w:bottom w:val="none" w:sz="0" w:space="0" w:color="auto"/>
        <w:right w:val="none" w:sz="0" w:space="0" w:color="auto"/>
      </w:divBdr>
    </w:div>
    <w:div w:id="1159077881">
      <w:bodyDiv w:val="1"/>
      <w:marLeft w:val="0"/>
      <w:marRight w:val="0"/>
      <w:marTop w:val="0"/>
      <w:marBottom w:val="0"/>
      <w:divBdr>
        <w:top w:val="none" w:sz="0" w:space="0" w:color="auto"/>
        <w:left w:val="none" w:sz="0" w:space="0" w:color="auto"/>
        <w:bottom w:val="none" w:sz="0" w:space="0" w:color="auto"/>
        <w:right w:val="none" w:sz="0" w:space="0" w:color="auto"/>
      </w:divBdr>
    </w:div>
    <w:div w:id="1163086425">
      <w:bodyDiv w:val="1"/>
      <w:marLeft w:val="0"/>
      <w:marRight w:val="0"/>
      <w:marTop w:val="0"/>
      <w:marBottom w:val="0"/>
      <w:divBdr>
        <w:top w:val="none" w:sz="0" w:space="0" w:color="auto"/>
        <w:left w:val="none" w:sz="0" w:space="0" w:color="auto"/>
        <w:bottom w:val="none" w:sz="0" w:space="0" w:color="auto"/>
        <w:right w:val="none" w:sz="0" w:space="0" w:color="auto"/>
      </w:divBdr>
    </w:div>
    <w:div w:id="1180465268">
      <w:bodyDiv w:val="1"/>
      <w:marLeft w:val="0"/>
      <w:marRight w:val="0"/>
      <w:marTop w:val="0"/>
      <w:marBottom w:val="0"/>
      <w:divBdr>
        <w:top w:val="none" w:sz="0" w:space="0" w:color="auto"/>
        <w:left w:val="none" w:sz="0" w:space="0" w:color="auto"/>
        <w:bottom w:val="none" w:sz="0" w:space="0" w:color="auto"/>
        <w:right w:val="none" w:sz="0" w:space="0" w:color="auto"/>
      </w:divBdr>
    </w:div>
    <w:div w:id="1187018346">
      <w:bodyDiv w:val="1"/>
      <w:marLeft w:val="0"/>
      <w:marRight w:val="0"/>
      <w:marTop w:val="0"/>
      <w:marBottom w:val="0"/>
      <w:divBdr>
        <w:top w:val="none" w:sz="0" w:space="0" w:color="auto"/>
        <w:left w:val="none" w:sz="0" w:space="0" w:color="auto"/>
        <w:bottom w:val="none" w:sz="0" w:space="0" w:color="auto"/>
        <w:right w:val="none" w:sz="0" w:space="0" w:color="auto"/>
      </w:divBdr>
    </w:div>
    <w:div w:id="1244492313">
      <w:bodyDiv w:val="1"/>
      <w:marLeft w:val="0"/>
      <w:marRight w:val="0"/>
      <w:marTop w:val="0"/>
      <w:marBottom w:val="0"/>
      <w:divBdr>
        <w:top w:val="none" w:sz="0" w:space="0" w:color="auto"/>
        <w:left w:val="none" w:sz="0" w:space="0" w:color="auto"/>
        <w:bottom w:val="none" w:sz="0" w:space="0" w:color="auto"/>
        <w:right w:val="none" w:sz="0" w:space="0" w:color="auto"/>
      </w:divBdr>
    </w:div>
    <w:div w:id="1255552738">
      <w:bodyDiv w:val="1"/>
      <w:marLeft w:val="0"/>
      <w:marRight w:val="0"/>
      <w:marTop w:val="0"/>
      <w:marBottom w:val="0"/>
      <w:divBdr>
        <w:top w:val="none" w:sz="0" w:space="0" w:color="auto"/>
        <w:left w:val="none" w:sz="0" w:space="0" w:color="auto"/>
        <w:bottom w:val="none" w:sz="0" w:space="0" w:color="auto"/>
        <w:right w:val="none" w:sz="0" w:space="0" w:color="auto"/>
      </w:divBdr>
    </w:div>
    <w:div w:id="1306819000">
      <w:bodyDiv w:val="1"/>
      <w:marLeft w:val="0"/>
      <w:marRight w:val="0"/>
      <w:marTop w:val="0"/>
      <w:marBottom w:val="0"/>
      <w:divBdr>
        <w:top w:val="none" w:sz="0" w:space="0" w:color="auto"/>
        <w:left w:val="none" w:sz="0" w:space="0" w:color="auto"/>
        <w:bottom w:val="none" w:sz="0" w:space="0" w:color="auto"/>
        <w:right w:val="none" w:sz="0" w:space="0" w:color="auto"/>
      </w:divBdr>
    </w:div>
    <w:div w:id="1311130556">
      <w:bodyDiv w:val="1"/>
      <w:marLeft w:val="0"/>
      <w:marRight w:val="0"/>
      <w:marTop w:val="0"/>
      <w:marBottom w:val="0"/>
      <w:divBdr>
        <w:top w:val="none" w:sz="0" w:space="0" w:color="auto"/>
        <w:left w:val="none" w:sz="0" w:space="0" w:color="auto"/>
        <w:bottom w:val="none" w:sz="0" w:space="0" w:color="auto"/>
        <w:right w:val="none" w:sz="0" w:space="0" w:color="auto"/>
      </w:divBdr>
    </w:div>
    <w:div w:id="1329140295">
      <w:bodyDiv w:val="1"/>
      <w:marLeft w:val="0"/>
      <w:marRight w:val="0"/>
      <w:marTop w:val="0"/>
      <w:marBottom w:val="0"/>
      <w:divBdr>
        <w:top w:val="none" w:sz="0" w:space="0" w:color="auto"/>
        <w:left w:val="none" w:sz="0" w:space="0" w:color="auto"/>
        <w:bottom w:val="none" w:sz="0" w:space="0" w:color="auto"/>
        <w:right w:val="none" w:sz="0" w:space="0" w:color="auto"/>
      </w:divBdr>
    </w:div>
    <w:div w:id="1490367983">
      <w:bodyDiv w:val="1"/>
      <w:marLeft w:val="0"/>
      <w:marRight w:val="0"/>
      <w:marTop w:val="0"/>
      <w:marBottom w:val="0"/>
      <w:divBdr>
        <w:top w:val="none" w:sz="0" w:space="0" w:color="auto"/>
        <w:left w:val="none" w:sz="0" w:space="0" w:color="auto"/>
        <w:bottom w:val="none" w:sz="0" w:space="0" w:color="auto"/>
        <w:right w:val="none" w:sz="0" w:space="0" w:color="auto"/>
      </w:divBdr>
    </w:div>
    <w:div w:id="1521122674">
      <w:bodyDiv w:val="1"/>
      <w:marLeft w:val="0"/>
      <w:marRight w:val="0"/>
      <w:marTop w:val="0"/>
      <w:marBottom w:val="0"/>
      <w:divBdr>
        <w:top w:val="none" w:sz="0" w:space="0" w:color="auto"/>
        <w:left w:val="none" w:sz="0" w:space="0" w:color="auto"/>
        <w:bottom w:val="none" w:sz="0" w:space="0" w:color="auto"/>
        <w:right w:val="none" w:sz="0" w:space="0" w:color="auto"/>
      </w:divBdr>
    </w:div>
    <w:div w:id="1578979167">
      <w:bodyDiv w:val="1"/>
      <w:marLeft w:val="0"/>
      <w:marRight w:val="0"/>
      <w:marTop w:val="0"/>
      <w:marBottom w:val="0"/>
      <w:divBdr>
        <w:top w:val="none" w:sz="0" w:space="0" w:color="auto"/>
        <w:left w:val="none" w:sz="0" w:space="0" w:color="auto"/>
        <w:bottom w:val="none" w:sz="0" w:space="0" w:color="auto"/>
        <w:right w:val="none" w:sz="0" w:space="0" w:color="auto"/>
      </w:divBdr>
    </w:div>
    <w:div w:id="1625427596">
      <w:bodyDiv w:val="1"/>
      <w:marLeft w:val="0"/>
      <w:marRight w:val="0"/>
      <w:marTop w:val="0"/>
      <w:marBottom w:val="0"/>
      <w:divBdr>
        <w:top w:val="none" w:sz="0" w:space="0" w:color="auto"/>
        <w:left w:val="none" w:sz="0" w:space="0" w:color="auto"/>
        <w:bottom w:val="none" w:sz="0" w:space="0" w:color="auto"/>
        <w:right w:val="none" w:sz="0" w:space="0" w:color="auto"/>
      </w:divBdr>
    </w:div>
    <w:div w:id="1704479730">
      <w:bodyDiv w:val="1"/>
      <w:marLeft w:val="0"/>
      <w:marRight w:val="0"/>
      <w:marTop w:val="0"/>
      <w:marBottom w:val="0"/>
      <w:divBdr>
        <w:top w:val="none" w:sz="0" w:space="0" w:color="auto"/>
        <w:left w:val="none" w:sz="0" w:space="0" w:color="auto"/>
        <w:bottom w:val="none" w:sz="0" w:space="0" w:color="auto"/>
        <w:right w:val="none" w:sz="0" w:space="0" w:color="auto"/>
      </w:divBdr>
    </w:div>
    <w:div w:id="1704671429">
      <w:bodyDiv w:val="1"/>
      <w:marLeft w:val="0"/>
      <w:marRight w:val="0"/>
      <w:marTop w:val="0"/>
      <w:marBottom w:val="0"/>
      <w:divBdr>
        <w:top w:val="none" w:sz="0" w:space="0" w:color="auto"/>
        <w:left w:val="none" w:sz="0" w:space="0" w:color="auto"/>
        <w:bottom w:val="none" w:sz="0" w:space="0" w:color="auto"/>
        <w:right w:val="none" w:sz="0" w:space="0" w:color="auto"/>
      </w:divBdr>
    </w:div>
    <w:div w:id="1842508653">
      <w:bodyDiv w:val="1"/>
      <w:marLeft w:val="0"/>
      <w:marRight w:val="0"/>
      <w:marTop w:val="0"/>
      <w:marBottom w:val="0"/>
      <w:divBdr>
        <w:top w:val="none" w:sz="0" w:space="0" w:color="auto"/>
        <w:left w:val="none" w:sz="0" w:space="0" w:color="auto"/>
        <w:bottom w:val="none" w:sz="0" w:space="0" w:color="auto"/>
        <w:right w:val="none" w:sz="0" w:space="0" w:color="auto"/>
      </w:divBdr>
    </w:div>
    <w:div w:id="1966041008">
      <w:bodyDiv w:val="1"/>
      <w:marLeft w:val="0"/>
      <w:marRight w:val="0"/>
      <w:marTop w:val="0"/>
      <w:marBottom w:val="0"/>
      <w:divBdr>
        <w:top w:val="none" w:sz="0" w:space="0" w:color="auto"/>
        <w:left w:val="none" w:sz="0" w:space="0" w:color="auto"/>
        <w:bottom w:val="none" w:sz="0" w:space="0" w:color="auto"/>
        <w:right w:val="none" w:sz="0" w:space="0" w:color="auto"/>
      </w:divBdr>
    </w:div>
    <w:div w:id="1993176206">
      <w:bodyDiv w:val="1"/>
      <w:marLeft w:val="0"/>
      <w:marRight w:val="0"/>
      <w:marTop w:val="0"/>
      <w:marBottom w:val="0"/>
      <w:divBdr>
        <w:top w:val="none" w:sz="0" w:space="0" w:color="auto"/>
        <w:left w:val="none" w:sz="0" w:space="0" w:color="auto"/>
        <w:bottom w:val="none" w:sz="0" w:space="0" w:color="auto"/>
        <w:right w:val="none" w:sz="0" w:space="0" w:color="auto"/>
      </w:divBdr>
    </w:div>
    <w:div w:id="2024433373">
      <w:bodyDiv w:val="1"/>
      <w:marLeft w:val="0"/>
      <w:marRight w:val="0"/>
      <w:marTop w:val="0"/>
      <w:marBottom w:val="0"/>
      <w:divBdr>
        <w:top w:val="none" w:sz="0" w:space="0" w:color="auto"/>
        <w:left w:val="none" w:sz="0" w:space="0" w:color="auto"/>
        <w:bottom w:val="none" w:sz="0" w:space="0" w:color="auto"/>
        <w:right w:val="none" w:sz="0" w:space="0" w:color="auto"/>
      </w:divBdr>
    </w:div>
    <w:div w:id="211755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apps.hud.gov/Sec3BusReg/BRegistry/RegisterBusi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ection3CDBG@vivienda.pr.gov"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4" ma:contentTypeDescription="Create a new document." ma:contentTypeScope="" ma:versionID="463537fe6940fff72610cd62eaab914a">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32787e2bf8ef08a3184b545106466f58"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AA125-06E7-4A00-9044-753EBE0EB300}">
  <ds:schemaRefs>
    <ds:schemaRef ds:uri="e8607dab-7e1a-4241-9d18-e251e6c2be2b"/>
    <ds:schemaRef ds:uri="http://purl.org/dc/terms/"/>
    <ds:schemaRef ds:uri="http://schemas.microsoft.com/office/2006/documentManagement/types"/>
    <ds:schemaRef ds:uri="http://www.w3.org/XML/1998/namespace"/>
    <ds:schemaRef ds:uri="4cccec57-8be5-4915-a228-3f49f4efc0e0"/>
    <ds:schemaRef ds:uri="http://purl.org/dc/dcmitype/"/>
    <ds:schemaRef ds:uri="http://purl.org/dc/elements/1.1/"/>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D63D750A-04FA-4038-9770-7089AE7BA85F}">
  <ds:schemaRefs>
    <ds:schemaRef ds:uri="http://schemas.microsoft.com/sharepoint/v3/contenttype/forms"/>
  </ds:schemaRefs>
</ds:datastoreItem>
</file>

<file path=customXml/itemProps3.xml><?xml version="1.0" encoding="utf-8"?>
<ds:datastoreItem xmlns:ds="http://schemas.openxmlformats.org/officeDocument/2006/customXml" ds:itemID="{2DEEEF73-10A0-46F5-952F-004A8721C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2DA9B7-22D6-44FD-BE66-2C816BA19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97</Words>
  <Characters>7781</Characters>
  <Application>Microsoft Office Word</Application>
  <DocSecurity>0</DocSecurity>
  <Lines>235</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IH</cp:keywords>
  <dc:description/>
  <cp:lastModifiedBy>Christian Rios Vallejo</cp:lastModifiedBy>
  <cp:revision>4</cp:revision>
  <dcterms:created xsi:type="dcterms:W3CDTF">2024-06-03T16:38:00Z</dcterms:created>
  <dcterms:modified xsi:type="dcterms:W3CDTF">2024-06-0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60260c2ac2cbd62aa53b203d7f8e346981ed41e5c4c045714f1cd274a0876cce</vt:lpwstr>
  </property>
</Properties>
</file>